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07446" w14:textId="77777777" w:rsidR="00476B4E" w:rsidRDefault="00476B4E" w:rsidP="00966891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lang w:bidi="fa-IR"/>
        </w:rPr>
      </w:pPr>
    </w:p>
    <w:p w14:paraId="4BF42A91" w14:textId="45F40A00" w:rsidR="00332D3C" w:rsidRDefault="00332D3C" w:rsidP="00476B4E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وزارت علوم</w:t>
      </w:r>
      <w:r w:rsidR="00476B4E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،</w:t>
      </w:r>
      <w:r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 xml:space="preserve"> تحقیقات و فناوری </w:t>
      </w:r>
    </w:p>
    <w:p w14:paraId="18EAFBCA" w14:textId="1955A8AE" w:rsidR="00786936" w:rsidRDefault="00476B4E" w:rsidP="00864D88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شورای عالی برنامه</w:t>
      </w:r>
      <w:r w:rsidR="00864D88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‌</w:t>
      </w:r>
      <w:r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ریزی آموزشی</w:t>
      </w:r>
    </w:p>
    <w:p w14:paraId="35DE3402" w14:textId="77777777" w:rsidR="00786936" w:rsidRDefault="00786936" w:rsidP="00786936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</w:pPr>
    </w:p>
    <w:p w14:paraId="704D5305" w14:textId="56B650A2" w:rsidR="00332D3C" w:rsidRDefault="005A504F" w:rsidP="00332D3C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</w:pPr>
      <w:r w:rsidRPr="005A504F"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  <w:t>گزارش توج</w:t>
      </w:r>
      <w:r w:rsidRPr="005A504F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ی</w:t>
      </w:r>
      <w:r w:rsidRPr="005A504F">
        <w:rPr>
          <w:rFonts w:cs="B Nazanin" w:hint="eastAsia"/>
          <w:b/>
          <w:bCs/>
          <w:color w:val="000000" w:themeColor="text1"/>
          <w:sz w:val="36"/>
          <w:szCs w:val="36"/>
          <w:rtl/>
          <w:lang w:bidi="fa-IR"/>
        </w:rPr>
        <w:t>ه</w:t>
      </w:r>
      <w:r w:rsidRPr="005A504F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ی</w:t>
      </w:r>
      <w:r w:rsidRPr="005A504F"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  <w:t xml:space="preserve"> </w:t>
      </w:r>
      <w:r w:rsidR="00864D88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پیشنهاد برنامۀ</w:t>
      </w:r>
      <w:r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 xml:space="preserve"> درسی</w:t>
      </w:r>
      <w:r w:rsidR="00332D3C" w:rsidRPr="00332D3C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 xml:space="preserve"> </w:t>
      </w:r>
    </w:p>
    <w:p w14:paraId="0DC253B6" w14:textId="011AB7C1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</w:pPr>
    </w:p>
    <w:p w14:paraId="4F693644" w14:textId="1C5A9250" w:rsidR="00DD14A9" w:rsidRDefault="00883145" w:rsidP="00864D88">
      <w:pPr>
        <w:bidi/>
        <w:jc w:val="center"/>
        <w:rPr>
          <w:rFonts w:cs="B Nazanin"/>
          <w:b/>
          <w:bCs/>
          <w:color w:val="000000" w:themeColor="text1"/>
          <w:sz w:val="68"/>
          <w:szCs w:val="68"/>
          <w:rtl/>
          <w:lang w:bidi="fa-IR"/>
        </w:rPr>
      </w:pPr>
      <w:r w:rsidRPr="00332D3C">
        <w:rPr>
          <w:rFonts w:cs="B Nazanin" w:hint="cs"/>
          <w:b/>
          <w:bCs/>
          <w:color w:val="000000" w:themeColor="text1"/>
          <w:sz w:val="68"/>
          <w:szCs w:val="68"/>
          <w:rtl/>
          <w:lang w:bidi="fa-IR"/>
        </w:rPr>
        <w:t>رشت</w:t>
      </w:r>
      <w:r w:rsidR="00864D88">
        <w:rPr>
          <w:rFonts w:cs="B Nazanin" w:hint="cs"/>
          <w:b/>
          <w:bCs/>
          <w:color w:val="000000" w:themeColor="text1"/>
          <w:sz w:val="68"/>
          <w:szCs w:val="68"/>
          <w:rtl/>
          <w:lang w:bidi="fa-IR"/>
        </w:rPr>
        <w:t>ۀ</w:t>
      </w:r>
      <w:r w:rsidRPr="00332D3C">
        <w:rPr>
          <w:rFonts w:cs="B Nazanin" w:hint="cs"/>
          <w:b/>
          <w:bCs/>
          <w:color w:val="000000" w:themeColor="text1"/>
          <w:sz w:val="68"/>
          <w:szCs w:val="68"/>
          <w:rtl/>
          <w:lang w:bidi="fa-IR"/>
        </w:rPr>
        <w:t xml:space="preserve"> </w:t>
      </w:r>
      <w:r w:rsidR="005A504F">
        <w:rPr>
          <w:rFonts w:cs="B Nazanin" w:hint="cs"/>
          <w:b/>
          <w:bCs/>
          <w:color w:val="000000" w:themeColor="text1"/>
          <w:sz w:val="68"/>
          <w:szCs w:val="68"/>
          <w:rtl/>
          <w:lang w:bidi="fa-IR"/>
        </w:rPr>
        <w:t>....</w:t>
      </w:r>
      <w:r w:rsidRPr="00332D3C">
        <w:rPr>
          <w:rFonts w:cs="B Nazanin" w:hint="cs"/>
          <w:b/>
          <w:bCs/>
          <w:color w:val="000000" w:themeColor="text1"/>
          <w:sz w:val="68"/>
          <w:szCs w:val="68"/>
          <w:rtl/>
          <w:lang w:bidi="fa-IR"/>
        </w:rPr>
        <w:t xml:space="preserve"> </w:t>
      </w:r>
    </w:p>
    <w:p w14:paraId="4E059DA9" w14:textId="0B481D94" w:rsidR="00103FF3" w:rsidRDefault="00883145" w:rsidP="00332D3C">
      <w:pPr>
        <w:bidi/>
        <w:jc w:val="center"/>
        <w:rPr>
          <w:rFonts w:cs="B Nazanin"/>
          <w:b/>
          <w:bCs/>
          <w:color w:val="000000" w:themeColor="text1"/>
          <w:sz w:val="38"/>
          <w:szCs w:val="38"/>
          <w:rtl/>
          <w:lang w:bidi="fa-IR"/>
        </w:rPr>
      </w:pPr>
      <w:r w:rsidRPr="00332D3C">
        <w:rPr>
          <w:rFonts w:cs="B Nazanin" w:hint="cs"/>
          <w:b/>
          <w:bCs/>
          <w:color w:val="000000" w:themeColor="text1"/>
          <w:sz w:val="38"/>
          <w:szCs w:val="38"/>
          <w:rtl/>
          <w:lang w:bidi="fa-IR"/>
        </w:rPr>
        <w:t>گرایش</w:t>
      </w:r>
      <w:r w:rsidR="00476B4E">
        <w:rPr>
          <w:rFonts w:cs="B Nazanin" w:hint="cs"/>
          <w:b/>
          <w:bCs/>
          <w:color w:val="000000" w:themeColor="text1"/>
          <w:sz w:val="38"/>
          <w:szCs w:val="38"/>
          <w:rtl/>
          <w:lang w:bidi="fa-IR"/>
        </w:rPr>
        <w:t>:</w:t>
      </w:r>
      <w:r w:rsidR="00B95953" w:rsidRPr="00332D3C">
        <w:rPr>
          <w:rFonts w:cs="B Nazanin" w:hint="cs"/>
          <w:b/>
          <w:bCs/>
          <w:color w:val="000000" w:themeColor="text1"/>
          <w:sz w:val="38"/>
          <w:szCs w:val="38"/>
          <w:rtl/>
          <w:lang w:bidi="fa-IR"/>
        </w:rPr>
        <w:t xml:space="preserve"> </w:t>
      </w:r>
      <w:r w:rsidR="005A504F">
        <w:rPr>
          <w:rFonts w:cs="B Nazanin" w:hint="cs"/>
          <w:b/>
          <w:bCs/>
          <w:color w:val="000000" w:themeColor="text1"/>
          <w:sz w:val="38"/>
          <w:szCs w:val="38"/>
          <w:rtl/>
          <w:lang w:bidi="fa-IR"/>
        </w:rPr>
        <w:t>..............</w:t>
      </w:r>
    </w:p>
    <w:p w14:paraId="63F58450" w14:textId="59F49853" w:rsidR="00332D3C" w:rsidRDefault="00864D88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مقطع</w:t>
      </w:r>
      <w:r w:rsidR="00332D3C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کارشناسی</w:t>
      </w:r>
      <w:r w:rsidR="002E1D97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/ کارشناسی </w:t>
      </w:r>
      <w:r w:rsidR="00332D3C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ارشد ناپیوسته</w:t>
      </w:r>
      <w:r w:rsidR="002E1D97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/ دکتری</w:t>
      </w:r>
    </w:p>
    <w:p w14:paraId="36014366" w14:textId="1A3CE402" w:rsidR="00476B4E" w:rsidRDefault="00476B4E" w:rsidP="00476B4E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گروه فنی مهندسی</w:t>
      </w:r>
      <w:r w:rsidR="003311C5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/ علوم/ ....</w:t>
      </w:r>
    </w:p>
    <w:p w14:paraId="2634F181" w14:textId="77777777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E86D1EC" w14:textId="652FF5D1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tbl>
      <w:tblPr>
        <w:tblStyle w:val="TableGrid"/>
        <w:bidiVisual/>
        <w:tblW w:w="10260" w:type="dxa"/>
        <w:tblInd w:w="-457" w:type="dxa"/>
        <w:tblLook w:val="04A0" w:firstRow="1" w:lastRow="0" w:firstColumn="1" w:lastColumn="0" w:noHBand="0" w:noVBand="1"/>
      </w:tblPr>
      <w:tblGrid>
        <w:gridCol w:w="10260"/>
      </w:tblGrid>
      <w:tr w:rsidR="00476B4E" w14:paraId="0DEB6A39" w14:textId="77777777" w:rsidTr="004C4C18">
        <w:tc>
          <w:tcPr>
            <w:tcW w:w="10260" w:type="dxa"/>
            <w:shd w:val="clear" w:color="auto" w:fill="DEEAF6" w:themeFill="accent1" w:themeFillTint="33"/>
          </w:tcPr>
          <w:p w14:paraId="5618BBD9" w14:textId="6906903E" w:rsidR="00476B4E" w:rsidRDefault="00476B4E" w:rsidP="00476B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476B4E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بر اساس مصوب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Pr="00476B4E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جلس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Pr="00476B4E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شمار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ۀ ......   شورای گسترش و برنامه‌</w:t>
            </w:r>
            <w:r w:rsidRPr="00476B4E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یزی آموزش عالی در تاریخ ..... به تصویب رسید</w:t>
            </w:r>
          </w:p>
        </w:tc>
      </w:tr>
    </w:tbl>
    <w:p w14:paraId="7BF63DC5" w14:textId="58219B55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C50F1EF" w14:textId="685E206F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E0F2E84" w14:textId="2778893F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56360323" w14:textId="712339F7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F73BA47" w14:textId="45BE383E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D808581" w14:textId="7896E48B" w:rsidR="00332D3C" w:rsidRDefault="00476009" w:rsidP="0069652F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>باسمه</w:t>
      </w:r>
      <w:r w:rsidR="0069652F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تعالی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76009" w:rsidRPr="00476009" w14:paraId="2EEFB225" w14:textId="77777777" w:rsidTr="004C4C18">
        <w:tc>
          <w:tcPr>
            <w:tcW w:w="4675" w:type="dxa"/>
            <w:shd w:val="clear" w:color="auto" w:fill="DEEAF6" w:themeFill="accent1" w:themeFillTint="33"/>
            <w:vAlign w:val="center"/>
          </w:tcPr>
          <w:p w14:paraId="7F5D9972" w14:textId="082FE67E" w:rsidR="00476009" w:rsidRPr="00476009" w:rsidRDefault="00476009" w:rsidP="00476009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نام رشته: 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ام دقیق رشته درج گردد</w:t>
            </w:r>
          </w:p>
        </w:tc>
        <w:tc>
          <w:tcPr>
            <w:tcW w:w="4675" w:type="dxa"/>
            <w:shd w:val="clear" w:color="auto" w:fill="DEEAF6" w:themeFill="accent1" w:themeFillTint="33"/>
            <w:vAlign w:val="center"/>
          </w:tcPr>
          <w:p w14:paraId="44D4B34F" w14:textId="339368E2" w:rsidR="00476009" w:rsidRPr="00476009" w:rsidRDefault="00476009" w:rsidP="00476009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گرایش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</w:t>
            </w:r>
            <w:r w:rsidR="00882D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ام دقیق گرایش درج گردد</w:t>
            </w:r>
          </w:p>
        </w:tc>
      </w:tr>
      <w:tr w:rsidR="00476009" w:rsidRPr="00476009" w14:paraId="598712B2" w14:textId="77777777" w:rsidTr="004C4C18">
        <w:tc>
          <w:tcPr>
            <w:tcW w:w="4675" w:type="dxa"/>
            <w:shd w:val="clear" w:color="auto" w:fill="DEEAF6" w:themeFill="accent1" w:themeFillTint="33"/>
            <w:vAlign w:val="center"/>
          </w:tcPr>
          <w:p w14:paraId="3C92041E" w14:textId="4EE80C3E" w:rsidR="00476009" w:rsidRPr="00476009" w:rsidRDefault="00476009" w:rsidP="00476009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: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ثلا ف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نی </w:t>
            </w:r>
            <w:r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و 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هندسی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یا .....</w:t>
            </w:r>
          </w:p>
        </w:tc>
        <w:tc>
          <w:tcPr>
            <w:tcW w:w="4675" w:type="dxa"/>
            <w:shd w:val="clear" w:color="auto" w:fill="DEEAF6" w:themeFill="accent1" w:themeFillTint="33"/>
            <w:vAlign w:val="center"/>
          </w:tcPr>
          <w:p w14:paraId="48B4C219" w14:textId="7FE860E9" w:rsidR="00476009" w:rsidRPr="0001391D" w:rsidRDefault="00864D88" w:rsidP="0001391D">
            <w:pPr>
              <w:bidi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</w:t>
            </w:r>
            <w:r w:rsidR="00476009" w:rsidRP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تحصیلی:</w:t>
            </w:r>
            <w:r w:rsid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476009"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/کارشناسی ارشد/دکتری</w:t>
            </w:r>
          </w:p>
        </w:tc>
      </w:tr>
      <w:tr w:rsidR="00476009" w:rsidRPr="00476009" w14:paraId="3B38099A" w14:textId="77777777" w:rsidTr="004C4C18">
        <w:tc>
          <w:tcPr>
            <w:tcW w:w="4675" w:type="dxa"/>
            <w:shd w:val="clear" w:color="auto" w:fill="DEEAF6" w:themeFill="accent1" w:themeFillTint="33"/>
            <w:vAlign w:val="center"/>
          </w:tcPr>
          <w:p w14:paraId="2DE519CC" w14:textId="64953D46" w:rsidR="00476009" w:rsidRPr="00476009" w:rsidRDefault="00476009" w:rsidP="00476009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گروه تخصصی: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ثال ک</w:t>
            </w:r>
            <w:r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مپیوتر و فناوری اطلاعات</w:t>
            </w:r>
          </w:p>
        </w:tc>
        <w:tc>
          <w:tcPr>
            <w:tcW w:w="4675" w:type="dxa"/>
            <w:shd w:val="clear" w:color="auto" w:fill="DEEAF6" w:themeFill="accent1" w:themeFillTint="33"/>
            <w:vAlign w:val="center"/>
          </w:tcPr>
          <w:p w14:paraId="491B6680" w14:textId="43F2B31C" w:rsidR="00476009" w:rsidRPr="0001391D" w:rsidRDefault="00476009" w:rsidP="0001391D">
            <w:pPr>
              <w:bidi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وع مصوبه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: 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تدوین</w:t>
            </w:r>
          </w:p>
        </w:tc>
      </w:tr>
      <w:tr w:rsidR="00476009" w:rsidRPr="00476009" w14:paraId="57555524" w14:textId="77777777" w:rsidTr="004C4C18">
        <w:tc>
          <w:tcPr>
            <w:tcW w:w="9350" w:type="dxa"/>
            <w:gridSpan w:val="2"/>
            <w:shd w:val="clear" w:color="auto" w:fill="DEEAF6" w:themeFill="accent1" w:themeFillTint="33"/>
            <w:vAlign w:val="center"/>
          </w:tcPr>
          <w:p w14:paraId="653C59FE" w14:textId="47151764" w:rsidR="00476009" w:rsidRPr="00476009" w:rsidRDefault="00476009" w:rsidP="00864D88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760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یشنهاد: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دانشگاه </w:t>
            </w:r>
            <w:r w:rsidR="00FC0ABC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زی (دانشکد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.....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580235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یا </w:t>
            </w:r>
            <w:r w:rsidR="00580235"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انشکد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="00580235"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580235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.....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با همکاری دانشکد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882D6A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......... </w:t>
            </w:r>
            <w:r w:rsidRPr="00476009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)</w:t>
            </w:r>
          </w:p>
        </w:tc>
      </w:tr>
    </w:tbl>
    <w:p w14:paraId="7B7808F5" w14:textId="46FC98B0" w:rsidR="00476009" w:rsidRDefault="00476009" w:rsidP="0047600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37A712D" w14:textId="6B54B1FF" w:rsidR="00476009" w:rsidRDefault="00476009" w:rsidP="0047600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B3D7DFF" w14:textId="77777777" w:rsidR="00476009" w:rsidRDefault="00476009" w:rsidP="0047600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4B04FDE" w14:textId="77777777" w:rsidR="00476009" w:rsidRDefault="00476009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ABF94FC" w14:textId="77777777" w:rsidR="00476009" w:rsidRDefault="00476009" w:rsidP="0047600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8A4D0DD" w14:textId="77777777" w:rsidR="00476009" w:rsidRDefault="00476009" w:rsidP="0047600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8B95543" w14:textId="26C398AF" w:rsidR="00476009" w:rsidRDefault="00476009" w:rsidP="0047600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8C53E87" w14:textId="01FC896E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5030DFE8" w14:textId="7E0AA1CB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8EDE9C5" w14:textId="5A2E22AD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6F52748" w14:textId="75F0C63A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0F18D71" w14:textId="3DCBF0F5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53E7B6BA" w14:textId="7B59E199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4230973A" w14:textId="5D267498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753D3F8" w14:textId="55F7A862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903A8E5" w14:textId="3C73253F" w:rsidR="0048152A" w:rsidRDefault="0048152A" w:rsidP="0048152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A20F116" w14:textId="77777777" w:rsidR="004D1B6B" w:rsidRDefault="004D1B6B" w:rsidP="004D1B6B">
      <w:pPr>
        <w:jc w:val="center"/>
        <w:rPr>
          <w:rFonts w:cs="B Zar"/>
          <w:b/>
          <w:bCs/>
          <w:rtl/>
        </w:rPr>
      </w:pPr>
    </w:p>
    <w:p w14:paraId="7CCD9F32" w14:textId="29A24554" w:rsidR="004D1B6B" w:rsidRDefault="004D1B6B" w:rsidP="004D1B6B">
      <w:pPr>
        <w:spacing w:line="360" w:lineRule="auto"/>
        <w:ind w:left="-54"/>
        <w:jc w:val="center"/>
        <w:rPr>
          <w:b/>
          <w:bCs/>
          <w:sz w:val="32"/>
          <w:szCs w:val="32"/>
          <w:rtl/>
        </w:rPr>
      </w:pPr>
      <w:r w:rsidRPr="00825B48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4D99A377" wp14:editId="2DF4F686">
            <wp:extent cx="1430655" cy="1602740"/>
            <wp:effectExtent l="0" t="0" r="0" b="0"/>
            <wp:docPr id="1" name="Picture 1" descr="RAZI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ZI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55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148EE" w14:textId="0E85E23B" w:rsidR="004D1B6B" w:rsidRPr="004D1B6B" w:rsidRDefault="004D1B6B" w:rsidP="004D1B6B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4D1B6B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دانشکد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ۀ</w:t>
      </w:r>
      <w:r w:rsidRPr="004D1B6B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8D0B4E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...................</w:t>
      </w:r>
      <w:r w:rsidRPr="004D1B6B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</w:p>
    <w:p w14:paraId="6A37D7C2" w14:textId="7E16742B" w:rsidR="004D1B6B" w:rsidRPr="004D1B6B" w:rsidRDefault="004D1B6B" w:rsidP="004D1B6B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4D1B6B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گروه </w:t>
      </w:r>
      <w:r w:rsidR="008D0B4E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.................</w:t>
      </w:r>
    </w:p>
    <w:p w14:paraId="1208081C" w14:textId="77777777" w:rsidR="004D1B6B" w:rsidRDefault="004D1B6B" w:rsidP="004D1B6B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8175522" w14:textId="0F2F44A7" w:rsidR="00332D3C" w:rsidRPr="00577337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56"/>
          <w:szCs w:val="56"/>
          <w:rtl/>
          <w:lang w:bidi="fa-IR"/>
        </w:rPr>
      </w:pPr>
      <w:r w:rsidRPr="00577337">
        <w:rPr>
          <w:rFonts w:cs="B Nazanin" w:hint="cs"/>
          <w:b/>
          <w:bCs/>
          <w:color w:val="000000" w:themeColor="text1"/>
          <w:sz w:val="56"/>
          <w:szCs w:val="56"/>
          <w:rtl/>
          <w:lang w:bidi="fa-IR"/>
        </w:rPr>
        <w:t>مشخصات کل</w:t>
      </w:r>
      <w:r w:rsidR="00864D88">
        <w:rPr>
          <w:rFonts w:cs="B Nazanin" w:hint="cs"/>
          <w:b/>
          <w:bCs/>
          <w:color w:val="000000" w:themeColor="text1"/>
          <w:sz w:val="56"/>
          <w:szCs w:val="56"/>
          <w:rtl/>
          <w:lang w:bidi="fa-IR"/>
        </w:rPr>
        <w:t>ّ</w:t>
      </w:r>
      <w:r w:rsidRPr="00577337">
        <w:rPr>
          <w:rFonts w:cs="B Nazanin" w:hint="cs"/>
          <w:b/>
          <w:bCs/>
          <w:color w:val="000000" w:themeColor="text1"/>
          <w:sz w:val="56"/>
          <w:szCs w:val="56"/>
          <w:rtl/>
          <w:lang w:bidi="fa-IR"/>
        </w:rPr>
        <w:t>ی برنام</w:t>
      </w:r>
      <w:r w:rsidR="00864D88">
        <w:rPr>
          <w:rFonts w:cs="B Nazanin" w:hint="cs"/>
          <w:b/>
          <w:bCs/>
          <w:color w:val="000000" w:themeColor="text1"/>
          <w:sz w:val="56"/>
          <w:szCs w:val="56"/>
          <w:rtl/>
          <w:lang w:bidi="fa-IR"/>
        </w:rPr>
        <w:t>ۀ</w:t>
      </w:r>
      <w:r w:rsidRPr="00577337">
        <w:rPr>
          <w:rFonts w:cs="B Nazanin" w:hint="cs"/>
          <w:b/>
          <w:bCs/>
          <w:color w:val="000000" w:themeColor="text1"/>
          <w:sz w:val="56"/>
          <w:szCs w:val="56"/>
          <w:rtl/>
          <w:lang w:bidi="fa-IR"/>
        </w:rPr>
        <w:t xml:space="preserve"> </w:t>
      </w:r>
      <w:r w:rsidR="00F74BAC">
        <w:rPr>
          <w:rFonts w:cs="B Nazanin" w:hint="cs"/>
          <w:b/>
          <w:bCs/>
          <w:color w:val="000000" w:themeColor="text1"/>
          <w:sz w:val="56"/>
          <w:szCs w:val="56"/>
          <w:rtl/>
          <w:lang w:bidi="fa-IR"/>
        </w:rPr>
        <w:t>درسی پیشنهادی</w:t>
      </w:r>
    </w:p>
    <w:p w14:paraId="07B354AD" w14:textId="0FE212E7" w:rsidR="00332D3C" w:rsidRPr="00D53B96" w:rsidRDefault="00332D3C" w:rsidP="00D53B96">
      <w:pPr>
        <w:bidi/>
        <w:jc w:val="center"/>
        <w:rPr>
          <w:rFonts w:cs="B Nazanin"/>
          <w:b/>
          <w:bCs/>
          <w:color w:val="000000" w:themeColor="text1"/>
          <w:sz w:val="48"/>
          <w:szCs w:val="48"/>
          <w:rtl/>
          <w:lang w:bidi="fa-IR"/>
        </w:rPr>
      </w:pPr>
      <w:r w:rsidRPr="00D53B96">
        <w:rPr>
          <w:rFonts w:cs="B Nazanin" w:hint="cs"/>
          <w:b/>
          <w:bCs/>
          <w:color w:val="000000" w:themeColor="text1"/>
          <w:sz w:val="48"/>
          <w:szCs w:val="48"/>
          <w:rtl/>
          <w:lang w:bidi="fa-IR"/>
        </w:rPr>
        <w:t>رشت</w:t>
      </w:r>
      <w:r w:rsidR="00864D88">
        <w:rPr>
          <w:rFonts w:cs="B Nazanin" w:hint="cs"/>
          <w:b/>
          <w:bCs/>
          <w:color w:val="000000" w:themeColor="text1"/>
          <w:sz w:val="48"/>
          <w:szCs w:val="48"/>
          <w:rtl/>
          <w:lang w:bidi="fa-IR"/>
        </w:rPr>
        <w:t>ۀ</w:t>
      </w:r>
      <w:r w:rsidR="006179F6">
        <w:rPr>
          <w:rFonts w:cs="B Nazanin" w:hint="cs"/>
          <w:b/>
          <w:bCs/>
          <w:color w:val="000000" w:themeColor="text1"/>
          <w:sz w:val="48"/>
          <w:szCs w:val="48"/>
          <w:rtl/>
          <w:lang w:bidi="fa-IR"/>
        </w:rPr>
        <w:t>..............</w:t>
      </w:r>
    </w:p>
    <w:p w14:paraId="6E9A6CA3" w14:textId="1D5B71F6" w:rsidR="00332D3C" w:rsidRDefault="00332D3C" w:rsidP="00D53B96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rtl/>
          <w:lang w:bidi="fa-IR"/>
        </w:rPr>
      </w:pPr>
      <w:r w:rsidRPr="00D53B96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گرایش</w:t>
      </w:r>
      <w:r w:rsidR="00D53B96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 xml:space="preserve"> </w:t>
      </w:r>
      <w:r w:rsidR="006179F6">
        <w:rPr>
          <w:rFonts w:cs="B Nazanin" w:hint="cs"/>
          <w:b/>
          <w:bCs/>
          <w:color w:val="000000" w:themeColor="text1"/>
          <w:sz w:val="36"/>
          <w:szCs w:val="36"/>
          <w:rtl/>
          <w:lang w:bidi="fa-IR"/>
        </w:rPr>
        <w:t>......................</w:t>
      </w:r>
    </w:p>
    <w:p w14:paraId="217E2590" w14:textId="347C533E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مقطع: </w:t>
      </w:r>
      <w:r w:rsidR="006179F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کارشناسی/</w:t>
      </w: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کارشناسی ارشد</w:t>
      </w:r>
      <w:r w:rsidR="006179F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/دکتری</w:t>
      </w:r>
    </w:p>
    <w:p w14:paraId="77B3AE86" w14:textId="4E3C4D73" w:rsidR="00420B55" w:rsidRDefault="00786936" w:rsidP="006179F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دانشکد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: </w:t>
      </w:r>
      <w:r w:rsidR="006179F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...................</w:t>
      </w:r>
    </w:p>
    <w:p w14:paraId="551C0D31" w14:textId="3032F641" w:rsidR="00420B55" w:rsidRDefault="00420B55" w:rsidP="00420B5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E1DF335" w14:textId="4E07F8B1" w:rsidR="00420B55" w:rsidRDefault="00420B55" w:rsidP="00420B5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114551B" w14:textId="64753E28" w:rsidR="00420B55" w:rsidRDefault="00FB74E9" w:rsidP="00864D88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تدوین</w:t>
      </w:r>
      <w:r w:rsidR="00420B55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در دانشگاه رازی و مصو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ّ</w:t>
      </w:r>
      <w:r w:rsidR="00420B55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ب شواریعالی برنامه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="00420B55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ریزی آموزش عالی </w:t>
      </w:r>
    </w:p>
    <w:p w14:paraId="22DC803C" w14:textId="42CF65A3" w:rsidR="00420B55" w:rsidRDefault="00420B55" w:rsidP="00420B5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تاریخ: ............. </w:t>
      </w:r>
    </w:p>
    <w:p w14:paraId="297B00E6" w14:textId="6EDE337F" w:rsidR="00BF4952" w:rsidRDefault="00BF4952" w:rsidP="00BF4952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</w:p>
    <w:p w14:paraId="5D6A74F6" w14:textId="77777777" w:rsidR="00BF4952" w:rsidRDefault="00BF4952" w:rsidP="00BF4952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E095A" w:rsidRPr="006E095A" w14:paraId="2E03C919" w14:textId="77777777" w:rsidTr="004C4C18"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AAC7076" w14:textId="723E017C" w:rsidR="009554EB" w:rsidRDefault="006E095A" w:rsidP="00864D88">
            <w:pPr>
              <w:bidi/>
              <w:spacing w:before="120" w:after="120"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6E095A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lastRenderedPageBreak/>
              <w:t>برنام</w:t>
            </w:r>
            <w:r w:rsidR="00864D88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ۀ</w:t>
            </w:r>
            <w:r w:rsidRPr="006E095A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درسی </w:t>
            </w:r>
            <w:r w:rsidRPr="006E095A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رشت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ۀ</w:t>
            </w:r>
            <w:r w:rsidRPr="006E095A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 xml:space="preserve"> </w:t>
            </w:r>
            <w:r w:rsidR="00FB74E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.....................</w:t>
            </w:r>
          </w:p>
          <w:p w14:paraId="7BA126BA" w14:textId="35FD9482" w:rsidR="009554EB" w:rsidRDefault="006E095A" w:rsidP="009554EB">
            <w:pPr>
              <w:bidi/>
              <w:spacing w:before="120" w:after="120"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6E095A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گرایش </w:t>
            </w:r>
            <w:r w:rsidR="00FB74E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...............................</w:t>
            </w:r>
            <w:r w:rsidRPr="006E095A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</w:p>
          <w:p w14:paraId="31F8B9FC" w14:textId="5D67268D" w:rsidR="006E095A" w:rsidRDefault="006E095A" w:rsidP="009554EB">
            <w:pPr>
              <w:bidi/>
              <w:spacing w:before="120" w:after="120"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6E095A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مقطع </w:t>
            </w:r>
            <w:r w:rsidRPr="006E095A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کارشناسی</w:t>
            </w:r>
            <w:r w:rsidR="00FB74E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/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 xml:space="preserve"> </w:t>
            </w:r>
            <w:r w:rsidR="00FB74E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کارشناسی</w:t>
            </w:r>
            <w:r w:rsidRPr="006E095A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 xml:space="preserve"> ارشد</w:t>
            </w:r>
            <w:r w:rsidR="00FB74E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/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 xml:space="preserve"> </w:t>
            </w:r>
            <w:r w:rsidR="00FB74E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u w:val="single"/>
                <w:rtl/>
                <w:lang w:bidi="fa-IR"/>
              </w:rPr>
              <w:t>دکتری</w:t>
            </w:r>
          </w:p>
        </w:tc>
      </w:tr>
      <w:tr w:rsidR="001E52B5" w:rsidRPr="006E095A" w14:paraId="547C6082" w14:textId="77777777" w:rsidTr="004C4C18"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A5311E6" w14:textId="5D51A754" w:rsidR="006E095A" w:rsidRPr="006C3849" w:rsidRDefault="006E095A" w:rsidP="00864D88">
            <w:pPr>
              <w:pStyle w:val="ListParagraph"/>
              <w:numPr>
                <w:ilvl w:val="0"/>
                <w:numId w:val="8"/>
              </w:numPr>
              <w:bidi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رنام</w:t>
            </w:r>
            <w:r w:rsidR="00864D88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درسی فوق در تاریخ ........ در شورای برنامه</w:t>
            </w:r>
            <w:r w:rsidR="006C3849" w:rsidRPr="006C384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ریزی </w:t>
            </w:r>
            <w:r w:rsidR="006C3849"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آموزشی </w:t>
            </w: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دانشگاه رازی به تصویب رسیده</w:t>
            </w:r>
            <w:r w:rsidR="00864D88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‌</w:t>
            </w: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است.</w:t>
            </w:r>
          </w:p>
          <w:p w14:paraId="3B641DE2" w14:textId="349F4818" w:rsidR="006E095A" w:rsidRPr="006C3849" w:rsidRDefault="006E095A" w:rsidP="006E095A">
            <w:pPr>
              <w:pStyle w:val="ListParagraph"/>
              <w:numPr>
                <w:ilvl w:val="0"/>
                <w:numId w:val="8"/>
              </w:numPr>
              <w:bidi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رنام</w:t>
            </w:r>
            <w:r w:rsidR="00864D88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درسی فوق در تاریخ ........ در شورایعالی برنامه</w:t>
            </w:r>
            <w:r w:rsidR="00365D9A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ریزی آموزش عالی وزارت علوم، تحقیقات و فناوری بررسی و   </w:t>
            </w:r>
            <w:r w:rsid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تصویب </w:t>
            </w:r>
            <w:r w:rsidRPr="006C384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دید</w:t>
            </w:r>
          </w:p>
          <w:p w14:paraId="743C9DBD" w14:textId="6F6CC8E6" w:rsidR="006E095A" w:rsidRPr="006E095A" w:rsidRDefault="006E095A" w:rsidP="006E095A">
            <w:pPr>
              <w:bidi/>
              <w:ind w:left="360"/>
              <w:rPr>
                <w:rFonts w:cs="B Nazanin"/>
                <w:color w:val="000000" w:themeColor="text1"/>
                <w:sz w:val="10"/>
                <w:szCs w:val="10"/>
                <w:rtl/>
                <w:lang w:bidi="fa-IR"/>
              </w:rPr>
            </w:pPr>
          </w:p>
        </w:tc>
      </w:tr>
      <w:tr w:rsidR="00001F94" w:rsidRPr="006E095A" w14:paraId="13D242C6" w14:textId="77777777" w:rsidTr="00001F94">
        <w:tc>
          <w:tcPr>
            <w:tcW w:w="93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190445" w14:textId="77777777" w:rsidR="00001F94" w:rsidRDefault="00001F94" w:rsidP="00332D3C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14:paraId="18DF7FD4" w14:textId="77777777" w:rsidR="00001F94" w:rsidRDefault="00001F94" w:rsidP="00001F94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14:paraId="3F14962E" w14:textId="77777777" w:rsidR="00001F94" w:rsidRPr="006E095A" w:rsidRDefault="00001F94" w:rsidP="00332D3C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1E52B5" w:rsidRPr="006E095A" w14:paraId="72488560" w14:textId="77777777" w:rsidTr="00001F94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164560B" w14:textId="77777777" w:rsidR="00001F94" w:rsidRDefault="00001F94" w:rsidP="00332D3C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14:paraId="4ED6CD4C" w14:textId="0DB5A96C" w:rsidR="00001F94" w:rsidRDefault="00864D88" w:rsidP="00001F94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رئ</w:t>
            </w:r>
            <w:r w:rsidR="00001F94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یس دانشگاه رازی</w:t>
            </w:r>
          </w:p>
          <w:p w14:paraId="489731CC" w14:textId="77777777" w:rsidR="00001F94" w:rsidRDefault="00001F94" w:rsidP="00001F94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14:paraId="343356C3" w14:textId="10E6B531" w:rsidR="00001F94" w:rsidRDefault="00001F94" w:rsidP="00001F94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محمد</w:t>
            </w:r>
            <w:r w:rsidR="00D47DFA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نبی احمدی</w:t>
            </w:r>
          </w:p>
          <w:p w14:paraId="428F3704" w14:textId="4E597C57" w:rsidR="00001F94" w:rsidRPr="006E095A" w:rsidRDefault="00001F94" w:rsidP="00001F94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3BAEA91" w14:textId="77777777" w:rsidR="00001F94" w:rsidRDefault="00001F94" w:rsidP="00332D3C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14:paraId="0B3E5B7D" w14:textId="35F22A4A" w:rsidR="001E52B5" w:rsidRPr="006E095A" w:rsidRDefault="00001F94" w:rsidP="00864D88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دبیر شورایعالی برنامه</w:t>
            </w:r>
            <w:r w:rsidR="00864D88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‌</w:t>
            </w:r>
            <w:r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ریزی آموزش عالی</w:t>
            </w:r>
          </w:p>
        </w:tc>
      </w:tr>
    </w:tbl>
    <w:p w14:paraId="49B82D65" w14:textId="65BCF670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</w:p>
    <w:p w14:paraId="1D470147" w14:textId="77777777" w:rsidR="00F41933" w:rsidRDefault="00F41933" w:rsidP="00F41933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</w:p>
    <w:p w14:paraId="08F85A8C" w14:textId="3AB66E1F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3AB7D1F" w14:textId="64EBCA47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44BBF297" w14:textId="79565ACD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0E66369" w14:textId="21806D37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56EAA80E" w14:textId="033DF499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ADD42BB" w14:textId="15560623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0361D0C" w14:textId="4D3A131E" w:rsidR="0009622E" w:rsidRDefault="0009622E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17ED9479" w14:textId="77777777" w:rsidR="0009622E" w:rsidRDefault="0009622E" w:rsidP="00021DA9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u w:val="single"/>
          <w:rtl/>
          <w:lang w:bidi="fa-IR"/>
        </w:rPr>
      </w:pPr>
    </w:p>
    <w:p w14:paraId="13149BB1" w14:textId="330668C1" w:rsidR="00021DA9" w:rsidRPr="00021DA9" w:rsidRDefault="00021DA9" w:rsidP="0009622E">
      <w:pPr>
        <w:bidi/>
        <w:jc w:val="center"/>
        <w:rPr>
          <w:rFonts w:cs="B Nazanin"/>
          <w:b/>
          <w:bCs/>
          <w:color w:val="000000" w:themeColor="text1"/>
          <w:sz w:val="36"/>
          <w:szCs w:val="36"/>
          <w:u w:val="single"/>
          <w:rtl/>
          <w:lang w:bidi="fa-IR"/>
        </w:rPr>
      </w:pPr>
      <w:r w:rsidRPr="00021DA9">
        <w:rPr>
          <w:rFonts w:cs="B Nazanin" w:hint="cs"/>
          <w:b/>
          <w:bCs/>
          <w:color w:val="000000" w:themeColor="text1"/>
          <w:sz w:val="36"/>
          <w:szCs w:val="36"/>
          <w:u w:val="single"/>
          <w:rtl/>
          <w:lang w:bidi="fa-IR"/>
        </w:rPr>
        <w:t>فهرست مطالب</w:t>
      </w:r>
    </w:p>
    <w:p w14:paraId="2A411E73" w14:textId="1AB948E2" w:rsidR="00332D3C" w:rsidRPr="00021DA9" w:rsidRDefault="00F02A02" w:rsidP="00021DA9">
      <w:pPr>
        <w:bidi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021DA9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بخش او</w:t>
      </w:r>
      <w:r w:rsidR="00864D88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ّ</w:t>
      </w:r>
      <w:r w:rsidRPr="00021DA9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ل</w:t>
      </w:r>
      <w:r w:rsidR="00021DA9" w:rsidRPr="00021DA9">
        <w:rPr>
          <w:rFonts w:cs="Calibri" w:hint="cs"/>
          <w:b/>
          <w:bCs/>
          <w:color w:val="000000" w:themeColor="text1"/>
          <w:sz w:val="32"/>
          <w:szCs w:val="32"/>
          <w:rtl/>
          <w:lang w:bidi="fa-IR"/>
        </w:rPr>
        <w:t xml:space="preserve">: </w:t>
      </w:r>
      <w:r w:rsidR="0066581A" w:rsidRPr="0066581A"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  <w:t>مشخ</w:t>
      </w:r>
      <w:r w:rsidR="00864D88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ّ</w:t>
      </w:r>
      <w:r w:rsidR="0066581A" w:rsidRPr="0066581A"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  <w:t>صات کل</w:t>
      </w:r>
      <w:r w:rsidR="00864D88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ّ</w:t>
      </w:r>
      <w:r w:rsidR="0066581A" w:rsidRPr="0066581A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ی</w:t>
      </w:r>
      <w:r w:rsidR="0066581A" w:rsidRPr="0066581A"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  <w:t xml:space="preserve"> برنام</w:t>
      </w:r>
      <w:r w:rsidR="00864D88"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  <w:t>ۀ</w:t>
      </w:r>
      <w:r w:rsidR="0066581A" w:rsidRPr="0066581A"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  <w:t xml:space="preserve"> درس</w:t>
      </w:r>
      <w:r w:rsidR="0066581A" w:rsidRPr="0066581A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ی</w:t>
      </w:r>
    </w:p>
    <w:p w14:paraId="74B0F870" w14:textId="512DD7FF" w:rsidR="00F02A02" w:rsidRPr="00021DA9" w:rsidRDefault="00F02A02" w:rsidP="00F02A02">
      <w:pPr>
        <w:pStyle w:val="ListParagraph"/>
        <w:numPr>
          <w:ilvl w:val="0"/>
          <w:numId w:val="2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021DA9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مقد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ّ</w:t>
      </w:r>
      <w:r w:rsidRPr="00021DA9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مه</w:t>
      </w:r>
    </w:p>
    <w:p w14:paraId="08FEF10C" w14:textId="11D575B0" w:rsidR="00F02A02" w:rsidRPr="00021DA9" w:rsidRDefault="0066581A" w:rsidP="00864D88">
      <w:pPr>
        <w:pStyle w:val="ListParagraph"/>
        <w:numPr>
          <w:ilvl w:val="0"/>
          <w:numId w:val="2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66581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ضرورت و اهم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66581A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ت</w:t>
      </w:r>
      <w:r w:rsidRPr="0066581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رشت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ۀ</w:t>
      </w:r>
      <w:r w:rsidRPr="0066581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پ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66581A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شنهاد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</w:p>
    <w:p w14:paraId="7BF54008" w14:textId="2BFA05A0" w:rsidR="00F02A02" w:rsidRPr="00021DA9" w:rsidRDefault="0066581A" w:rsidP="00F02A02">
      <w:pPr>
        <w:pStyle w:val="ListParagraph"/>
        <w:numPr>
          <w:ilvl w:val="0"/>
          <w:numId w:val="2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66581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ن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66581A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ازسنج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66581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فرهنگ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66581A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،</w:t>
      </w:r>
      <w:r w:rsidRPr="0066581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اقتصاد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66581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و اجتماع</w:t>
      </w:r>
      <w:r w:rsidRPr="0066581A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</w:p>
    <w:p w14:paraId="2A06BBDB" w14:textId="4CDF2668" w:rsidR="00F02A02" w:rsidRPr="00021DA9" w:rsidRDefault="00F15D70" w:rsidP="00864D88">
      <w:pPr>
        <w:pStyle w:val="ListParagraph"/>
        <w:numPr>
          <w:ilvl w:val="0"/>
          <w:numId w:val="2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پ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ش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ب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ن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وضع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ت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شغل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دانش</w:t>
      </w:r>
      <w:r w:rsidR="00864D88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آموختگان</w:t>
      </w:r>
    </w:p>
    <w:p w14:paraId="73F3DFDB" w14:textId="124ACB0E" w:rsidR="00F02A02" w:rsidRPr="00021DA9" w:rsidRDefault="00F15D70" w:rsidP="00F02A02">
      <w:pPr>
        <w:pStyle w:val="ListParagraph"/>
        <w:numPr>
          <w:ilvl w:val="0"/>
          <w:numId w:val="2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مطالع</w:t>
      </w:r>
      <w:r w:rsidR="00864D88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ۀ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تطب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ف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با رشته</w:t>
      </w:r>
      <w:r w:rsidR="00365D9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softHyphen/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ها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همنام 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ا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موجود در دانشگاه</w:t>
      </w:r>
      <w:r w:rsidR="00365D9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softHyphen/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ها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معتبر دن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 w:hint="eastAsia"/>
          <w:b/>
          <w:bCs/>
          <w:color w:val="000000" w:themeColor="text1"/>
          <w:sz w:val="28"/>
          <w:szCs w:val="28"/>
          <w:rtl/>
          <w:lang w:bidi="fa-IR"/>
        </w:rPr>
        <w:t>ا</w:t>
      </w:r>
    </w:p>
    <w:p w14:paraId="28C6322E" w14:textId="27D15154" w:rsidR="00F02A02" w:rsidRDefault="00F15D70" w:rsidP="00864D88">
      <w:pPr>
        <w:pStyle w:val="ListParagraph"/>
        <w:numPr>
          <w:ilvl w:val="0"/>
          <w:numId w:val="2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تشابه و تفاوت با رشته</w:t>
      </w:r>
      <w:r w:rsidR="00365D9A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softHyphen/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ها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مرتبط</w:t>
      </w:r>
    </w:p>
    <w:p w14:paraId="77E4825C" w14:textId="28F292FB" w:rsidR="001E5E44" w:rsidRPr="00021DA9" w:rsidRDefault="00F15D70" w:rsidP="001E5E44">
      <w:pPr>
        <w:pStyle w:val="ListParagraph"/>
        <w:numPr>
          <w:ilvl w:val="0"/>
          <w:numId w:val="2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>منابع درس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Pr="00F15D70"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t xml:space="preserve"> آزمون ورود</w:t>
      </w:r>
      <w:r w:rsidRP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</w:p>
    <w:p w14:paraId="51682816" w14:textId="77777777" w:rsidR="000639D5" w:rsidRDefault="000639D5" w:rsidP="00F02A02">
      <w:pPr>
        <w:bidi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</w:p>
    <w:p w14:paraId="553FF9A8" w14:textId="2429CC6C" w:rsidR="00F02A02" w:rsidRPr="00F02A02" w:rsidRDefault="00F02A02" w:rsidP="000639D5">
      <w:pPr>
        <w:bidi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F02A02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 xml:space="preserve">بخش دوم: محتوای </w:t>
      </w:r>
      <w:r w:rsidR="00F15D70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کل</w:t>
      </w:r>
      <w:r w:rsidR="00864D88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ّ</w:t>
      </w:r>
      <w:r w:rsidR="00F15D70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 xml:space="preserve">ی </w:t>
      </w:r>
      <w:r w:rsidRPr="00F02A02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دوره</w:t>
      </w:r>
    </w:p>
    <w:p w14:paraId="3FF972A2" w14:textId="72835E3C" w:rsidR="00F02A02" w:rsidRDefault="000C366C" w:rsidP="00F02A02">
      <w:pPr>
        <w:pStyle w:val="ListParagraph"/>
        <w:numPr>
          <w:ilvl w:val="0"/>
          <w:numId w:val="3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کلیات دروس</w:t>
      </w:r>
    </w:p>
    <w:p w14:paraId="0BE1B92B" w14:textId="174FCCAA" w:rsidR="00F02A02" w:rsidRDefault="00864D88" w:rsidP="00F02A02">
      <w:pPr>
        <w:pStyle w:val="ListParagraph"/>
        <w:numPr>
          <w:ilvl w:val="0"/>
          <w:numId w:val="3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درس‌ها</w:t>
      </w:r>
      <w:r w:rsidR="0069652F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ی</w:t>
      </w:r>
      <w:r w:rsidR="000C366C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جبرانی</w:t>
      </w:r>
    </w:p>
    <w:p w14:paraId="5C840704" w14:textId="0DA05793" w:rsidR="000C366C" w:rsidRDefault="0069652F" w:rsidP="000C366C">
      <w:pPr>
        <w:pStyle w:val="ListParagraph"/>
        <w:numPr>
          <w:ilvl w:val="0"/>
          <w:numId w:val="3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درس‌های</w:t>
      </w:r>
      <w:r w:rsidR="000C366C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پایه</w:t>
      </w:r>
    </w:p>
    <w:p w14:paraId="4F17AAD7" w14:textId="1DCEC4A6" w:rsidR="000C366C" w:rsidRDefault="0069652F" w:rsidP="000C366C">
      <w:pPr>
        <w:pStyle w:val="ListParagraph"/>
        <w:numPr>
          <w:ilvl w:val="0"/>
          <w:numId w:val="3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درس‌های</w:t>
      </w:r>
      <w:r w:rsidR="000C366C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گروه یک </w:t>
      </w:r>
    </w:p>
    <w:p w14:paraId="1AED9292" w14:textId="59412C34" w:rsidR="000C366C" w:rsidRDefault="0069652F" w:rsidP="000C366C">
      <w:pPr>
        <w:pStyle w:val="ListParagraph"/>
        <w:numPr>
          <w:ilvl w:val="0"/>
          <w:numId w:val="3"/>
        </w:numPr>
        <w:bidi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درس‌های</w:t>
      </w:r>
      <w:r w:rsidR="000C366C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گروه د</w:t>
      </w:r>
      <w:r w:rsidR="00F15D70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و</w:t>
      </w:r>
    </w:p>
    <w:p w14:paraId="39176FBA" w14:textId="532602D1" w:rsidR="00F02A02" w:rsidRDefault="00F02A02" w:rsidP="00F02A02">
      <w:pPr>
        <w:bidi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446FA5E" w14:textId="61FFDE4F" w:rsidR="00F02A02" w:rsidRDefault="00F02A02" w:rsidP="00F02A02">
      <w:pPr>
        <w:bidi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00067C6" w14:textId="1A99E010" w:rsidR="00F02A02" w:rsidRDefault="00F02A02" w:rsidP="00F02A02">
      <w:pPr>
        <w:bidi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C358415" w14:textId="4C18CAEE" w:rsidR="00F02A02" w:rsidRDefault="00F02A02" w:rsidP="00F02A02">
      <w:pPr>
        <w:bidi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E2DFA3A" w14:textId="74E5873E" w:rsidR="00F02A02" w:rsidRDefault="00F02A02" w:rsidP="00F02A02">
      <w:pPr>
        <w:bidi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4823F40" w14:textId="33C1391E" w:rsidR="00F02A02" w:rsidRDefault="00F02A02" w:rsidP="00F02A02">
      <w:pPr>
        <w:bidi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6B8F696" w14:textId="77777777" w:rsidR="00F02A02" w:rsidRPr="00F02A02" w:rsidRDefault="00F02A02" w:rsidP="00F02A02">
      <w:pPr>
        <w:bidi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05F4EF0" w14:textId="77777777" w:rsidR="00332D3C" w:rsidRDefault="00332D3C" w:rsidP="00332D3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544F362E" w14:textId="77777777" w:rsidR="000639D5" w:rsidRDefault="000639D5" w:rsidP="00BA6805">
      <w:pPr>
        <w:bidi/>
        <w:jc w:val="center"/>
        <w:rPr>
          <w:rFonts w:cs="B Nazanin"/>
          <w:b/>
          <w:bCs/>
          <w:color w:val="000000" w:themeColor="text1"/>
          <w:sz w:val="96"/>
          <w:szCs w:val="96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B533E" w14:paraId="40007087" w14:textId="77777777" w:rsidTr="004C4C18">
        <w:tc>
          <w:tcPr>
            <w:tcW w:w="9350" w:type="dxa"/>
            <w:shd w:val="clear" w:color="auto" w:fill="DEEAF6" w:themeFill="accent1" w:themeFillTint="33"/>
          </w:tcPr>
          <w:p w14:paraId="3CD9EEA4" w14:textId="36DB0D09" w:rsidR="005B533E" w:rsidRPr="00BA6805" w:rsidRDefault="005B533E" w:rsidP="005B533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ب</w:t>
            </w:r>
            <w:r w:rsidRPr="00BA6805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خش او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ّ</w:t>
            </w:r>
            <w:r w:rsidRPr="00BA6805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ل:</w:t>
            </w:r>
          </w:p>
          <w:p w14:paraId="6A48196F" w14:textId="29860F4A" w:rsidR="005B533E" w:rsidRDefault="009315D5" w:rsidP="00864D88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مشخ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ّ</w:t>
            </w:r>
            <w:r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صات کل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ّ</w:t>
            </w:r>
            <w:r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ی برنام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ۀ</w:t>
            </w:r>
            <w:r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 xml:space="preserve"> درسی</w:t>
            </w:r>
          </w:p>
          <w:p w14:paraId="45A0AC57" w14:textId="7A715EA0" w:rsidR="005B533E" w:rsidRPr="005B533E" w:rsidRDefault="005B533E" w:rsidP="005B533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52"/>
                <w:szCs w:val="52"/>
                <w:rtl/>
                <w:lang w:bidi="fa-IR"/>
              </w:rPr>
            </w:pPr>
          </w:p>
        </w:tc>
      </w:tr>
    </w:tbl>
    <w:p w14:paraId="18F6875C" w14:textId="44B38460" w:rsidR="00F02A02" w:rsidRDefault="00F02A02" w:rsidP="00F02A02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5EA3A4E" w14:textId="49C104BE" w:rsidR="00F02A02" w:rsidRDefault="00F02A02" w:rsidP="00F02A02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CDFD4F4" w14:textId="01F945A6" w:rsidR="00BA6805" w:rsidRDefault="00BA6805" w:rsidP="00BA680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52F19CD6" w14:textId="1A1AAC0B" w:rsidR="00BA6805" w:rsidRDefault="00BA6805" w:rsidP="00BA680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C46D480" w14:textId="1452F650" w:rsidR="00BA6805" w:rsidRPr="008807A1" w:rsidRDefault="00BA6805" w:rsidP="00BA6805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4DC01D4C" w14:textId="5E30DC53" w:rsidR="00BA6805" w:rsidRDefault="00BA6805" w:rsidP="00BA680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38155B0" w14:textId="0EF03861" w:rsidR="00BA6805" w:rsidRDefault="00BA6805" w:rsidP="00BA680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0AF8E1F" w14:textId="59EC0D88" w:rsidR="0036642C" w:rsidRDefault="0036642C" w:rsidP="0036642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4FD0052E" w14:textId="77777777" w:rsidR="0036642C" w:rsidRDefault="0036642C" w:rsidP="0036642C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FFF6F0D" w14:textId="77777777" w:rsidR="00BA6805" w:rsidRDefault="00BA6805" w:rsidP="00BA6805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EEBB848" w14:textId="1705436E" w:rsidR="00BA6805" w:rsidRPr="00FA0CF8" w:rsidRDefault="00BA6805" w:rsidP="00756C3F">
      <w:pPr>
        <w:pStyle w:val="Heading1"/>
      </w:pPr>
      <w:r w:rsidRPr="00FA0CF8">
        <w:rPr>
          <w:rFonts w:hint="cs"/>
          <w:rtl/>
        </w:rPr>
        <w:t>مقد</w:t>
      </w:r>
      <w:r w:rsidR="00864D88">
        <w:rPr>
          <w:rFonts w:hint="cs"/>
          <w:rtl/>
        </w:rPr>
        <w:t>ّ</w:t>
      </w:r>
      <w:r w:rsidRPr="00FA0CF8">
        <w:rPr>
          <w:rFonts w:hint="cs"/>
          <w:rtl/>
        </w:rPr>
        <w:t xml:space="preserve">مه </w:t>
      </w:r>
    </w:p>
    <w:p w14:paraId="6ED29E6C" w14:textId="3F2A2741" w:rsidR="007463FF" w:rsidRDefault="00DC551D" w:rsidP="00864D88">
      <w:pPr>
        <w:pStyle w:val="ListParagraph"/>
        <w:tabs>
          <w:tab w:val="right" w:pos="360"/>
          <w:tab w:val="right" w:pos="540"/>
          <w:tab w:val="right" w:pos="720"/>
        </w:tabs>
        <w:bidi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>این برنامه با هدف ایجاد اشتغال و پاسخ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‌</w:t>
      </w:r>
      <w:r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گویی به نیازهای </w:t>
      </w:r>
      <w:r w:rsidR="005B2F92">
        <w:rPr>
          <w:rFonts w:cs="B Nazanin" w:hint="cs"/>
          <w:color w:val="000000" w:themeColor="text1"/>
          <w:sz w:val="24"/>
          <w:szCs w:val="24"/>
          <w:rtl/>
          <w:lang w:bidi="fa-IR"/>
        </w:rPr>
        <w:t>..........................</w:t>
      </w:r>
      <w:r w:rsidR="007463FF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73601E38" w14:textId="19AF8FB3" w:rsidR="00BA6805" w:rsidRDefault="00E70E76" w:rsidP="00864D88">
      <w:pPr>
        <w:pStyle w:val="ListParagraph"/>
        <w:tabs>
          <w:tab w:val="right" w:pos="360"/>
          <w:tab w:val="right" w:pos="540"/>
          <w:tab w:val="right" w:pos="720"/>
        </w:tabs>
        <w:bidi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نظر</w:t>
      </w:r>
      <w:r w:rsidR="00DC551D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ظرفیت</w:t>
      </w:r>
      <w:r w:rsidR="00DC551D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الای کشور در حوز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ۀ</w:t>
      </w:r>
      <w:r w:rsidR="00DC551D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5B2F92">
        <w:rPr>
          <w:rFonts w:cs="B Nazanin" w:hint="cs"/>
          <w:color w:val="000000" w:themeColor="text1"/>
          <w:sz w:val="24"/>
          <w:szCs w:val="24"/>
          <w:rtl/>
          <w:lang w:bidi="fa-IR"/>
        </w:rPr>
        <w:t>...........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با توجه به </w:t>
      </w:r>
      <w:r w:rsidR="005B2F92">
        <w:rPr>
          <w:rFonts w:cs="B Nazanin" w:hint="cs"/>
          <w:color w:val="000000" w:themeColor="text1"/>
          <w:sz w:val="24"/>
          <w:szCs w:val="24"/>
          <w:rtl/>
          <w:lang w:bidi="fa-IR"/>
        </w:rPr>
        <w:t>................</w:t>
      </w:r>
      <w:r w:rsidR="00DC551D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A6805" w:rsidRPr="005B5CEC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</w:t>
      </w:r>
      <w:r w:rsidR="00BA6805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A6805" w:rsidRPr="005B5CEC">
        <w:rPr>
          <w:rFonts w:cs="B Nazanin" w:hint="eastAsia"/>
          <w:color w:val="000000" w:themeColor="text1"/>
          <w:sz w:val="24"/>
          <w:szCs w:val="24"/>
          <w:rtl/>
          <w:lang w:bidi="fa-IR"/>
        </w:rPr>
        <w:t>جاد</w:t>
      </w:r>
      <w:r w:rsidR="00BA6805" w:rsidRPr="005B5CEC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BA6805" w:rsidRPr="009554EB">
        <w:rPr>
          <w:rFonts w:cs="B Nazanin"/>
          <w:color w:val="000000" w:themeColor="text1"/>
          <w:sz w:val="24"/>
          <w:szCs w:val="24"/>
          <w:u w:val="single"/>
          <w:rtl/>
          <w:lang w:bidi="fa-IR"/>
        </w:rPr>
        <w:t>رشت</w:t>
      </w:r>
      <w:r w:rsidR="00864D88">
        <w:rPr>
          <w:rFonts w:cs="B Nazanin"/>
          <w:color w:val="000000" w:themeColor="text1"/>
          <w:sz w:val="24"/>
          <w:szCs w:val="24"/>
          <w:u w:val="single"/>
          <w:rtl/>
          <w:lang w:bidi="fa-IR"/>
        </w:rPr>
        <w:t>ۀ</w:t>
      </w:r>
      <w:r w:rsidR="00BA6805" w:rsidRPr="009554EB">
        <w:rPr>
          <w:rFonts w:cs="B Nazanin"/>
          <w:color w:val="000000" w:themeColor="text1"/>
          <w:sz w:val="24"/>
          <w:szCs w:val="24"/>
          <w:u w:val="single"/>
          <w:rtl/>
          <w:lang w:bidi="fa-IR"/>
        </w:rPr>
        <w:t xml:space="preserve"> </w:t>
      </w:r>
      <w:r w:rsidR="005B2F92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.</w:t>
      </w:r>
      <w:r w:rsidR="002A3D29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..............</w:t>
      </w:r>
      <w:r w:rsidR="005B2F92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</w:t>
      </w:r>
      <w:r w:rsidR="00BA6805" w:rsidRPr="002A3D29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BA6805" w:rsidRPr="009554EB">
        <w:rPr>
          <w:rFonts w:cs="B Nazanin"/>
          <w:color w:val="000000" w:themeColor="text1"/>
          <w:sz w:val="24"/>
          <w:szCs w:val="24"/>
          <w:u w:val="single"/>
          <w:rtl/>
          <w:lang w:bidi="fa-IR"/>
        </w:rPr>
        <w:t>گرا</w:t>
      </w:r>
      <w:r w:rsidR="00BA6805" w:rsidRPr="009554EB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ی</w:t>
      </w:r>
      <w:r w:rsidR="00BA6805" w:rsidRPr="009554EB">
        <w:rPr>
          <w:rFonts w:cs="B Nazanin" w:hint="eastAsia"/>
          <w:color w:val="000000" w:themeColor="text1"/>
          <w:sz w:val="24"/>
          <w:szCs w:val="24"/>
          <w:u w:val="single"/>
          <w:rtl/>
          <w:lang w:bidi="fa-IR"/>
        </w:rPr>
        <w:t>ش</w:t>
      </w:r>
      <w:r w:rsidR="00BA6805" w:rsidRPr="009554EB">
        <w:rPr>
          <w:rFonts w:cs="B Nazanin"/>
          <w:color w:val="000000" w:themeColor="text1"/>
          <w:sz w:val="24"/>
          <w:szCs w:val="24"/>
          <w:u w:val="single"/>
          <w:rtl/>
          <w:lang w:bidi="fa-IR"/>
        </w:rPr>
        <w:t xml:space="preserve"> </w:t>
      </w:r>
      <w:r w:rsidR="005B2F92" w:rsidRPr="005B2F92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</w:t>
      </w:r>
      <w:r w:rsidR="002A3D29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...................</w:t>
      </w:r>
      <w:r w:rsidR="005B2F92" w:rsidRPr="005B2F92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...</w:t>
      </w:r>
      <w:r w:rsidR="00BA6805" w:rsidRPr="002A3D29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</w:t>
      </w:r>
      <w:r w:rsidR="00BA6805" w:rsidRPr="005B2F92">
        <w:rPr>
          <w:rFonts w:cs="B Nazanin"/>
          <w:color w:val="000000" w:themeColor="text1"/>
          <w:sz w:val="24"/>
          <w:szCs w:val="24"/>
          <w:u w:val="single"/>
          <w:rtl/>
          <w:lang w:bidi="fa-IR"/>
        </w:rPr>
        <w:t xml:space="preserve"> مقطع </w:t>
      </w:r>
      <w:r w:rsidR="005B2F92" w:rsidRPr="005B2F92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.</w:t>
      </w:r>
      <w:r w:rsidR="002A3D29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.........................</w:t>
      </w:r>
      <w:r w:rsidR="005B2F92" w:rsidRPr="005B2F92">
        <w:rPr>
          <w:rFonts w:cs="B Nazanin" w:hint="cs"/>
          <w:color w:val="000000" w:themeColor="text1"/>
          <w:sz w:val="24"/>
          <w:szCs w:val="24"/>
          <w:u w:val="single"/>
          <w:rtl/>
          <w:lang w:bidi="fa-IR"/>
        </w:rPr>
        <w:t>........</w:t>
      </w:r>
      <w:r w:rsidR="00BA6805" w:rsidRPr="005B5CEC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DC551D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>درخواست می</w:t>
      </w:r>
      <w:r w:rsidR="004A33AA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="00DC551D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>گردد.</w:t>
      </w:r>
      <w:r w:rsidR="004350BF" w:rsidRPr="005B5CEC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</w:p>
    <w:p w14:paraId="667503B9" w14:textId="5C42AF6C" w:rsidR="00C848C9" w:rsidRPr="00C848C9" w:rsidRDefault="00206CDC" w:rsidP="00756C3F">
      <w:pPr>
        <w:pStyle w:val="Heading1"/>
      </w:pPr>
      <w:r>
        <w:rPr>
          <w:rFonts w:hint="cs"/>
          <w:rtl/>
        </w:rPr>
        <w:t>ضرورت و اهمیت رشت</w:t>
      </w:r>
      <w:r w:rsidR="00864D88">
        <w:rPr>
          <w:rFonts w:hint="cs"/>
          <w:rtl/>
        </w:rPr>
        <w:t>ۀ</w:t>
      </w:r>
      <w:r>
        <w:rPr>
          <w:rFonts w:hint="cs"/>
          <w:rtl/>
        </w:rPr>
        <w:t xml:space="preserve"> پیشنهادی</w:t>
      </w:r>
    </w:p>
    <w:p w14:paraId="495A0F69" w14:textId="70571916" w:rsidR="00C434F6" w:rsidRPr="00791A3A" w:rsidRDefault="00C434F6" w:rsidP="00864D88">
      <w:pPr>
        <w:pStyle w:val="ListParagraph"/>
        <w:tabs>
          <w:tab w:val="right" w:pos="180"/>
          <w:tab w:val="right" w:pos="360"/>
          <w:tab w:val="right" w:pos="540"/>
        </w:tabs>
        <w:bidi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>دلا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ل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توج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ه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تدو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ن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نام</w:t>
      </w:r>
      <w:r w:rsidR="00864D88">
        <w:rPr>
          <w:rFonts w:cs="B Nazanin"/>
          <w:color w:val="000000" w:themeColor="text1"/>
          <w:sz w:val="24"/>
          <w:szCs w:val="24"/>
          <w:rtl/>
          <w:lang w:bidi="fa-IR"/>
        </w:rPr>
        <w:t>ۀ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س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دلا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ل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ن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از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ه ا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ن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وره از 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دیدگاه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نزد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ک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>ساختن محتوا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نام</w:t>
      </w:r>
      <w:r w:rsidR="00864D88">
        <w:rPr>
          <w:rFonts w:cs="B Nazanin"/>
          <w:color w:val="000000" w:themeColor="text1"/>
          <w:sz w:val="24"/>
          <w:szCs w:val="24"/>
          <w:rtl/>
          <w:lang w:bidi="fa-IR"/>
        </w:rPr>
        <w:t>ۀ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س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864D88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ا دانش روز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>، ن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از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>شرائط کشور و ن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از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انشجو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ان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فزا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ش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توان دانش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>، ب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نش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مهارت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انشجو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ان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</w:t>
      </w:r>
      <w:r w:rsidR="001E4180">
        <w:rPr>
          <w:rFonts w:cs="B Nazanin" w:hint="cs"/>
          <w:color w:val="000000" w:themeColor="text1"/>
          <w:sz w:val="24"/>
          <w:szCs w:val="24"/>
          <w:rtl/>
          <w:lang w:bidi="fa-IR"/>
        </w:rPr>
        <w:t>اثرگذاری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 اساس ظر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ف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ت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نطقه، استان و </w:t>
      </w:r>
      <w:r w:rsidR="001E4180">
        <w:rPr>
          <w:rFonts w:cs="B Nazanin" w:hint="cs"/>
          <w:color w:val="000000" w:themeColor="text1"/>
          <w:sz w:val="24"/>
          <w:szCs w:val="24"/>
          <w:rtl/>
          <w:lang w:bidi="fa-IR"/>
        </w:rPr>
        <w:t>کشور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5FC60913" w14:textId="1E0DFC9A" w:rsidR="000643FD" w:rsidRPr="00C848C9" w:rsidRDefault="00206CDC" w:rsidP="00756C3F">
      <w:pPr>
        <w:pStyle w:val="Heading1"/>
      </w:pPr>
      <w:r>
        <w:rPr>
          <w:rFonts w:hint="cs"/>
          <w:rtl/>
        </w:rPr>
        <w:t>نیازسنجی فرهنگی، اقتصادی و اجتماعی</w:t>
      </w:r>
    </w:p>
    <w:p w14:paraId="13424616" w14:textId="50986305" w:rsidR="002F3571" w:rsidRPr="00791A3A" w:rsidRDefault="002F3571" w:rsidP="002F3571">
      <w:pPr>
        <w:pStyle w:val="ListParagraph"/>
        <w:tabs>
          <w:tab w:val="right" w:pos="180"/>
          <w:tab w:val="right" w:pos="360"/>
          <w:tab w:val="right" w:pos="540"/>
        </w:tabs>
        <w:bidi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یازسنجی </w:t>
      </w:r>
      <w:r w:rsidRPr="002F3571">
        <w:rPr>
          <w:rFonts w:cs="B Nazanin"/>
          <w:color w:val="000000" w:themeColor="text1"/>
          <w:sz w:val="24"/>
          <w:szCs w:val="24"/>
          <w:rtl/>
          <w:lang w:bidi="fa-IR"/>
        </w:rPr>
        <w:t>فرهنگ</w:t>
      </w:r>
      <w:r w:rsidRPr="002F3571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2F3571">
        <w:rPr>
          <w:rFonts w:cs="B Nazanin" w:hint="eastAsia"/>
          <w:color w:val="000000" w:themeColor="text1"/>
          <w:sz w:val="24"/>
          <w:szCs w:val="24"/>
          <w:rtl/>
          <w:lang w:bidi="fa-IR"/>
        </w:rPr>
        <w:t>،</w:t>
      </w:r>
      <w:r w:rsidRPr="002F3571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قتصاد</w:t>
      </w:r>
      <w:r w:rsidRPr="002F3571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2F3571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اجتماع</w:t>
      </w:r>
      <w:r w:rsidRPr="002F3571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2F3571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>بر اساس ظر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ف</w:t>
      </w:r>
      <w:r w:rsidRPr="00C434F6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C434F6">
        <w:rPr>
          <w:rFonts w:cs="B Nazanin" w:hint="eastAsia"/>
          <w:color w:val="000000" w:themeColor="text1"/>
          <w:sz w:val="24"/>
          <w:szCs w:val="24"/>
          <w:rtl/>
          <w:lang w:bidi="fa-IR"/>
        </w:rPr>
        <w:t>ت</w:t>
      </w:r>
      <w:r w:rsidRPr="00C434F6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نطقه، استان و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کشور .............................................................................</w:t>
      </w:r>
    </w:p>
    <w:p w14:paraId="238EB357" w14:textId="58D8271E" w:rsidR="000643FD" w:rsidRDefault="000643FD" w:rsidP="005C5A7A">
      <w:pPr>
        <w:pStyle w:val="ListParagraph"/>
        <w:tabs>
          <w:tab w:val="right" w:pos="180"/>
          <w:tab w:val="right" w:pos="360"/>
          <w:tab w:val="right" w:pos="540"/>
        </w:tabs>
        <w:bidi/>
        <w:ind w:left="180"/>
        <w:jc w:val="both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</w:p>
    <w:p w14:paraId="4381F46A" w14:textId="2E72B6A9" w:rsidR="000643FD" w:rsidRPr="0085469E" w:rsidRDefault="00864D88" w:rsidP="00756C3F">
      <w:pPr>
        <w:pStyle w:val="Heading1"/>
      </w:pPr>
      <w:r>
        <w:rPr>
          <w:rFonts w:hint="cs"/>
          <w:rtl/>
        </w:rPr>
        <w:t>پیش‌</w:t>
      </w:r>
      <w:r w:rsidR="00206CDC">
        <w:rPr>
          <w:rFonts w:hint="cs"/>
          <w:rtl/>
        </w:rPr>
        <w:t>بینی وضعیت شغلی دانش</w:t>
      </w:r>
      <w:r w:rsidR="00D02321">
        <w:rPr>
          <w:rtl/>
        </w:rPr>
        <w:softHyphen/>
      </w:r>
      <w:r w:rsidR="00206CDC">
        <w:rPr>
          <w:rFonts w:hint="cs"/>
          <w:rtl/>
        </w:rPr>
        <w:t>آموختگان</w:t>
      </w:r>
    </w:p>
    <w:p w14:paraId="06B94033" w14:textId="09379EB3" w:rsidR="00206CDC" w:rsidRDefault="006D4B25" w:rsidP="00864D88">
      <w:pPr>
        <w:pStyle w:val="ListParagraph"/>
        <w:tabs>
          <w:tab w:val="right" w:pos="180"/>
          <w:tab w:val="right" w:pos="360"/>
          <w:tab w:val="right" w:pos="540"/>
        </w:tabs>
        <w:bidi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>پ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 w:hint="eastAsia"/>
          <w:color w:val="000000" w:themeColor="text1"/>
          <w:sz w:val="24"/>
          <w:szCs w:val="24"/>
          <w:rtl/>
          <w:lang w:bidi="fa-IR"/>
        </w:rPr>
        <w:t>ش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>ب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 w:hint="eastAsia"/>
          <w:color w:val="000000" w:themeColor="text1"/>
          <w:sz w:val="24"/>
          <w:szCs w:val="24"/>
          <w:rtl/>
          <w:lang w:bidi="fa-IR"/>
        </w:rPr>
        <w:t>ن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پ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 w:hint="eastAsia"/>
          <w:color w:val="000000" w:themeColor="text1"/>
          <w:sz w:val="24"/>
          <w:szCs w:val="24"/>
          <w:rtl/>
          <w:lang w:bidi="fa-IR"/>
        </w:rPr>
        <w:t>امدها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ورد انتظار از بازنگر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تدو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 w:hint="eastAsia"/>
          <w:color w:val="000000" w:themeColor="text1"/>
          <w:sz w:val="24"/>
          <w:szCs w:val="24"/>
          <w:rtl/>
          <w:lang w:bidi="fa-IR"/>
        </w:rPr>
        <w:t>ن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نام</w:t>
      </w:r>
      <w:r w:rsidR="00864D88">
        <w:rPr>
          <w:rFonts w:cs="B Nazanin"/>
          <w:color w:val="000000" w:themeColor="text1"/>
          <w:sz w:val="24"/>
          <w:szCs w:val="24"/>
          <w:rtl/>
          <w:lang w:bidi="fa-IR"/>
        </w:rPr>
        <w:t>ۀ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س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 توانمند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>ها و مهارت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>ها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حرفه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>ا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وضع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 w:hint="eastAsia"/>
          <w:color w:val="000000" w:themeColor="text1"/>
          <w:sz w:val="24"/>
          <w:szCs w:val="24"/>
          <w:rtl/>
          <w:lang w:bidi="fa-IR"/>
        </w:rPr>
        <w:t>ت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شغل</w:t>
      </w:r>
      <w:r w:rsidRPr="006D4B25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انش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‌</w:t>
      </w:r>
      <w:r w:rsidRPr="006D4B25">
        <w:rPr>
          <w:rFonts w:cs="B Nazanin"/>
          <w:color w:val="000000" w:themeColor="text1"/>
          <w:sz w:val="24"/>
          <w:szCs w:val="24"/>
          <w:rtl/>
          <w:lang w:bidi="fa-IR"/>
        </w:rPr>
        <w:t>آموختگان</w:t>
      </w:r>
    </w:p>
    <w:p w14:paraId="0C5E95D7" w14:textId="55919836" w:rsidR="00206CDC" w:rsidRPr="003E7317" w:rsidRDefault="00206CDC" w:rsidP="00206CDC">
      <w:pPr>
        <w:pStyle w:val="Heading1"/>
      </w:pPr>
      <w:r>
        <w:rPr>
          <w:rFonts w:hint="cs"/>
          <w:rtl/>
        </w:rPr>
        <w:t>مطالع</w:t>
      </w:r>
      <w:r w:rsidR="00864D88">
        <w:rPr>
          <w:rFonts w:hint="cs"/>
          <w:rtl/>
        </w:rPr>
        <w:t>ۀ تطبیق</w:t>
      </w:r>
      <w:r>
        <w:rPr>
          <w:rFonts w:hint="cs"/>
          <w:rtl/>
        </w:rPr>
        <w:t>ی با رشته</w:t>
      </w:r>
      <w:r w:rsidR="00D02321">
        <w:rPr>
          <w:rtl/>
        </w:rPr>
        <w:softHyphen/>
      </w:r>
      <w:r>
        <w:rPr>
          <w:rFonts w:hint="cs"/>
          <w:rtl/>
        </w:rPr>
        <w:t>های همنام یا موجود در دانشگاه</w:t>
      </w:r>
      <w:r w:rsidR="00D02321">
        <w:rPr>
          <w:rtl/>
        </w:rPr>
        <w:softHyphen/>
      </w:r>
      <w:r>
        <w:rPr>
          <w:rFonts w:hint="cs"/>
          <w:rtl/>
        </w:rPr>
        <w:t>های معتبر دنیا</w:t>
      </w:r>
    </w:p>
    <w:p w14:paraId="1DCB6671" w14:textId="4D89318C" w:rsidR="00CA34F2" w:rsidRDefault="007109FB" w:rsidP="00D02321">
      <w:pPr>
        <w:pStyle w:val="ListParagraph"/>
        <w:tabs>
          <w:tab w:val="right" w:pos="180"/>
          <w:tab w:val="right" w:pos="360"/>
          <w:tab w:val="right" w:pos="540"/>
        </w:tabs>
        <w:bidi/>
        <w:spacing w:before="240"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ر </w:t>
      </w:r>
      <w:r w:rsidR="00206CDC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ین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قسمت 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>مطالع</w:t>
      </w:r>
      <w:r w:rsidR="00864D88">
        <w:rPr>
          <w:rFonts w:cs="B Nazanin"/>
          <w:color w:val="000000" w:themeColor="text1"/>
          <w:sz w:val="24"/>
          <w:szCs w:val="24"/>
          <w:rtl/>
          <w:lang w:bidi="fa-IR"/>
        </w:rPr>
        <w:t>ۀ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تطب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 w:hint="eastAsia"/>
          <w:color w:val="000000" w:themeColor="text1"/>
          <w:sz w:val="24"/>
          <w:szCs w:val="24"/>
          <w:rtl/>
          <w:lang w:bidi="fa-IR"/>
        </w:rPr>
        <w:t>ق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نام</w:t>
      </w:r>
      <w:r w:rsidR="00864D88">
        <w:rPr>
          <w:rFonts w:cs="B Nazanin"/>
          <w:color w:val="000000" w:themeColor="text1"/>
          <w:sz w:val="24"/>
          <w:szCs w:val="24"/>
          <w:rtl/>
          <w:lang w:bidi="fa-IR"/>
        </w:rPr>
        <w:t>ۀ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س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پ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 w:hint="eastAsia"/>
          <w:color w:val="000000" w:themeColor="text1"/>
          <w:sz w:val="24"/>
          <w:szCs w:val="24"/>
          <w:rtl/>
          <w:lang w:bidi="fa-IR"/>
        </w:rPr>
        <w:t>شنهاد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ا برنامه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>ها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س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شته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>ها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همنام و 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 w:hint="eastAsia"/>
          <w:color w:val="000000" w:themeColor="text1"/>
          <w:sz w:val="24"/>
          <w:szCs w:val="24"/>
          <w:rtl/>
          <w:lang w:bidi="fa-IR"/>
        </w:rPr>
        <w:t>ا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وجود در دانشگاه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>ها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عتبر ا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 w:hint="eastAsia"/>
          <w:color w:val="000000" w:themeColor="text1"/>
          <w:sz w:val="24"/>
          <w:szCs w:val="24"/>
          <w:rtl/>
          <w:lang w:bidi="fa-IR"/>
        </w:rPr>
        <w:t>ران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جها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یان می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گردد.</w:t>
      </w:r>
    </w:p>
    <w:p w14:paraId="4BCDDE8E" w14:textId="0DDF48CA" w:rsidR="00D873D0" w:rsidRPr="003E7317" w:rsidRDefault="007011F5" w:rsidP="00756C3F">
      <w:pPr>
        <w:pStyle w:val="Heading1"/>
      </w:pPr>
      <w:r>
        <w:rPr>
          <w:rFonts w:hint="cs"/>
          <w:rtl/>
        </w:rPr>
        <w:lastRenderedPageBreak/>
        <w:t xml:space="preserve">تشابه و تفاوت با </w:t>
      </w:r>
      <w:r w:rsidR="00A27E8A" w:rsidRPr="00A27E8A">
        <w:rPr>
          <w:rtl/>
        </w:rPr>
        <w:t xml:space="preserve"> </w:t>
      </w:r>
      <w:r w:rsidR="00864D88">
        <w:rPr>
          <w:rFonts w:hint="cs"/>
          <w:rtl/>
        </w:rPr>
        <w:t>رشته‌</w:t>
      </w:r>
      <w:r>
        <w:rPr>
          <w:rFonts w:hint="cs"/>
          <w:rtl/>
        </w:rPr>
        <w:t xml:space="preserve">های مرتبط </w:t>
      </w:r>
    </w:p>
    <w:p w14:paraId="3E176632" w14:textId="7C8E2128" w:rsidR="007109FB" w:rsidRDefault="007109FB" w:rsidP="007109FB">
      <w:pPr>
        <w:pStyle w:val="ListParagraph"/>
        <w:tabs>
          <w:tab w:val="right" w:pos="180"/>
          <w:tab w:val="right" w:pos="360"/>
          <w:tab w:val="right" w:pos="540"/>
        </w:tabs>
        <w:bidi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>بررس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همپوشان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نام</w:t>
      </w:r>
      <w:r w:rsidR="00864D88">
        <w:rPr>
          <w:rFonts w:cs="B Nazanin"/>
          <w:color w:val="000000" w:themeColor="text1"/>
          <w:sz w:val="24"/>
          <w:szCs w:val="24"/>
          <w:rtl/>
          <w:lang w:bidi="fa-IR"/>
        </w:rPr>
        <w:t>ۀ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س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ا برنامه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>ها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س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همان رشته و سا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 w:hint="eastAsia"/>
          <w:color w:val="000000" w:themeColor="text1"/>
          <w:sz w:val="24"/>
          <w:szCs w:val="24"/>
          <w:rtl/>
          <w:lang w:bidi="fa-IR"/>
        </w:rPr>
        <w:t>ر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شته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>ها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رتبط در دانشگاه در مقاطع مختلف تحص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09FB">
        <w:rPr>
          <w:rFonts w:cs="B Nazanin" w:hint="eastAsia"/>
          <w:color w:val="000000" w:themeColor="text1"/>
          <w:sz w:val="24"/>
          <w:szCs w:val="24"/>
          <w:rtl/>
          <w:lang w:bidi="fa-IR"/>
        </w:rPr>
        <w:t>ل</w:t>
      </w:r>
      <w:r w:rsidRPr="007109F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نگارش شود.</w:t>
      </w:r>
    </w:p>
    <w:p w14:paraId="2584F42F" w14:textId="686A338A" w:rsidR="00D873D0" w:rsidRPr="003E7317" w:rsidRDefault="00D873D0" w:rsidP="00756C3F">
      <w:pPr>
        <w:pStyle w:val="Heading1"/>
      </w:pPr>
      <w:bookmarkStart w:id="0" w:name="_Hlk78231653"/>
      <w:r w:rsidRPr="003E7317">
        <w:rPr>
          <w:rFonts w:hint="cs"/>
          <w:rtl/>
        </w:rPr>
        <w:t>منابع درسی آزمون ورودی</w:t>
      </w:r>
    </w:p>
    <w:bookmarkEnd w:id="0"/>
    <w:p w14:paraId="151AC54B" w14:textId="6271355A" w:rsidR="00061603" w:rsidRDefault="007109FB" w:rsidP="00864D88">
      <w:pPr>
        <w:pStyle w:val="ListParagraph"/>
        <w:tabs>
          <w:tab w:val="right" w:pos="180"/>
          <w:tab w:val="right" w:pos="360"/>
          <w:tab w:val="right" w:pos="540"/>
        </w:tabs>
        <w:bidi/>
        <w:ind w:left="18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این قسمت برای برنامه</w:t>
      </w:r>
      <w:r w:rsidR="00D02321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های درسی تحصیلات تکمیلی صادق است و در</w:t>
      </w:r>
      <w:r w:rsidR="00864D88">
        <w:rPr>
          <w:rFonts w:cs="B Nazanin" w:hint="cs"/>
          <w:color w:val="000000" w:themeColor="text1"/>
          <w:sz w:val="24"/>
          <w:szCs w:val="24"/>
          <w:rtl/>
          <w:lang w:bidi="fa-IR"/>
        </w:rPr>
        <w:t>س‌ها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D873D0" w:rsidRPr="000D00C5">
        <w:rPr>
          <w:rFonts w:cs="B Nazanin" w:hint="cs"/>
          <w:color w:val="000000" w:themeColor="text1"/>
          <w:sz w:val="24"/>
          <w:szCs w:val="24"/>
          <w:rtl/>
          <w:lang w:bidi="fa-IR"/>
        </w:rPr>
        <w:t>کنکور ورودی کارشناسی ارشد</w:t>
      </w:r>
      <w:r w:rsidR="00EC0BF5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یا دکتری </w:t>
      </w:r>
      <w:r w:rsidR="00D873D0" w:rsidRPr="000D00C5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باید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وشته شود. </w:t>
      </w:r>
    </w:p>
    <w:p w14:paraId="1CC4E6EC" w14:textId="77777777" w:rsidR="00B713E0" w:rsidRDefault="00B713E0" w:rsidP="005C5A7A">
      <w:pPr>
        <w:tabs>
          <w:tab w:val="right" w:pos="360"/>
          <w:tab w:val="right" w:pos="540"/>
        </w:tabs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FED0475" w14:textId="77777777" w:rsidR="00B713E0" w:rsidRDefault="00B713E0" w:rsidP="00B713E0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1B42143" w14:textId="266D07EB" w:rsidR="00157509" w:rsidRDefault="00157509" w:rsidP="00157509">
      <w:pPr>
        <w:bidi/>
        <w:jc w:val="center"/>
        <w:rPr>
          <w:rFonts w:cs="B Nazanin"/>
          <w:b/>
          <w:bCs/>
          <w:color w:val="000000" w:themeColor="text1"/>
          <w:sz w:val="96"/>
          <w:szCs w:val="96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B533E" w14:paraId="68AFC7EE" w14:textId="77777777" w:rsidTr="004C4C18">
        <w:tc>
          <w:tcPr>
            <w:tcW w:w="9350" w:type="dxa"/>
            <w:shd w:val="clear" w:color="auto" w:fill="DEEAF6" w:themeFill="accent1" w:themeFillTint="33"/>
          </w:tcPr>
          <w:p w14:paraId="1F65881E" w14:textId="3BECF8D0" w:rsidR="005B533E" w:rsidRPr="005B533E" w:rsidRDefault="005B533E" w:rsidP="005B533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</w:pPr>
            <w:r w:rsidRPr="005B533E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بخش دوم</w:t>
            </w:r>
            <w:r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:</w:t>
            </w:r>
          </w:p>
          <w:p w14:paraId="1640F7D1" w14:textId="2C18A2B3" w:rsidR="005B533E" w:rsidRDefault="005B533E" w:rsidP="005B533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</w:pPr>
            <w:r w:rsidRPr="005B533E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 xml:space="preserve">محتوای </w:t>
            </w:r>
            <w:r w:rsidR="007A44AB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کل</w:t>
            </w:r>
            <w:r w:rsidR="00864D88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ّ</w:t>
            </w:r>
            <w:r w:rsidR="007A44AB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 xml:space="preserve">ی </w:t>
            </w:r>
            <w:r w:rsidRPr="005B533E">
              <w:rPr>
                <w:rFonts w:cs="B Nazanin" w:hint="cs"/>
                <w:b/>
                <w:bCs/>
                <w:color w:val="000000" w:themeColor="text1"/>
                <w:sz w:val="96"/>
                <w:szCs w:val="96"/>
                <w:rtl/>
                <w:lang w:bidi="fa-IR"/>
              </w:rPr>
              <w:t>دوره</w:t>
            </w:r>
          </w:p>
          <w:p w14:paraId="245B96AA" w14:textId="3CF175CC" w:rsidR="005B533E" w:rsidRPr="005B533E" w:rsidRDefault="005B533E" w:rsidP="005B533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48"/>
                <w:szCs w:val="48"/>
                <w:rtl/>
                <w:lang w:bidi="fa-IR"/>
              </w:rPr>
            </w:pPr>
          </w:p>
        </w:tc>
      </w:tr>
    </w:tbl>
    <w:p w14:paraId="4B873DF4" w14:textId="05E064CF" w:rsidR="008B78B9" w:rsidRDefault="008B78B9" w:rsidP="008B78B9">
      <w:pPr>
        <w:bidi/>
        <w:jc w:val="center"/>
        <w:rPr>
          <w:rFonts w:cs="B Nazanin"/>
          <w:b/>
          <w:bCs/>
          <w:sz w:val="32"/>
          <w:szCs w:val="32"/>
          <w:rtl/>
        </w:rPr>
      </w:pPr>
    </w:p>
    <w:p w14:paraId="0C881EA9" w14:textId="5D0CFB7B" w:rsidR="007109FB" w:rsidRDefault="007109FB" w:rsidP="007109FB">
      <w:pPr>
        <w:bidi/>
        <w:jc w:val="center"/>
        <w:rPr>
          <w:rFonts w:cs="B Nazanin"/>
          <w:b/>
          <w:bCs/>
          <w:sz w:val="32"/>
          <w:szCs w:val="32"/>
          <w:rtl/>
        </w:rPr>
      </w:pPr>
    </w:p>
    <w:p w14:paraId="56187F77" w14:textId="77777777" w:rsidR="007109FB" w:rsidRDefault="007109FB" w:rsidP="007109FB">
      <w:pPr>
        <w:bidi/>
        <w:jc w:val="center"/>
        <w:rPr>
          <w:rFonts w:cs="B Nazanin"/>
          <w:b/>
          <w:bCs/>
          <w:sz w:val="32"/>
          <w:szCs w:val="32"/>
          <w:rtl/>
        </w:rPr>
      </w:pPr>
    </w:p>
    <w:p w14:paraId="074A9505" w14:textId="1E9B6F48" w:rsidR="00BA6805" w:rsidRPr="008B78B9" w:rsidRDefault="00A51FC2" w:rsidP="008B78B9">
      <w:pPr>
        <w:bidi/>
        <w:jc w:val="center"/>
        <w:rPr>
          <w:rFonts w:cs="B Nazanin"/>
          <w:b/>
          <w:bCs/>
          <w:sz w:val="32"/>
          <w:szCs w:val="32"/>
          <w:rtl/>
        </w:rPr>
      </w:pPr>
      <w:r w:rsidRPr="008B78B9">
        <w:rPr>
          <w:rFonts w:cs="B Nazanin" w:hint="cs"/>
          <w:b/>
          <w:bCs/>
          <w:sz w:val="32"/>
          <w:szCs w:val="32"/>
          <w:rtl/>
        </w:rPr>
        <w:lastRenderedPageBreak/>
        <w:t xml:space="preserve">کلیات </w:t>
      </w:r>
      <w:r w:rsidR="00B713E0" w:rsidRPr="008B78B9">
        <w:rPr>
          <w:rFonts w:cs="B Nazanin" w:hint="cs"/>
          <w:b/>
          <w:bCs/>
          <w:sz w:val="32"/>
          <w:szCs w:val="32"/>
          <w:rtl/>
        </w:rPr>
        <w:t>در</w:t>
      </w:r>
      <w:r w:rsidRPr="008B78B9">
        <w:rPr>
          <w:rFonts w:cs="B Nazanin" w:hint="cs"/>
          <w:b/>
          <w:bCs/>
          <w:sz w:val="32"/>
          <w:szCs w:val="32"/>
          <w:rtl/>
        </w:rPr>
        <w:t>س</w:t>
      </w:r>
      <w:r w:rsidR="00B84FDA" w:rsidRPr="008B78B9">
        <w:rPr>
          <w:rFonts w:cs="B Nazanin" w:hint="cs"/>
          <w:b/>
          <w:bCs/>
          <w:sz w:val="32"/>
          <w:szCs w:val="32"/>
          <w:rtl/>
        </w:rPr>
        <w:t xml:space="preserve">: </w:t>
      </w:r>
      <w:r w:rsidR="008B78B9">
        <w:rPr>
          <w:rFonts w:cs="B Nazanin" w:hint="cs"/>
          <w:b/>
          <w:bCs/>
          <w:sz w:val="32"/>
          <w:szCs w:val="32"/>
          <w:rtl/>
        </w:rPr>
        <w:t xml:space="preserve">تعداد </w:t>
      </w:r>
      <w:r w:rsidR="0069652F">
        <w:rPr>
          <w:rFonts w:cs="B Nazanin" w:hint="cs"/>
          <w:b/>
          <w:bCs/>
          <w:sz w:val="32"/>
          <w:szCs w:val="32"/>
          <w:rtl/>
        </w:rPr>
        <w:t>درس‌های</w:t>
      </w:r>
      <w:r w:rsidR="00B84FDA" w:rsidRPr="008B78B9">
        <w:rPr>
          <w:rFonts w:cs="B Nazanin" w:hint="cs"/>
          <w:b/>
          <w:bCs/>
          <w:sz w:val="32"/>
          <w:szCs w:val="32"/>
          <w:rtl/>
        </w:rPr>
        <w:t xml:space="preserve"> جبرانی</w:t>
      </w:r>
    </w:p>
    <w:tbl>
      <w:tblPr>
        <w:tblStyle w:val="TableGrid"/>
        <w:bidiVisual/>
        <w:tblW w:w="0" w:type="auto"/>
        <w:tblInd w:w="352" w:type="dxa"/>
        <w:tblLook w:val="04A0" w:firstRow="1" w:lastRow="0" w:firstColumn="1" w:lastColumn="0" w:noHBand="0" w:noVBand="1"/>
      </w:tblPr>
      <w:tblGrid>
        <w:gridCol w:w="823"/>
        <w:gridCol w:w="3440"/>
        <w:gridCol w:w="4735"/>
      </w:tblGrid>
      <w:tr w:rsidR="002F4D86" w14:paraId="00AE0A68" w14:textId="77777777" w:rsidTr="00E84BB3">
        <w:tc>
          <w:tcPr>
            <w:tcW w:w="823" w:type="dxa"/>
            <w:shd w:val="clear" w:color="auto" w:fill="DEEAF6" w:themeFill="accent1" w:themeFillTint="33"/>
          </w:tcPr>
          <w:p w14:paraId="5FE0E9BC" w14:textId="3FF90F4A" w:rsidR="002F4D86" w:rsidRDefault="002F4D86" w:rsidP="002F4D86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ردیف</w:t>
            </w:r>
          </w:p>
        </w:tc>
        <w:tc>
          <w:tcPr>
            <w:tcW w:w="3440" w:type="dxa"/>
            <w:shd w:val="clear" w:color="auto" w:fill="DEEAF6" w:themeFill="accent1" w:themeFillTint="33"/>
          </w:tcPr>
          <w:p w14:paraId="5273C942" w14:textId="2F61A71B" w:rsidR="002F4D86" w:rsidRDefault="002F4D86" w:rsidP="002F4D86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گروه/نوع درس</w:t>
            </w:r>
          </w:p>
        </w:tc>
        <w:tc>
          <w:tcPr>
            <w:tcW w:w="4735" w:type="dxa"/>
            <w:shd w:val="clear" w:color="auto" w:fill="DEEAF6" w:themeFill="accent1" w:themeFillTint="33"/>
          </w:tcPr>
          <w:p w14:paraId="3EFCBB66" w14:textId="3D4160A4" w:rsidR="002F4D86" w:rsidRDefault="002F4D86" w:rsidP="002F4D86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تعداد واحد لازم</w:t>
            </w:r>
          </w:p>
        </w:tc>
      </w:tr>
      <w:tr w:rsidR="00274860" w14:paraId="387960E3" w14:textId="77777777" w:rsidTr="00981D4E">
        <w:tc>
          <w:tcPr>
            <w:tcW w:w="823" w:type="dxa"/>
          </w:tcPr>
          <w:p w14:paraId="0998A703" w14:textId="54148BE4" w:rsidR="00274860" w:rsidRDefault="00274860" w:rsidP="00274860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</w:t>
            </w:r>
          </w:p>
        </w:tc>
        <w:tc>
          <w:tcPr>
            <w:tcW w:w="3440" w:type="dxa"/>
          </w:tcPr>
          <w:p w14:paraId="404BC115" w14:textId="7D14E568" w:rsidR="00274860" w:rsidRDefault="0069652F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درس‌های</w:t>
            </w:r>
            <w:r w:rsidR="00981D4E"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 xml:space="preserve"> </w:t>
            </w:r>
            <w:r w:rsidR="00274860"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جبرانی</w:t>
            </w:r>
          </w:p>
        </w:tc>
        <w:tc>
          <w:tcPr>
            <w:tcW w:w="4735" w:type="dxa"/>
          </w:tcPr>
          <w:p w14:paraId="353B214D" w14:textId="40114527" w:rsidR="00274860" w:rsidRDefault="007671B8" w:rsidP="009F605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 xml:space="preserve">؟ </w:t>
            </w:r>
            <w:r w:rsidR="00B441AA"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 xml:space="preserve"> واحد</w:t>
            </w:r>
          </w:p>
        </w:tc>
      </w:tr>
    </w:tbl>
    <w:p w14:paraId="43C6E6C0" w14:textId="5734C7CC" w:rsidR="00B441AA" w:rsidRDefault="00B441AA">
      <w:pPr>
        <w:bidi/>
        <w:rPr>
          <w:rtl/>
        </w:rPr>
      </w:pPr>
    </w:p>
    <w:p w14:paraId="1EE1C590" w14:textId="5664E0BB" w:rsidR="00B84FDA" w:rsidRDefault="00B84FDA" w:rsidP="00B84FDA">
      <w:pPr>
        <w:bidi/>
        <w:rPr>
          <w:rtl/>
        </w:rPr>
      </w:pPr>
    </w:p>
    <w:p w14:paraId="539A7D1D" w14:textId="68BE9EAB" w:rsidR="00B84FDA" w:rsidRDefault="00B84FDA" w:rsidP="00B84FDA">
      <w:pPr>
        <w:bidi/>
        <w:rPr>
          <w:rtl/>
        </w:rPr>
      </w:pPr>
    </w:p>
    <w:p w14:paraId="0CEC9E71" w14:textId="0A411CA1" w:rsidR="00B84FDA" w:rsidRPr="008B78B9" w:rsidRDefault="0069652F" w:rsidP="008B78B9">
      <w:pPr>
        <w:bidi/>
        <w:jc w:val="center"/>
        <w:rPr>
          <w:rFonts w:cs="B Nazanin"/>
          <w:b/>
          <w:bCs/>
          <w:sz w:val="36"/>
          <w:szCs w:val="36"/>
          <w:rtl/>
        </w:rPr>
      </w:pPr>
      <w:r>
        <w:rPr>
          <w:rFonts w:cs="B Nazanin" w:hint="cs"/>
          <w:b/>
          <w:bCs/>
          <w:sz w:val="36"/>
          <w:szCs w:val="36"/>
          <w:rtl/>
        </w:rPr>
        <w:t>کلیات در</w:t>
      </w:r>
      <w:r w:rsidR="00B84FDA" w:rsidRPr="008B78B9">
        <w:rPr>
          <w:rFonts w:cs="B Nazanin" w:hint="cs"/>
          <w:b/>
          <w:bCs/>
          <w:sz w:val="36"/>
          <w:szCs w:val="36"/>
          <w:rtl/>
        </w:rPr>
        <w:t xml:space="preserve">س: </w:t>
      </w:r>
      <w:r w:rsidR="008B78B9">
        <w:rPr>
          <w:rFonts w:cs="B Nazanin" w:hint="cs"/>
          <w:b/>
          <w:bCs/>
          <w:sz w:val="36"/>
          <w:szCs w:val="36"/>
          <w:rtl/>
        </w:rPr>
        <w:t xml:space="preserve">تعداد </w:t>
      </w:r>
      <w:r>
        <w:rPr>
          <w:rFonts w:cs="B Nazanin" w:hint="cs"/>
          <w:b/>
          <w:bCs/>
          <w:sz w:val="36"/>
          <w:szCs w:val="36"/>
          <w:rtl/>
        </w:rPr>
        <w:t>درس‌های</w:t>
      </w:r>
      <w:r w:rsidR="00B84FDA" w:rsidRPr="008B78B9">
        <w:rPr>
          <w:rFonts w:cs="B Nazanin" w:hint="cs"/>
          <w:b/>
          <w:bCs/>
          <w:sz w:val="36"/>
          <w:szCs w:val="36"/>
          <w:rtl/>
        </w:rPr>
        <w:t xml:space="preserve"> پایه و تخصصی</w:t>
      </w:r>
    </w:p>
    <w:tbl>
      <w:tblPr>
        <w:tblStyle w:val="TableGrid"/>
        <w:bidiVisual/>
        <w:tblW w:w="0" w:type="auto"/>
        <w:tblInd w:w="352" w:type="dxa"/>
        <w:tblLook w:val="04A0" w:firstRow="1" w:lastRow="0" w:firstColumn="1" w:lastColumn="0" w:noHBand="0" w:noVBand="1"/>
      </w:tblPr>
      <w:tblGrid>
        <w:gridCol w:w="823"/>
        <w:gridCol w:w="3440"/>
        <w:gridCol w:w="4735"/>
      </w:tblGrid>
      <w:tr w:rsidR="00B441AA" w14:paraId="3517D105" w14:textId="77777777" w:rsidTr="00E84BB3">
        <w:tc>
          <w:tcPr>
            <w:tcW w:w="823" w:type="dxa"/>
            <w:shd w:val="clear" w:color="auto" w:fill="DEEAF6" w:themeFill="accent1" w:themeFillTint="33"/>
          </w:tcPr>
          <w:p w14:paraId="2619F40A" w14:textId="733CFB28" w:rsidR="00B441AA" w:rsidRDefault="00B441AA" w:rsidP="00B441A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ردیف</w:t>
            </w:r>
          </w:p>
        </w:tc>
        <w:tc>
          <w:tcPr>
            <w:tcW w:w="3440" w:type="dxa"/>
            <w:shd w:val="clear" w:color="auto" w:fill="DEEAF6" w:themeFill="accent1" w:themeFillTint="33"/>
          </w:tcPr>
          <w:p w14:paraId="4CB3E2A6" w14:textId="057C1F93" w:rsidR="00B441AA" w:rsidRDefault="00B441AA" w:rsidP="00B441A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گروه/نوع درس</w:t>
            </w:r>
          </w:p>
        </w:tc>
        <w:tc>
          <w:tcPr>
            <w:tcW w:w="4735" w:type="dxa"/>
            <w:shd w:val="clear" w:color="auto" w:fill="DEEAF6" w:themeFill="accent1" w:themeFillTint="33"/>
          </w:tcPr>
          <w:p w14:paraId="2C0ACAEE" w14:textId="05D40F91" w:rsidR="00B441AA" w:rsidRDefault="00B441AA" w:rsidP="00B441A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تعداد واحد لازم</w:t>
            </w:r>
          </w:p>
        </w:tc>
      </w:tr>
      <w:tr w:rsidR="00981D4E" w14:paraId="49A928E7" w14:textId="77777777" w:rsidTr="00981D4E">
        <w:tc>
          <w:tcPr>
            <w:tcW w:w="823" w:type="dxa"/>
          </w:tcPr>
          <w:p w14:paraId="2FD1DCCC" w14:textId="24D3C7AC" w:rsidR="00981D4E" w:rsidRDefault="00B441AA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</w:t>
            </w:r>
          </w:p>
        </w:tc>
        <w:tc>
          <w:tcPr>
            <w:tcW w:w="3440" w:type="dxa"/>
          </w:tcPr>
          <w:p w14:paraId="21104D9D" w14:textId="4DF70A67" w:rsidR="00981D4E" w:rsidRDefault="0069652F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س‌های</w:t>
            </w:r>
            <w:r w:rsidR="00981D4E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پایه</w:t>
            </w:r>
          </w:p>
        </w:tc>
        <w:tc>
          <w:tcPr>
            <w:tcW w:w="4735" w:type="dxa"/>
          </w:tcPr>
          <w:p w14:paraId="097E344D" w14:textId="265792A8" w:rsidR="00981D4E" w:rsidRDefault="007671B8" w:rsidP="009F605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؟ واحد</w:t>
            </w:r>
          </w:p>
        </w:tc>
      </w:tr>
      <w:tr w:rsidR="00981D4E" w14:paraId="5C1E62DA" w14:textId="77777777" w:rsidTr="00981D4E">
        <w:tc>
          <w:tcPr>
            <w:tcW w:w="823" w:type="dxa"/>
          </w:tcPr>
          <w:p w14:paraId="79930D94" w14:textId="6B9FD9B7" w:rsidR="00981D4E" w:rsidRDefault="00B441AA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2</w:t>
            </w:r>
          </w:p>
        </w:tc>
        <w:tc>
          <w:tcPr>
            <w:tcW w:w="3440" w:type="dxa"/>
          </w:tcPr>
          <w:p w14:paraId="197CDF41" w14:textId="37DC6585" w:rsidR="00981D4E" w:rsidRDefault="0069652F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س‌های</w:t>
            </w:r>
            <w:r w:rsidR="00981D4E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گروه 1</w:t>
            </w:r>
          </w:p>
        </w:tc>
        <w:tc>
          <w:tcPr>
            <w:tcW w:w="4735" w:type="dxa"/>
          </w:tcPr>
          <w:p w14:paraId="668D7716" w14:textId="09BB9563" w:rsidR="00981D4E" w:rsidRDefault="007671B8" w:rsidP="009F605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؟ واحد</w:t>
            </w:r>
          </w:p>
        </w:tc>
      </w:tr>
      <w:tr w:rsidR="00981D4E" w14:paraId="3E2DC68E" w14:textId="77777777" w:rsidTr="00981D4E">
        <w:tc>
          <w:tcPr>
            <w:tcW w:w="823" w:type="dxa"/>
          </w:tcPr>
          <w:p w14:paraId="14C33990" w14:textId="6E701F37" w:rsidR="00981D4E" w:rsidRDefault="00B441AA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3</w:t>
            </w:r>
          </w:p>
        </w:tc>
        <w:tc>
          <w:tcPr>
            <w:tcW w:w="3440" w:type="dxa"/>
          </w:tcPr>
          <w:p w14:paraId="2084002A" w14:textId="3DF20B9D" w:rsidR="00981D4E" w:rsidRDefault="0069652F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س‌های</w:t>
            </w:r>
            <w:r w:rsidR="00981D4E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گروه 2</w:t>
            </w:r>
          </w:p>
        </w:tc>
        <w:tc>
          <w:tcPr>
            <w:tcW w:w="4735" w:type="dxa"/>
          </w:tcPr>
          <w:p w14:paraId="0306FD3D" w14:textId="566D0658" w:rsidR="00981D4E" w:rsidRDefault="007671B8" w:rsidP="009F605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؟ واحد</w:t>
            </w:r>
          </w:p>
        </w:tc>
      </w:tr>
      <w:tr w:rsidR="00981D4E" w14:paraId="44267B3A" w14:textId="77777777" w:rsidTr="00981D4E">
        <w:tc>
          <w:tcPr>
            <w:tcW w:w="823" w:type="dxa"/>
          </w:tcPr>
          <w:p w14:paraId="7D2714AB" w14:textId="5E6A63CF" w:rsidR="00981D4E" w:rsidRDefault="00B441AA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4</w:t>
            </w:r>
          </w:p>
        </w:tc>
        <w:tc>
          <w:tcPr>
            <w:tcW w:w="3440" w:type="dxa"/>
          </w:tcPr>
          <w:p w14:paraId="5F50E838" w14:textId="466B67D6" w:rsidR="00981D4E" w:rsidRDefault="00981D4E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سمینار</w:t>
            </w:r>
          </w:p>
        </w:tc>
        <w:tc>
          <w:tcPr>
            <w:tcW w:w="4735" w:type="dxa"/>
          </w:tcPr>
          <w:p w14:paraId="3DE98F2D" w14:textId="78D3ED12" w:rsidR="00981D4E" w:rsidRDefault="009F6059" w:rsidP="009F605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2</w:t>
            </w:r>
          </w:p>
        </w:tc>
      </w:tr>
      <w:tr w:rsidR="00981D4E" w14:paraId="2329A414" w14:textId="77777777" w:rsidTr="00981D4E">
        <w:tc>
          <w:tcPr>
            <w:tcW w:w="823" w:type="dxa"/>
          </w:tcPr>
          <w:p w14:paraId="1F13A72D" w14:textId="3283EC85" w:rsidR="00981D4E" w:rsidRDefault="00B441AA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5</w:t>
            </w:r>
          </w:p>
        </w:tc>
        <w:tc>
          <w:tcPr>
            <w:tcW w:w="3440" w:type="dxa"/>
          </w:tcPr>
          <w:p w14:paraId="50012092" w14:textId="62E4909D" w:rsidR="00981D4E" w:rsidRDefault="00981D4E" w:rsidP="00981D4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پایان نامه</w:t>
            </w:r>
          </w:p>
        </w:tc>
        <w:tc>
          <w:tcPr>
            <w:tcW w:w="4735" w:type="dxa"/>
          </w:tcPr>
          <w:p w14:paraId="564B55DB" w14:textId="753AC3CC" w:rsidR="00981D4E" w:rsidRDefault="009F6059" w:rsidP="009F605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6</w:t>
            </w:r>
          </w:p>
        </w:tc>
      </w:tr>
      <w:tr w:rsidR="00B441AA" w14:paraId="18528DB8" w14:textId="77777777" w:rsidTr="00E84BB3">
        <w:tc>
          <w:tcPr>
            <w:tcW w:w="4263" w:type="dxa"/>
            <w:gridSpan w:val="2"/>
            <w:shd w:val="clear" w:color="auto" w:fill="DEEAF6" w:themeFill="accent1" w:themeFillTint="33"/>
            <w:vAlign w:val="center"/>
          </w:tcPr>
          <w:p w14:paraId="1A7E5D7C" w14:textId="78066DAB" w:rsidR="00B441AA" w:rsidRDefault="00B441AA" w:rsidP="001535E6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جمع كل واحدها</w:t>
            </w:r>
            <w:r w:rsidR="001535E6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4735" w:type="dxa"/>
            <w:shd w:val="clear" w:color="auto" w:fill="DEEAF6" w:themeFill="accent1" w:themeFillTint="33"/>
            <w:vAlign w:val="center"/>
          </w:tcPr>
          <w:p w14:paraId="7CD52753" w14:textId="51C30435" w:rsidR="00B441AA" w:rsidRPr="004F0D16" w:rsidRDefault="007671B8" w:rsidP="001535E6">
            <w:pPr>
              <w:pStyle w:val="Heading1"/>
              <w:spacing w:before="0" w:after="0"/>
              <w:jc w:val="center"/>
              <w:outlineLvl w:val="0"/>
              <w:rPr>
                <w:rtl/>
              </w:rPr>
            </w:pPr>
            <w:r>
              <w:rPr>
                <w:rFonts w:hint="cs"/>
                <w:b/>
                <w:bCs w:val="0"/>
                <w:rtl/>
              </w:rPr>
              <w:t>؟ واحد</w:t>
            </w:r>
          </w:p>
        </w:tc>
      </w:tr>
    </w:tbl>
    <w:p w14:paraId="22F73BEB" w14:textId="77777777" w:rsidR="008E7A87" w:rsidRPr="008E7A87" w:rsidRDefault="008E7A87" w:rsidP="008E7A87">
      <w:pPr>
        <w:bidi/>
        <w:rPr>
          <w:rFonts w:cs="B Nazanin"/>
          <w:b/>
          <w:bCs/>
          <w:color w:val="000000" w:themeColor="text1"/>
          <w:sz w:val="12"/>
          <w:szCs w:val="12"/>
          <w:lang w:bidi="fa-IR"/>
        </w:rPr>
      </w:pPr>
    </w:p>
    <w:p w14:paraId="4DB88503" w14:textId="6730CD28" w:rsidR="00B713E0" w:rsidRDefault="00561D47" w:rsidP="00756C3F">
      <w:pPr>
        <w:pStyle w:val="Heading1"/>
        <w:spacing w:before="1400"/>
      </w:pPr>
      <w:r>
        <w:rPr>
          <w:rtl/>
        </w:rPr>
        <w:br w:type="page"/>
      </w:r>
      <w:r w:rsidR="00756C3F">
        <w:rPr>
          <w:rFonts w:hint="cs"/>
          <w:rtl/>
        </w:rPr>
        <w:lastRenderedPageBreak/>
        <w:t xml:space="preserve">1) </w:t>
      </w:r>
      <w:r w:rsidR="0069652F">
        <w:rPr>
          <w:rFonts w:hint="cs"/>
          <w:rtl/>
        </w:rPr>
        <w:t>درس‌های</w:t>
      </w:r>
      <w:r w:rsidR="00B713E0" w:rsidRPr="00A51FC2">
        <w:rPr>
          <w:rFonts w:hint="cs"/>
          <w:rtl/>
        </w:rPr>
        <w:t xml:space="preserve"> جبرانی</w:t>
      </w:r>
    </w:p>
    <w:tbl>
      <w:tblPr>
        <w:tblStyle w:val="TableGrid"/>
        <w:bidiVisual/>
        <w:tblW w:w="10163" w:type="dxa"/>
        <w:tblLook w:val="04A0" w:firstRow="1" w:lastRow="0" w:firstColumn="1" w:lastColumn="0" w:noHBand="0" w:noVBand="1"/>
      </w:tblPr>
      <w:tblGrid>
        <w:gridCol w:w="637"/>
        <w:gridCol w:w="928"/>
        <w:gridCol w:w="3461"/>
        <w:gridCol w:w="655"/>
        <w:gridCol w:w="1247"/>
        <w:gridCol w:w="845"/>
        <w:gridCol w:w="2390"/>
      </w:tblGrid>
      <w:tr w:rsidR="00334259" w:rsidRPr="00F778C7" w14:paraId="27440649" w14:textId="77777777" w:rsidTr="00E84BB3">
        <w:tc>
          <w:tcPr>
            <w:tcW w:w="10163" w:type="dxa"/>
            <w:gridSpan w:val="7"/>
            <w:shd w:val="clear" w:color="auto" w:fill="BDD6EE" w:themeFill="accent1" w:themeFillTint="66"/>
            <w:vAlign w:val="center"/>
          </w:tcPr>
          <w:p w14:paraId="386582BD" w14:textId="41D4DFD3" w:rsidR="00334259" w:rsidRPr="00E84BB3" w:rsidRDefault="0069652F" w:rsidP="00EF6D8C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E84BB3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س‌های</w:t>
            </w:r>
            <w:r w:rsidR="00334259" w:rsidRPr="00E84BB3"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softHyphen/>
            </w:r>
            <w:r w:rsidR="00334259" w:rsidRPr="00E84BB3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جبرانی</w:t>
            </w:r>
          </w:p>
          <w:p w14:paraId="48E8D519" w14:textId="6E9D7E86" w:rsidR="00334259" w:rsidRPr="00E84BB3" w:rsidRDefault="00864D88" w:rsidP="00864D88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قطع</w:t>
            </w:r>
            <w:r w:rsidR="00334259"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کارشناسی ارشد </w:t>
            </w:r>
            <w:r w:rsidR="006C43B9"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شت</w:t>
            </w:r>
            <w:r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ۀ</w:t>
            </w:r>
            <w:r w:rsidR="006C43B9"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........</w:t>
            </w:r>
            <w:r w:rsidR="00334259"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334259" w:rsidRPr="00E84BB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–</w:t>
            </w:r>
            <w:r w:rsidR="00334259"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گرایش </w:t>
            </w:r>
            <w:r w:rsidR="006C43B9" w:rsidRPr="00E84BB3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.................</w:t>
            </w:r>
          </w:p>
        </w:tc>
      </w:tr>
      <w:tr w:rsidR="00A96495" w:rsidRPr="00F778C7" w14:paraId="77C7FC5F" w14:textId="77777777" w:rsidTr="00E84BB3">
        <w:tc>
          <w:tcPr>
            <w:tcW w:w="637" w:type="dxa"/>
            <w:shd w:val="clear" w:color="auto" w:fill="DEEAF6" w:themeFill="accent1" w:themeFillTint="33"/>
            <w:vAlign w:val="center"/>
          </w:tcPr>
          <w:p w14:paraId="002D4322" w14:textId="644A31D8" w:rsidR="00A96495" w:rsidRPr="009558DE" w:rsidRDefault="00A96495" w:rsidP="00E94D7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928" w:type="dxa"/>
            <w:shd w:val="clear" w:color="auto" w:fill="DEEAF6" w:themeFill="accent1" w:themeFillTint="33"/>
            <w:vAlign w:val="center"/>
          </w:tcPr>
          <w:p w14:paraId="63752ED0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د</w:t>
            </w:r>
          </w:p>
          <w:p w14:paraId="2191DC00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درس</w:t>
            </w:r>
          </w:p>
        </w:tc>
        <w:tc>
          <w:tcPr>
            <w:tcW w:w="3461" w:type="dxa"/>
            <w:shd w:val="clear" w:color="auto" w:fill="DEEAF6" w:themeFill="accent1" w:themeFillTint="33"/>
            <w:vAlign w:val="center"/>
          </w:tcPr>
          <w:p w14:paraId="73B1A637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655" w:type="dxa"/>
            <w:shd w:val="clear" w:color="auto" w:fill="DEEAF6" w:themeFill="accent1" w:themeFillTint="33"/>
            <w:vAlign w:val="center"/>
          </w:tcPr>
          <w:p w14:paraId="0142915B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عداد واحد</w:t>
            </w:r>
          </w:p>
        </w:tc>
        <w:tc>
          <w:tcPr>
            <w:tcW w:w="1247" w:type="dxa"/>
            <w:shd w:val="clear" w:color="auto" w:fill="DEEAF6" w:themeFill="accent1" w:themeFillTint="33"/>
            <w:vAlign w:val="center"/>
          </w:tcPr>
          <w:p w14:paraId="71CF0FD2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وع واحد</w:t>
            </w:r>
          </w:p>
        </w:tc>
        <w:tc>
          <w:tcPr>
            <w:tcW w:w="845" w:type="dxa"/>
            <w:shd w:val="clear" w:color="auto" w:fill="DEEAF6" w:themeFill="accent1" w:themeFillTint="33"/>
            <w:vAlign w:val="center"/>
          </w:tcPr>
          <w:p w14:paraId="2F9EDB3C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اعات تدریس</w:t>
            </w:r>
          </w:p>
        </w:tc>
        <w:tc>
          <w:tcPr>
            <w:tcW w:w="2390" w:type="dxa"/>
            <w:shd w:val="clear" w:color="auto" w:fill="DEEAF6" w:themeFill="accent1" w:themeFillTint="33"/>
            <w:vAlign w:val="center"/>
          </w:tcPr>
          <w:p w14:paraId="3E84629D" w14:textId="3371C327" w:rsidR="00A96495" w:rsidRPr="00E84BB3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84BB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لاحظات</w:t>
            </w:r>
          </w:p>
        </w:tc>
      </w:tr>
      <w:tr w:rsidR="00757A12" w:rsidRPr="00F778C7" w14:paraId="169B5767" w14:textId="77777777" w:rsidTr="00EF6D8C">
        <w:tc>
          <w:tcPr>
            <w:tcW w:w="637" w:type="dxa"/>
            <w:vAlign w:val="center"/>
          </w:tcPr>
          <w:p w14:paraId="41B2CD1E" w14:textId="6A41309C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dxa"/>
            <w:vAlign w:val="center"/>
          </w:tcPr>
          <w:p w14:paraId="0373C860" w14:textId="09D26556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461" w:type="dxa"/>
            <w:vAlign w:val="center"/>
          </w:tcPr>
          <w:p w14:paraId="0BDAC180" w14:textId="05DEA38F" w:rsidR="00757A12" w:rsidRPr="009558DE" w:rsidRDefault="00757A12" w:rsidP="00757A12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vAlign w:val="center"/>
          </w:tcPr>
          <w:p w14:paraId="623E0EEF" w14:textId="4678082E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7" w:type="dxa"/>
            <w:vAlign w:val="center"/>
          </w:tcPr>
          <w:p w14:paraId="01CFD2F3" w14:textId="7E5964AC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845" w:type="dxa"/>
            <w:vAlign w:val="center"/>
          </w:tcPr>
          <w:p w14:paraId="1CDC6BE0" w14:textId="0F95BBFC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390" w:type="dxa"/>
            <w:vAlign w:val="center"/>
          </w:tcPr>
          <w:p w14:paraId="4F2341AD" w14:textId="77777777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757A12" w:rsidRPr="00F778C7" w14:paraId="21DFCF37" w14:textId="77777777" w:rsidTr="00EF6D8C">
        <w:tc>
          <w:tcPr>
            <w:tcW w:w="637" w:type="dxa"/>
            <w:vAlign w:val="center"/>
          </w:tcPr>
          <w:p w14:paraId="6074BDD1" w14:textId="61F2B9CB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dxa"/>
            <w:vAlign w:val="center"/>
          </w:tcPr>
          <w:p w14:paraId="79A2EBFD" w14:textId="678645C5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461" w:type="dxa"/>
            <w:vAlign w:val="center"/>
          </w:tcPr>
          <w:p w14:paraId="7A444CC8" w14:textId="7FA73D47" w:rsidR="00757A12" w:rsidRPr="009558DE" w:rsidRDefault="00757A12" w:rsidP="00757A12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vAlign w:val="center"/>
          </w:tcPr>
          <w:p w14:paraId="294288DF" w14:textId="471B5C0D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7" w:type="dxa"/>
            <w:vAlign w:val="center"/>
          </w:tcPr>
          <w:p w14:paraId="7889A25C" w14:textId="43EF1C3E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845" w:type="dxa"/>
            <w:vAlign w:val="center"/>
          </w:tcPr>
          <w:p w14:paraId="53268AF9" w14:textId="1BCDDEF5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390" w:type="dxa"/>
            <w:vAlign w:val="center"/>
          </w:tcPr>
          <w:p w14:paraId="08AE4D80" w14:textId="49354611" w:rsidR="00757A12" w:rsidRPr="009558DE" w:rsidRDefault="00757A12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D76287" w:rsidRPr="00F778C7" w14:paraId="59D87414" w14:textId="77777777" w:rsidTr="00EF6D8C">
        <w:tc>
          <w:tcPr>
            <w:tcW w:w="637" w:type="dxa"/>
            <w:vAlign w:val="center"/>
          </w:tcPr>
          <w:p w14:paraId="138CA846" w14:textId="37CE9AE1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dxa"/>
            <w:vAlign w:val="center"/>
          </w:tcPr>
          <w:p w14:paraId="16203F34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461" w:type="dxa"/>
            <w:vAlign w:val="center"/>
          </w:tcPr>
          <w:p w14:paraId="6E256316" w14:textId="77777777" w:rsidR="00D76287" w:rsidRPr="009558DE" w:rsidRDefault="00D76287" w:rsidP="00757A12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vAlign w:val="center"/>
          </w:tcPr>
          <w:p w14:paraId="2B5741D9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7" w:type="dxa"/>
            <w:vAlign w:val="center"/>
          </w:tcPr>
          <w:p w14:paraId="4D85E93D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845" w:type="dxa"/>
            <w:vAlign w:val="center"/>
          </w:tcPr>
          <w:p w14:paraId="2551A6F9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390" w:type="dxa"/>
            <w:vAlign w:val="center"/>
          </w:tcPr>
          <w:p w14:paraId="487F61D1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rtl/>
                <w:lang w:bidi="fa-IR"/>
              </w:rPr>
            </w:pPr>
          </w:p>
        </w:tc>
      </w:tr>
      <w:tr w:rsidR="00D76287" w:rsidRPr="00F778C7" w14:paraId="2CA90A9A" w14:textId="77777777" w:rsidTr="00EF6D8C">
        <w:tc>
          <w:tcPr>
            <w:tcW w:w="637" w:type="dxa"/>
            <w:vAlign w:val="center"/>
          </w:tcPr>
          <w:p w14:paraId="0E79933E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dxa"/>
            <w:vAlign w:val="center"/>
          </w:tcPr>
          <w:p w14:paraId="69125809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461" w:type="dxa"/>
            <w:vAlign w:val="center"/>
          </w:tcPr>
          <w:p w14:paraId="7FC8390B" w14:textId="77777777" w:rsidR="00D76287" w:rsidRPr="009558DE" w:rsidRDefault="00D76287" w:rsidP="00757A12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vAlign w:val="center"/>
          </w:tcPr>
          <w:p w14:paraId="3F414ACA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7" w:type="dxa"/>
            <w:vAlign w:val="center"/>
          </w:tcPr>
          <w:p w14:paraId="46DF0185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845" w:type="dxa"/>
            <w:vAlign w:val="center"/>
          </w:tcPr>
          <w:p w14:paraId="744A38DC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390" w:type="dxa"/>
            <w:vAlign w:val="center"/>
          </w:tcPr>
          <w:p w14:paraId="5E743F30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rtl/>
                <w:lang w:bidi="fa-IR"/>
              </w:rPr>
            </w:pPr>
          </w:p>
        </w:tc>
      </w:tr>
      <w:tr w:rsidR="00D76287" w:rsidRPr="00F778C7" w14:paraId="6C91F715" w14:textId="77777777" w:rsidTr="00EF6D8C">
        <w:tc>
          <w:tcPr>
            <w:tcW w:w="637" w:type="dxa"/>
            <w:vAlign w:val="center"/>
          </w:tcPr>
          <w:p w14:paraId="2CDB8374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dxa"/>
            <w:vAlign w:val="center"/>
          </w:tcPr>
          <w:p w14:paraId="7C4ED167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461" w:type="dxa"/>
            <w:vAlign w:val="center"/>
          </w:tcPr>
          <w:p w14:paraId="76C45B91" w14:textId="77777777" w:rsidR="00D76287" w:rsidRPr="009558DE" w:rsidRDefault="00D76287" w:rsidP="00757A12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vAlign w:val="center"/>
          </w:tcPr>
          <w:p w14:paraId="65F9D351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7" w:type="dxa"/>
            <w:vAlign w:val="center"/>
          </w:tcPr>
          <w:p w14:paraId="3C2CBE31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845" w:type="dxa"/>
            <w:vAlign w:val="center"/>
          </w:tcPr>
          <w:p w14:paraId="1B8929A1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390" w:type="dxa"/>
            <w:vAlign w:val="center"/>
          </w:tcPr>
          <w:p w14:paraId="780ED86E" w14:textId="77777777" w:rsidR="00D76287" w:rsidRPr="009558DE" w:rsidRDefault="00D76287" w:rsidP="00757A12">
            <w:pPr>
              <w:bidi/>
              <w:jc w:val="center"/>
              <w:rPr>
                <w:rFonts w:cs="B Nazanin"/>
                <w:color w:val="000000" w:themeColor="text1"/>
                <w:rtl/>
                <w:lang w:bidi="fa-IR"/>
              </w:rPr>
            </w:pPr>
          </w:p>
        </w:tc>
      </w:tr>
      <w:tr w:rsidR="00757A12" w:rsidRPr="00F778C7" w14:paraId="14CC95DF" w14:textId="77777777" w:rsidTr="004C4C18">
        <w:tc>
          <w:tcPr>
            <w:tcW w:w="10163" w:type="dxa"/>
            <w:gridSpan w:val="7"/>
            <w:shd w:val="clear" w:color="auto" w:fill="DEEAF6" w:themeFill="accent1" w:themeFillTint="33"/>
            <w:vAlign w:val="center"/>
          </w:tcPr>
          <w:p w14:paraId="221D2ECC" w14:textId="3669FB16" w:rsidR="00D76287" w:rsidRPr="00484FA7" w:rsidRDefault="00D76287" w:rsidP="00D76287">
            <w:pPr>
              <w:pStyle w:val="ListParagraph"/>
              <w:numPr>
                <w:ilvl w:val="0"/>
                <w:numId w:val="9"/>
              </w:numPr>
              <w:bidi/>
              <w:ind w:left="360"/>
              <w:rPr>
                <w:rFonts w:cs="B Nazanin"/>
                <w:color w:val="000000" w:themeColor="text1"/>
                <w:sz w:val="20"/>
                <w:szCs w:val="20"/>
                <w:lang w:bidi="fa-IR"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شرایط: </w:t>
            </w:r>
          </w:p>
          <w:p w14:paraId="10E0A2A7" w14:textId="61F02467" w:rsidR="00757A12" w:rsidRPr="00484FA7" w:rsidRDefault="00757A12" w:rsidP="00757A12">
            <w:pPr>
              <w:pStyle w:val="ListParagraph"/>
              <w:numPr>
                <w:ilvl w:val="0"/>
                <w:numId w:val="9"/>
              </w:numPr>
              <w:bidi/>
              <w:ind w:left="360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</w:tr>
    </w:tbl>
    <w:p w14:paraId="3864FB15" w14:textId="659E2C83" w:rsidR="006E57B1" w:rsidRPr="006E57B1" w:rsidRDefault="00756C3F" w:rsidP="00756C3F">
      <w:pPr>
        <w:pStyle w:val="Heading1"/>
      </w:pPr>
      <w:r>
        <w:rPr>
          <w:rFonts w:hint="cs"/>
          <w:rtl/>
        </w:rPr>
        <w:t xml:space="preserve">2) </w:t>
      </w:r>
      <w:r w:rsidR="0069652F">
        <w:rPr>
          <w:rFonts w:hint="cs"/>
          <w:rtl/>
        </w:rPr>
        <w:t>در</w:t>
      </w:r>
      <w:r w:rsidR="006E57B1" w:rsidRPr="006E57B1">
        <w:rPr>
          <w:rFonts w:hint="cs"/>
          <w:rtl/>
        </w:rPr>
        <w:t>س</w:t>
      </w:r>
      <w:r w:rsidR="0069652F">
        <w:rPr>
          <w:rFonts w:hint="cs"/>
          <w:rtl/>
        </w:rPr>
        <w:t>‌های</w:t>
      </w:r>
      <w:r w:rsidR="006E57B1" w:rsidRPr="006E57B1">
        <w:rPr>
          <w:rFonts w:hint="cs"/>
          <w:rtl/>
        </w:rPr>
        <w:t xml:space="preserve"> </w:t>
      </w:r>
      <w:r w:rsidR="006C43B9">
        <w:rPr>
          <w:rFonts w:hint="cs"/>
          <w:rtl/>
        </w:rPr>
        <w:t>.......</w:t>
      </w:r>
    </w:p>
    <w:tbl>
      <w:tblPr>
        <w:tblStyle w:val="TableGrid"/>
        <w:bidiVisual/>
        <w:tblW w:w="10163" w:type="dxa"/>
        <w:tblLook w:val="04A0" w:firstRow="1" w:lastRow="0" w:firstColumn="1" w:lastColumn="0" w:noHBand="0" w:noVBand="1"/>
      </w:tblPr>
      <w:tblGrid>
        <w:gridCol w:w="650"/>
        <w:gridCol w:w="966"/>
        <w:gridCol w:w="3391"/>
        <w:gridCol w:w="655"/>
        <w:gridCol w:w="1253"/>
        <w:gridCol w:w="846"/>
        <w:gridCol w:w="1160"/>
        <w:gridCol w:w="1242"/>
      </w:tblGrid>
      <w:tr w:rsidR="00334259" w:rsidRPr="00A53E5D" w14:paraId="7298CF2B" w14:textId="77777777" w:rsidTr="00E84BB3">
        <w:tc>
          <w:tcPr>
            <w:tcW w:w="10163" w:type="dxa"/>
            <w:gridSpan w:val="8"/>
            <w:shd w:val="clear" w:color="auto" w:fill="BDD6EE" w:themeFill="accent1" w:themeFillTint="66"/>
            <w:vAlign w:val="center"/>
          </w:tcPr>
          <w:p w14:paraId="6854A93D" w14:textId="3B6A4561" w:rsidR="00CE021F" w:rsidRPr="000B571C" w:rsidRDefault="00CE021F" w:rsidP="00E84BB3">
            <w:pPr>
              <w:pStyle w:val="ListParagraph"/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وس</w:t>
            </w:r>
            <w:r w:rsidRPr="000B571C"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softHyphen/>
            </w:r>
            <w:r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="006C43B9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......</w:t>
            </w:r>
          </w:p>
          <w:p w14:paraId="695B675A" w14:textId="724AB16A" w:rsidR="00334259" w:rsidRPr="00E84BB3" w:rsidRDefault="0069652F" w:rsidP="00E84BB3">
            <w:pPr>
              <w:pStyle w:val="ListParagraph"/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قطع</w:t>
            </w:r>
            <w:r w:rsidR="006C43B9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کارشناسی ارشد رشت</w:t>
            </w:r>
            <w:r w:rsidR="00864D88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ۀ</w:t>
            </w:r>
            <w:r w:rsidR="006C43B9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........ </w:t>
            </w:r>
            <w:r w:rsidR="006C43B9" w:rsidRPr="000B571C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–</w:t>
            </w:r>
            <w:r w:rsidR="006C43B9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گرایش .................</w:t>
            </w:r>
          </w:p>
        </w:tc>
      </w:tr>
      <w:tr w:rsidR="00A96495" w:rsidRPr="00A53E5D" w14:paraId="7B847078" w14:textId="77777777" w:rsidTr="00E84BB3">
        <w:tc>
          <w:tcPr>
            <w:tcW w:w="650" w:type="dxa"/>
            <w:shd w:val="clear" w:color="auto" w:fill="DEEAF6" w:themeFill="accent1" w:themeFillTint="33"/>
            <w:vAlign w:val="center"/>
          </w:tcPr>
          <w:p w14:paraId="0EECEE8B" w14:textId="6DEA31D4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966" w:type="dxa"/>
            <w:shd w:val="clear" w:color="auto" w:fill="DEEAF6" w:themeFill="accent1" w:themeFillTint="33"/>
            <w:vAlign w:val="center"/>
          </w:tcPr>
          <w:p w14:paraId="32881041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د</w:t>
            </w:r>
          </w:p>
          <w:p w14:paraId="28E46B93" w14:textId="77777777" w:rsidR="00A96495" w:rsidRPr="009558DE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درس</w:t>
            </w:r>
          </w:p>
        </w:tc>
        <w:tc>
          <w:tcPr>
            <w:tcW w:w="3391" w:type="dxa"/>
            <w:shd w:val="clear" w:color="auto" w:fill="DEEAF6" w:themeFill="accent1" w:themeFillTint="33"/>
            <w:vAlign w:val="center"/>
          </w:tcPr>
          <w:p w14:paraId="5DFFB7B3" w14:textId="77777777" w:rsidR="00A96495" w:rsidRPr="009558DE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655" w:type="dxa"/>
            <w:shd w:val="clear" w:color="auto" w:fill="DEEAF6" w:themeFill="accent1" w:themeFillTint="33"/>
            <w:vAlign w:val="center"/>
          </w:tcPr>
          <w:p w14:paraId="36372AF0" w14:textId="77777777" w:rsidR="00A96495" w:rsidRPr="009558DE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عداد واحد</w:t>
            </w:r>
          </w:p>
        </w:tc>
        <w:tc>
          <w:tcPr>
            <w:tcW w:w="1253" w:type="dxa"/>
            <w:shd w:val="clear" w:color="auto" w:fill="DEEAF6" w:themeFill="accent1" w:themeFillTint="33"/>
            <w:vAlign w:val="center"/>
          </w:tcPr>
          <w:p w14:paraId="7D771C04" w14:textId="77777777" w:rsidR="00A96495" w:rsidRPr="009558DE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وع واحد</w:t>
            </w:r>
          </w:p>
        </w:tc>
        <w:tc>
          <w:tcPr>
            <w:tcW w:w="846" w:type="dxa"/>
            <w:shd w:val="clear" w:color="auto" w:fill="DEEAF6" w:themeFill="accent1" w:themeFillTint="33"/>
            <w:vAlign w:val="center"/>
          </w:tcPr>
          <w:p w14:paraId="5D7AB5B2" w14:textId="77777777" w:rsidR="00A96495" w:rsidRPr="009558DE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558DE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اعات تدریس</w:t>
            </w:r>
          </w:p>
        </w:tc>
        <w:tc>
          <w:tcPr>
            <w:tcW w:w="2402" w:type="dxa"/>
            <w:gridSpan w:val="2"/>
            <w:shd w:val="clear" w:color="auto" w:fill="DEEAF6" w:themeFill="accent1" w:themeFillTint="33"/>
            <w:vAlign w:val="center"/>
          </w:tcPr>
          <w:p w14:paraId="5EEE6ACF" w14:textId="4265A55C" w:rsidR="00A96495" w:rsidRPr="00E84BB3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84BB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لاحظات</w:t>
            </w:r>
          </w:p>
        </w:tc>
      </w:tr>
      <w:tr w:rsidR="00334259" w:rsidRPr="00F778C7" w14:paraId="1F2C307F" w14:textId="77777777" w:rsidTr="00EF6D8C">
        <w:tc>
          <w:tcPr>
            <w:tcW w:w="650" w:type="dxa"/>
            <w:shd w:val="clear" w:color="auto" w:fill="auto"/>
            <w:vAlign w:val="center"/>
          </w:tcPr>
          <w:p w14:paraId="22DBB3AA" w14:textId="6E1A8267" w:rsidR="00334259" w:rsidRPr="009558DE" w:rsidRDefault="00334259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61885533" w14:textId="58AD957A" w:rsidR="00334259" w:rsidRPr="009558DE" w:rsidRDefault="00334259" w:rsidP="00577938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46397A91" w14:textId="6FA6989C" w:rsidR="00334259" w:rsidRPr="009558DE" w:rsidRDefault="00334259" w:rsidP="00972392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261FDBE0" w14:textId="5FABE4B9" w:rsidR="00334259" w:rsidRPr="00B34AEC" w:rsidRDefault="00334259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3" w:type="dxa"/>
            <w:shd w:val="clear" w:color="auto" w:fill="auto"/>
            <w:vAlign w:val="center"/>
          </w:tcPr>
          <w:p w14:paraId="2F42F9FE" w14:textId="20AE742F" w:rsidR="00334259" w:rsidRPr="00B34AEC" w:rsidRDefault="00334259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846" w:type="dxa"/>
            <w:shd w:val="clear" w:color="auto" w:fill="auto"/>
            <w:vAlign w:val="center"/>
          </w:tcPr>
          <w:p w14:paraId="377D420B" w14:textId="35F8B116" w:rsidR="00334259" w:rsidRPr="00B34AEC" w:rsidRDefault="00334259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5B5B5F62" w14:textId="77777777" w:rsidR="00334259" w:rsidRPr="009558DE" w:rsidRDefault="00334259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5B672611" w14:textId="77777777" w:rsidR="00334259" w:rsidRPr="009558DE" w:rsidRDefault="00334259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972392" w:rsidRPr="00F778C7" w14:paraId="31D594C3" w14:textId="77777777" w:rsidTr="00EF6D8C">
        <w:tc>
          <w:tcPr>
            <w:tcW w:w="650" w:type="dxa"/>
            <w:shd w:val="clear" w:color="auto" w:fill="auto"/>
            <w:vAlign w:val="center"/>
          </w:tcPr>
          <w:p w14:paraId="2151E05A" w14:textId="0A09AD5F" w:rsidR="00972392" w:rsidRPr="009558DE" w:rsidRDefault="00972392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5D1897F6" w14:textId="164C5EE3" w:rsidR="00972392" w:rsidRPr="009558DE" w:rsidRDefault="00972392" w:rsidP="00577938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138AAC36" w14:textId="65397E6C" w:rsidR="00972392" w:rsidRPr="009558DE" w:rsidRDefault="00972392" w:rsidP="00972392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49FD400D" w14:textId="3362E63C" w:rsidR="00972392" w:rsidRPr="00B34AEC" w:rsidRDefault="00972392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3" w:type="dxa"/>
            <w:shd w:val="clear" w:color="auto" w:fill="auto"/>
            <w:vAlign w:val="center"/>
          </w:tcPr>
          <w:p w14:paraId="138F018D" w14:textId="2038856A" w:rsidR="00972392" w:rsidRPr="00B34AEC" w:rsidRDefault="00972392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846" w:type="dxa"/>
            <w:shd w:val="clear" w:color="auto" w:fill="auto"/>
            <w:vAlign w:val="center"/>
          </w:tcPr>
          <w:p w14:paraId="703B34FE" w14:textId="60726924" w:rsidR="00972392" w:rsidRPr="00B34AEC" w:rsidRDefault="00972392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2A6CEC03" w14:textId="77777777" w:rsidR="00972392" w:rsidRPr="009558DE" w:rsidRDefault="00972392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2FA6ECC2" w14:textId="77777777" w:rsidR="00972392" w:rsidRPr="009558DE" w:rsidRDefault="00972392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334259" w:rsidRPr="00F778C7" w14:paraId="36D2BF55" w14:textId="77777777" w:rsidTr="00EF6D8C">
        <w:tc>
          <w:tcPr>
            <w:tcW w:w="650" w:type="dxa"/>
            <w:shd w:val="clear" w:color="auto" w:fill="auto"/>
            <w:vAlign w:val="center"/>
          </w:tcPr>
          <w:p w14:paraId="7D4D3533" w14:textId="304CC40B" w:rsidR="00334259" w:rsidRPr="009558DE" w:rsidRDefault="00334259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15FEE728" w14:textId="0AE0DDB8" w:rsidR="00334259" w:rsidRPr="009558DE" w:rsidRDefault="00334259" w:rsidP="00577938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6EF6A64C" w14:textId="69B3E8D9" w:rsidR="000F3D51" w:rsidRPr="009558DE" w:rsidRDefault="000F3D51" w:rsidP="000F3D51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0756975E" w14:textId="2C497C92" w:rsidR="00334259" w:rsidRPr="00B34AEC" w:rsidRDefault="00334259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3" w:type="dxa"/>
            <w:shd w:val="clear" w:color="auto" w:fill="auto"/>
            <w:vAlign w:val="center"/>
          </w:tcPr>
          <w:p w14:paraId="1FF9980A" w14:textId="2647D1D4" w:rsidR="00334259" w:rsidRPr="00B34AEC" w:rsidRDefault="00334259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846" w:type="dxa"/>
            <w:shd w:val="clear" w:color="auto" w:fill="auto"/>
            <w:vAlign w:val="center"/>
          </w:tcPr>
          <w:p w14:paraId="454A7586" w14:textId="74276482" w:rsidR="00334259" w:rsidRPr="00B34AEC" w:rsidRDefault="00334259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548B70DE" w14:textId="58233AA2" w:rsidR="00C2763C" w:rsidRPr="009558DE" w:rsidRDefault="00C2763C" w:rsidP="00C2763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0475D0AA" w14:textId="6BEF5881" w:rsidR="00334259" w:rsidRPr="009558DE" w:rsidRDefault="00334259" w:rsidP="00D94FE1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581B51" w:rsidRPr="00F778C7" w14:paraId="226EC368" w14:textId="77777777" w:rsidTr="00EF6D8C">
        <w:tc>
          <w:tcPr>
            <w:tcW w:w="650" w:type="dxa"/>
            <w:shd w:val="clear" w:color="auto" w:fill="auto"/>
            <w:vAlign w:val="center"/>
          </w:tcPr>
          <w:p w14:paraId="7AF87F33" w14:textId="77777777" w:rsidR="00581B51" w:rsidRPr="009558DE" w:rsidRDefault="00581B51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A34B12E" w14:textId="77777777" w:rsidR="00581B51" w:rsidRPr="009558DE" w:rsidRDefault="00581B51" w:rsidP="00577938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427DE9AF" w14:textId="77777777" w:rsidR="00581B51" w:rsidRPr="009558DE" w:rsidRDefault="00581B51" w:rsidP="000F3D51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737AAC59" w14:textId="77777777" w:rsidR="00581B51" w:rsidRPr="00B34AEC" w:rsidRDefault="00581B51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3" w:type="dxa"/>
            <w:shd w:val="clear" w:color="auto" w:fill="auto"/>
            <w:vAlign w:val="center"/>
          </w:tcPr>
          <w:p w14:paraId="4432C100" w14:textId="77777777" w:rsidR="00581B51" w:rsidRPr="00B34AEC" w:rsidRDefault="00581B51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846" w:type="dxa"/>
            <w:shd w:val="clear" w:color="auto" w:fill="auto"/>
            <w:vAlign w:val="center"/>
          </w:tcPr>
          <w:p w14:paraId="6A2301C7" w14:textId="77777777" w:rsidR="00581B51" w:rsidRPr="00B34AEC" w:rsidRDefault="00581B51" w:rsidP="00EA1F1D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5C0814E5" w14:textId="77777777" w:rsidR="00581B51" w:rsidRPr="009558DE" w:rsidRDefault="00581B51" w:rsidP="00C2763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3D167AB8" w14:textId="77777777" w:rsidR="00581B51" w:rsidRPr="009558DE" w:rsidRDefault="00581B51" w:rsidP="00D94FE1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6C43B9" w:rsidRPr="009558DE" w14:paraId="5C43C7A8" w14:textId="77777777" w:rsidTr="0072318A">
        <w:tc>
          <w:tcPr>
            <w:tcW w:w="650" w:type="dxa"/>
            <w:shd w:val="clear" w:color="auto" w:fill="auto"/>
            <w:vAlign w:val="center"/>
          </w:tcPr>
          <w:p w14:paraId="4BF6C0CF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544FA256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0E138E9E" w14:textId="77777777" w:rsidR="006C43B9" w:rsidRPr="009558DE" w:rsidRDefault="006C43B9" w:rsidP="0072318A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1F5300EB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3" w:type="dxa"/>
            <w:shd w:val="clear" w:color="auto" w:fill="auto"/>
            <w:vAlign w:val="center"/>
          </w:tcPr>
          <w:p w14:paraId="4E56EFB7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846" w:type="dxa"/>
            <w:shd w:val="clear" w:color="auto" w:fill="auto"/>
            <w:vAlign w:val="center"/>
          </w:tcPr>
          <w:p w14:paraId="78373018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783D0925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5894B72B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6C43B9" w:rsidRPr="009558DE" w14:paraId="4AA17DCA" w14:textId="77777777" w:rsidTr="0072318A">
        <w:tc>
          <w:tcPr>
            <w:tcW w:w="650" w:type="dxa"/>
            <w:shd w:val="clear" w:color="auto" w:fill="auto"/>
            <w:vAlign w:val="center"/>
          </w:tcPr>
          <w:p w14:paraId="2F4F6C79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15011BC7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66934F26" w14:textId="77777777" w:rsidR="006C43B9" w:rsidRPr="009558DE" w:rsidRDefault="006C43B9" w:rsidP="0072318A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3C5044F0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3" w:type="dxa"/>
            <w:shd w:val="clear" w:color="auto" w:fill="auto"/>
            <w:vAlign w:val="center"/>
          </w:tcPr>
          <w:p w14:paraId="6E7186BF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846" w:type="dxa"/>
            <w:shd w:val="clear" w:color="auto" w:fill="auto"/>
            <w:vAlign w:val="center"/>
          </w:tcPr>
          <w:p w14:paraId="144B4C3E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27B8ADEF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72F56145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6C43B9" w:rsidRPr="009558DE" w14:paraId="59F33C72" w14:textId="77777777" w:rsidTr="0072318A">
        <w:tc>
          <w:tcPr>
            <w:tcW w:w="650" w:type="dxa"/>
            <w:shd w:val="clear" w:color="auto" w:fill="auto"/>
            <w:vAlign w:val="center"/>
          </w:tcPr>
          <w:p w14:paraId="3063939D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7722B0B8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08E27603" w14:textId="77777777" w:rsidR="006C43B9" w:rsidRPr="009558DE" w:rsidRDefault="006C43B9" w:rsidP="0072318A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72D60B9B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3" w:type="dxa"/>
            <w:shd w:val="clear" w:color="auto" w:fill="auto"/>
            <w:vAlign w:val="center"/>
          </w:tcPr>
          <w:p w14:paraId="18883432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846" w:type="dxa"/>
            <w:shd w:val="clear" w:color="auto" w:fill="auto"/>
            <w:vAlign w:val="center"/>
          </w:tcPr>
          <w:p w14:paraId="3C471172" w14:textId="77777777" w:rsidR="006C43B9" w:rsidRPr="00B34AEC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0D750D7F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5E9374C3" w14:textId="77777777" w:rsidR="006C43B9" w:rsidRPr="009558DE" w:rsidRDefault="006C43B9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581B51" w:rsidRPr="009558DE" w14:paraId="60336F07" w14:textId="77777777" w:rsidTr="004C4C18">
        <w:tc>
          <w:tcPr>
            <w:tcW w:w="10163" w:type="dxa"/>
            <w:gridSpan w:val="8"/>
            <w:shd w:val="clear" w:color="auto" w:fill="DEEAF6" w:themeFill="accent1" w:themeFillTint="33"/>
            <w:vAlign w:val="center"/>
          </w:tcPr>
          <w:p w14:paraId="344217D5" w14:textId="77777777" w:rsidR="00581B51" w:rsidRPr="00484FA7" w:rsidRDefault="00581B51" w:rsidP="00581B51">
            <w:pPr>
              <w:pStyle w:val="ListParagraph"/>
              <w:numPr>
                <w:ilvl w:val="0"/>
                <w:numId w:val="9"/>
              </w:numPr>
              <w:bidi/>
              <w:ind w:left="360"/>
              <w:rPr>
                <w:rFonts w:cs="B Nazanin"/>
                <w:color w:val="000000" w:themeColor="text1"/>
                <w:sz w:val="20"/>
                <w:szCs w:val="20"/>
                <w:lang w:bidi="fa-IR"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شرایط: </w:t>
            </w:r>
          </w:p>
          <w:p w14:paraId="5054CC6E" w14:textId="77777777" w:rsidR="00581B51" w:rsidRPr="009558DE" w:rsidRDefault="00581B51" w:rsidP="0072318A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4B250F24" w14:textId="79F3D782" w:rsidR="00334259" w:rsidRDefault="00756C3F" w:rsidP="0069652F">
      <w:pPr>
        <w:pStyle w:val="Heading1"/>
        <w:rPr>
          <w:rtl/>
        </w:rPr>
      </w:pPr>
      <w:r>
        <w:rPr>
          <w:rFonts w:hint="cs"/>
          <w:rtl/>
        </w:rPr>
        <w:lastRenderedPageBreak/>
        <w:t xml:space="preserve">3) </w:t>
      </w:r>
      <w:r w:rsidR="0069652F">
        <w:rPr>
          <w:rFonts w:hint="cs"/>
          <w:rtl/>
        </w:rPr>
        <w:t>درس‌های</w:t>
      </w:r>
      <w:r w:rsidR="00CE3FDE" w:rsidRPr="00103DAA">
        <w:rPr>
          <w:rFonts w:hint="cs"/>
          <w:rtl/>
        </w:rPr>
        <w:t xml:space="preserve"> </w:t>
      </w:r>
      <w:r w:rsidR="006C43B9">
        <w:rPr>
          <w:rFonts w:hint="cs"/>
          <w:rtl/>
        </w:rPr>
        <w:t>.............</w:t>
      </w:r>
    </w:p>
    <w:tbl>
      <w:tblPr>
        <w:tblStyle w:val="TableGrid"/>
        <w:bidiVisual/>
        <w:tblW w:w="10163" w:type="dxa"/>
        <w:tblLook w:val="04A0" w:firstRow="1" w:lastRow="0" w:firstColumn="1" w:lastColumn="0" w:noHBand="0" w:noVBand="1"/>
      </w:tblPr>
      <w:tblGrid>
        <w:gridCol w:w="678"/>
        <w:gridCol w:w="968"/>
        <w:gridCol w:w="3338"/>
        <w:gridCol w:w="655"/>
        <w:gridCol w:w="1260"/>
        <w:gridCol w:w="846"/>
        <w:gridCol w:w="1166"/>
        <w:gridCol w:w="1252"/>
      </w:tblGrid>
      <w:tr w:rsidR="006C43B9" w:rsidRPr="00F778C7" w14:paraId="390EC1D4" w14:textId="77777777" w:rsidTr="000B571C">
        <w:tc>
          <w:tcPr>
            <w:tcW w:w="10163" w:type="dxa"/>
            <w:gridSpan w:val="8"/>
            <w:tcBorders>
              <w:bottom w:val="nil"/>
            </w:tcBorders>
            <w:shd w:val="clear" w:color="auto" w:fill="BDD6EE" w:themeFill="accent1" w:themeFillTint="66"/>
          </w:tcPr>
          <w:p w14:paraId="31698B38" w14:textId="58266BA5" w:rsidR="006C43B9" w:rsidRPr="000B571C" w:rsidRDefault="006C43B9" w:rsidP="00E84BB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وس</w:t>
            </w:r>
            <w:r w:rsidRPr="000B571C"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softHyphen/>
            </w:r>
            <w:r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......</w:t>
            </w:r>
          </w:p>
        </w:tc>
      </w:tr>
      <w:tr w:rsidR="006C43B9" w:rsidRPr="00F778C7" w14:paraId="657C1216" w14:textId="77777777" w:rsidTr="000B571C">
        <w:tc>
          <w:tcPr>
            <w:tcW w:w="10163" w:type="dxa"/>
            <w:gridSpan w:val="8"/>
            <w:tcBorders>
              <w:top w:val="nil"/>
            </w:tcBorders>
            <w:shd w:val="clear" w:color="auto" w:fill="BDD6EE" w:themeFill="accent1" w:themeFillTint="66"/>
          </w:tcPr>
          <w:p w14:paraId="4A316EFF" w14:textId="2F981E73" w:rsidR="006C43B9" w:rsidRPr="000B571C" w:rsidRDefault="0069652F" w:rsidP="00E84BB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قطع</w:t>
            </w:r>
            <w:r w:rsidR="006C43B9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........ رشت</w:t>
            </w:r>
            <w:r w:rsidR="00864D88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ۀ</w:t>
            </w:r>
            <w:r w:rsidR="006C43B9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............ت </w:t>
            </w:r>
            <w:r w:rsidR="006C43B9" w:rsidRPr="000B571C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–</w:t>
            </w:r>
            <w:r w:rsidR="006C43B9" w:rsidRPr="000B571C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گرایش هوشمندسازی در کشاورزی</w:t>
            </w:r>
          </w:p>
        </w:tc>
      </w:tr>
      <w:tr w:rsidR="00A96495" w:rsidRPr="00F778C7" w14:paraId="78C27D5C" w14:textId="77777777" w:rsidTr="00E84BB3">
        <w:tc>
          <w:tcPr>
            <w:tcW w:w="678" w:type="dxa"/>
            <w:shd w:val="clear" w:color="auto" w:fill="DEEAF6" w:themeFill="accent1" w:themeFillTint="33"/>
            <w:vAlign w:val="center"/>
          </w:tcPr>
          <w:p w14:paraId="10A5D1B8" w14:textId="6F997EA3" w:rsidR="00A96495" w:rsidRPr="000B571C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968" w:type="dxa"/>
            <w:shd w:val="clear" w:color="auto" w:fill="DEEAF6" w:themeFill="accent1" w:themeFillTint="33"/>
            <w:vAlign w:val="center"/>
          </w:tcPr>
          <w:p w14:paraId="446B3B69" w14:textId="77777777" w:rsidR="00A96495" w:rsidRPr="000B571C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د</w:t>
            </w:r>
          </w:p>
          <w:p w14:paraId="60D3147E" w14:textId="77777777" w:rsidR="00A96495" w:rsidRPr="000B571C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درس</w:t>
            </w:r>
          </w:p>
        </w:tc>
        <w:tc>
          <w:tcPr>
            <w:tcW w:w="3338" w:type="dxa"/>
            <w:shd w:val="clear" w:color="auto" w:fill="DEEAF6" w:themeFill="accent1" w:themeFillTint="33"/>
            <w:vAlign w:val="center"/>
          </w:tcPr>
          <w:p w14:paraId="1CC60E73" w14:textId="77777777" w:rsidR="00A96495" w:rsidRPr="000B571C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655" w:type="dxa"/>
            <w:shd w:val="clear" w:color="auto" w:fill="DEEAF6" w:themeFill="accent1" w:themeFillTint="33"/>
            <w:vAlign w:val="center"/>
          </w:tcPr>
          <w:p w14:paraId="75252219" w14:textId="77777777" w:rsidR="00A96495" w:rsidRPr="000B571C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عداد واحد</w:t>
            </w:r>
          </w:p>
        </w:tc>
        <w:tc>
          <w:tcPr>
            <w:tcW w:w="1260" w:type="dxa"/>
            <w:shd w:val="clear" w:color="auto" w:fill="DEEAF6" w:themeFill="accent1" w:themeFillTint="33"/>
            <w:vAlign w:val="center"/>
          </w:tcPr>
          <w:p w14:paraId="2C9A0E7F" w14:textId="77777777" w:rsidR="00A96495" w:rsidRPr="000B571C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وع واحد</w:t>
            </w:r>
          </w:p>
        </w:tc>
        <w:tc>
          <w:tcPr>
            <w:tcW w:w="846" w:type="dxa"/>
            <w:shd w:val="clear" w:color="auto" w:fill="DEEAF6" w:themeFill="accent1" w:themeFillTint="33"/>
            <w:vAlign w:val="center"/>
          </w:tcPr>
          <w:p w14:paraId="2D2AE9E4" w14:textId="77777777" w:rsidR="00A96495" w:rsidRPr="000B571C" w:rsidRDefault="00A96495" w:rsidP="00E84BB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اعات تدریس</w:t>
            </w:r>
          </w:p>
        </w:tc>
        <w:tc>
          <w:tcPr>
            <w:tcW w:w="2418" w:type="dxa"/>
            <w:gridSpan w:val="2"/>
            <w:shd w:val="clear" w:color="auto" w:fill="DEEAF6" w:themeFill="accent1" w:themeFillTint="33"/>
            <w:vAlign w:val="center"/>
          </w:tcPr>
          <w:p w14:paraId="6F750EB7" w14:textId="22F88B47" w:rsidR="00A96495" w:rsidRPr="000B571C" w:rsidRDefault="00A96495" w:rsidP="00EF6D8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B571C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لاحظات</w:t>
            </w:r>
          </w:p>
        </w:tc>
      </w:tr>
      <w:tr w:rsidR="008D0615" w:rsidRPr="00F778C7" w14:paraId="26FE49E6" w14:textId="77777777" w:rsidTr="00B808F9">
        <w:tc>
          <w:tcPr>
            <w:tcW w:w="678" w:type="dxa"/>
            <w:shd w:val="clear" w:color="auto" w:fill="FFFFFF" w:themeFill="background1"/>
            <w:vAlign w:val="center"/>
          </w:tcPr>
          <w:p w14:paraId="2781F5CE" w14:textId="0B569187" w:rsidR="008D0615" w:rsidRDefault="008D0615" w:rsidP="008D0615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3FBFACDD" w14:textId="13768B6C" w:rsidR="008D0615" w:rsidRPr="00BB18D8" w:rsidRDefault="008D0615" w:rsidP="008D0615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38" w:type="dxa"/>
            <w:shd w:val="clear" w:color="auto" w:fill="FFFFFF" w:themeFill="background1"/>
            <w:vAlign w:val="center"/>
          </w:tcPr>
          <w:p w14:paraId="375769A3" w14:textId="78168844" w:rsidR="008D0615" w:rsidRPr="00B34AEC" w:rsidRDefault="008D0615" w:rsidP="008D0615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655" w:type="dxa"/>
            <w:shd w:val="clear" w:color="auto" w:fill="FFFFFF" w:themeFill="background1"/>
            <w:vAlign w:val="center"/>
          </w:tcPr>
          <w:p w14:paraId="2F7C5367" w14:textId="24BF2A4C" w:rsidR="008D0615" w:rsidRPr="006543B7" w:rsidRDefault="008D0615" w:rsidP="008D0615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4F98714E" w14:textId="1F1C88F7" w:rsidR="008D0615" w:rsidRPr="006543B7" w:rsidRDefault="008D0615" w:rsidP="008D0615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846" w:type="dxa"/>
            <w:shd w:val="clear" w:color="auto" w:fill="FFFFFF" w:themeFill="background1"/>
            <w:vAlign w:val="center"/>
          </w:tcPr>
          <w:p w14:paraId="263FA3D7" w14:textId="1D903FB1" w:rsidR="008D0615" w:rsidRPr="006543B7" w:rsidRDefault="008D0615" w:rsidP="008D0615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66" w:type="dxa"/>
            <w:shd w:val="clear" w:color="auto" w:fill="FFFFFF" w:themeFill="background1"/>
            <w:vAlign w:val="center"/>
          </w:tcPr>
          <w:p w14:paraId="727D3529" w14:textId="77777777" w:rsidR="008D0615" w:rsidRPr="00F778C7" w:rsidRDefault="008D0615" w:rsidP="008D0615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shd w:val="clear" w:color="auto" w:fill="FFFFFF" w:themeFill="background1"/>
            <w:vAlign w:val="center"/>
          </w:tcPr>
          <w:p w14:paraId="486D5FBA" w14:textId="77777777" w:rsidR="008D0615" w:rsidRPr="00F778C7" w:rsidRDefault="008D0615" w:rsidP="008D0615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AE4963" w:rsidRPr="00F778C7" w14:paraId="6C92E231" w14:textId="77777777" w:rsidTr="00B808F9">
        <w:tc>
          <w:tcPr>
            <w:tcW w:w="678" w:type="dxa"/>
            <w:shd w:val="clear" w:color="auto" w:fill="FFFFFF" w:themeFill="background1"/>
            <w:vAlign w:val="center"/>
          </w:tcPr>
          <w:p w14:paraId="50B0828E" w14:textId="131996BA" w:rsidR="00AE4963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1E8D5A9A" w14:textId="406E4E95" w:rsidR="00AE4963" w:rsidRPr="00BB18D8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38" w:type="dxa"/>
            <w:shd w:val="clear" w:color="auto" w:fill="FFFFFF" w:themeFill="background1"/>
            <w:vAlign w:val="center"/>
          </w:tcPr>
          <w:p w14:paraId="2FD997B2" w14:textId="45CF654F" w:rsidR="00AE4963" w:rsidRPr="00B34AEC" w:rsidRDefault="00AE4963" w:rsidP="00AE4963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655" w:type="dxa"/>
            <w:shd w:val="clear" w:color="auto" w:fill="FFFFFF" w:themeFill="background1"/>
            <w:vAlign w:val="center"/>
          </w:tcPr>
          <w:p w14:paraId="499D41A9" w14:textId="5C2E664E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30ECBA80" w14:textId="54C672C9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846" w:type="dxa"/>
            <w:shd w:val="clear" w:color="auto" w:fill="FFFFFF" w:themeFill="background1"/>
            <w:vAlign w:val="center"/>
          </w:tcPr>
          <w:p w14:paraId="04BB8CA2" w14:textId="41E82F0F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66" w:type="dxa"/>
            <w:shd w:val="clear" w:color="auto" w:fill="FFFFFF" w:themeFill="background1"/>
            <w:vAlign w:val="center"/>
          </w:tcPr>
          <w:p w14:paraId="2A0EC4F2" w14:textId="77777777" w:rsidR="00AE4963" w:rsidRPr="00F778C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shd w:val="clear" w:color="auto" w:fill="FFFFFF" w:themeFill="background1"/>
            <w:vAlign w:val="center"/>
          </w:tcPr>
          <w:p w14:paraId="13A64432" w14:textId="77777777" w:rsidR="00AE4963" w:rsidRPr="00F778C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AE4963" w:rsidRPr="00F778C7" w14:paraId="7647E18F" w14:textId="77777777" w:rsidTr="00B808F9">
        <w:tc>
          <w:tcPr>
            <w:tcW w:w="678" w:type="dxa"/>
            <w:shd w:val="clear" w:color="auto" w:fill="FFFFFF" w:themeFill="background1"/>
            <w:vAlign w:val="center"/>
          </w:tcPr>
          <w:p w14:paraId="1B1663BD" w14:textId="57B81744" w:rsidR="00AE4963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44FD0CA5" w14:textId="66E15DE3" w:rsidR="00AE4963" w:rsidRPr="00BB18D8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38" w:type="dxa"/>
            <w:shd w:val="clear" w:color="auto" w:fill="FFFFFF" w:themeFill="background1"/>
            <w:vAlign w:val="center"/>
          </w:tcPr>
          <w:p w14:paraId="3ADAFE9E" w14:textId="62C97D86" w:rsidR="00AE4963" w:rsidRPr="00B34AEC" w:rsidRDefault="00AE4963" w:rsidP="00AE4963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655" w:type="dxa"/>
            <w:shd w:val="clear" w:color="auto" w:fill="FFFFFF" w:themeFill="background1"/>
            <w:vAlign w:val="center"/>
          </w:tcPr>
          <w:p w14:paraId="7E66C3B8" w14:textId="54079E94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476F5F42" w14:textId="7B179DA4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846" w:type="dxa"/>
            <w:shd w:val="clear" w:color="auto" w:fill="FFFFFF" w:themeFill="background1"/>
            <w:vAlign w:val="center"/>
          </w:tcPr>
          <w:p w14:paraId="16A632BB" w14:textId="0362306A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66" w:type="dxa"/>
            <w:shd w:val="clear" w:color="auto" w:fill="FFFFFF" w:themeFill="background1"/>
            <w:vAlign w:val="center"/>
          </w:tcPr>
          <w:p w14:paraId="00F4FBEA" w14:textId="77777777" w:rsidR="00AE4963" w:rsidRPr="00F778C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shd w:val="clear" w:color="auto" w:fill="FFFFFF" w:themeFill="background1"/>
            <w:vAlign w:val="center"/>
          </w:tcPr>
          <w:p w14:paraId="5170FA87" w14:textId="77777777" w:rsidR="00AE4963" w:rsidRPr="00F778C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AE4963" w:rsidRPr="00F778C7" w14:paraId="0553D8AE" w14:textId="77777777" w:rsidTr="00B808F9">
        <w:tc>
          <w:tcPr>
            <w:tcW w:w="678" w:type="dxa"/>
            <w:shd w:val="clear" w:color="auto" w:fill="FFFFFF" w:themeFill="background1"/>
            <w:vAlign w:val="center"/>
          </w:tcPr>
          <w:p w14:paraId="579E90BF" w14:textId="4C61604C" w:rsidR="00AE4963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7923DE6D" w14:textId="7CFB9E01" w:rsidR="00AE4963" w:rsidRPr="00BB18D8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38" w:type="dxa"/>
            <w:shd w:val="clear" w:color="auto" w:fill="FFFFFF" w:themeFill="background1"/>
            <w:vAlign w:val="center"/>
          </w:tcPr>
          <w:p w14:paraId="70190324" w14:textId="6EDBAFFE" w:rsidR="00AE4963" w:rsidRDefault="00AE4963" w:rsidP="00AE4963">
            <w:pPr>
              <w:bidi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655" w:type="dxa"/>
            <w:shd w:val="clear" w:color="auto" w:fill="FFFFFF" w:themeFill="background1"/>
            <w:vAlign w:val="center"/>
          </w:tcPr>
          <w:p w14:paraId="0A9A6C8D" w14:textId="26631B27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6143030F" w14:textId="435B734D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846" w:type="dxa"/>
            <w:shd w:val="clear" w:color="auto" w:fill="FFFFFF" w:themeFill="background1"/>
            <w:vAlign w:val="center"/>
          </w:tcPr>
          <w:p w14:paraId="62D94C3C" w14:textId="68E7FD71" w:rsidR="00AE4963" w:rsidRPr="006543B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66" w:type="dxa"/>
            <w:shd w:val="clear" w:color="auto" w:fill="FFFFFF" w:themeFill="background1"/>
            <w:vAlign w:val="center"/>
          </w:tcPr>
          <w:p w14:paraId="454E8851" w14:textId="77777777" w:rsidR="00AE4963" w:rsidRPr="00F778C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shd w:val="clear" w:color="auto" w:fill="FFFFFF" w:themeFill="background1"/>
            <w:vAlign w:val="center"/>
          </w:tcPr>
          <w:p w14:paraId="70D06231" w14:textId="77777777" w:rsidR="00AE4963" w:rsidRPr="00F778C7" w:rsidRDefault="00AE4963" w:rsidP="00AE4963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9327B9" w:rsidRPr="00F778C7" w14:paraId="6FDB3D99" w14:textId="77777777" w:rsidTr="00B808F9">
        <w:tc>
          <w:tcPr>
            <w:tcW w:w="678" w:type="dxa"/>
            <w:shd w:val="clear" w:color="auto" w:fill="FFFFFF" w:themeFill="background1"/>
            <w:vAlign w:val="center"/>
          </w:tcPr>
          <w:p w14:paraId="1C8A7C14" w14:textId="4EB82038" w:rsidR="009327B9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07C6D4ED" w14:textId="27108776" w:rsidR="009327B9" w:rsidRPr="00BB18D8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38" w:type="dxa"/>
            <w:shd w:val="clear" w:color="auto" w:fill="FFFFFF" w:themeFill="background1"/>
            <w:vAlign w:val="center"/>
          </w:tcPr>
          <w:p w14:paraId="71E32A69" w14:textId="5BE97A95" w:rsidR="009327B9" w:rsidRPr="00B34AEC" w:rsidRDefault="009327B9" w:rsidP="009327B9">
            <w:pPr>
              <w:bidi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655" w:type="dxa"/>
            <w:shd w:val="clear" w:color="auto" w:fill="FFFFFF" w:themeFill="background1"/>
            <w:vAlign w:val="center"/>
          </w:tcPr>
          <w:p w14:paraId="32DF05B1" w14:textId="2A00470A" w:rsidR="009327B9" w:rsidRPr="006543B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30EA2168" w14:textId="43157A43" w:rsidR="009327B9" w:rsidRPr="006543B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846" w:type="dxa"/>
            <w:shd w:val="clear" w:color="auto" w:fill="FFFFFF" w:themeFill="background1"/>
            <w:vAlign w:val="center"/>
          </w:tcPr>
          <w:p w14:paraId="21105EE9" w14:textId="21D3A188" w:rsidR="009327B9" w:rsidRPr="006543B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66" w:type="dxa"/>
            <w:shd w:val="clear" w:color="auto" w:fill="FFFFFF" w:themeFill="background1"/>
            <w:vAlign w:val="center"/>
          </w:tcPr>
          <w:p w14:paraId="0C15D91B" w14:textId="2E06A898" w:rsidR="009327B9" w:rsidRPr="00F778C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shd w:val="clear" w:color="auto" w:fill="FFFFFF" w:themeFill="background1"/>
            <w:vAlign w:val="center"/>
          </w:tcPr>
          <w:p w14:paraId="3D3686B9" w14:textId="77777777" w:rsidR="009327B9" w:rsidRPr="00F778C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B808F9" w:rsidRPr="00F778C7" w14:paraId="27C4E7F5" w14:textId="77777777" w:rsidTr="00B808F9">
        <w:tc>
          <w:tcPr>
            <w:tcW w:w="678" w:type="dxa"/>
            <w:shd w:val="clear" w:color="auto" w:fill="FFFFFF" w:themeFill="background1"/>
            <w:vAlign w:val="center"/>
          </w:tcPr>
          <w:p w14:paraId="6B17DA56" w14:textId="2E7A1E31" w:rsidR="00B808F9" w:rsidRDefault="00B808F9" w:rsidP="00B808F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0D20021E" w14:textId="78989AE3" w:rsidR="00B808F9" w:rsidRPr="00BB18D8" w:rsidRDefault="00B808F9" w:rsidP="00B808F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38" w:type="dxa"/>
            <w:shd w:val="clear" w:color="auto" w:fill="FFFFFF" w:themeFill="background1"/>
            <w:vAlign w:val="center"/>
          </w:tcPr>
          <w:p w14:paraId="1FFDE987" w14:textId="782683BB" w:rsidR="00B808F9" w:rsidRPr="006543B7" w:rsidRDefault="00B808F9" w:rsidP="00B808F9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655" w:type="dxa"/>
            <w:shd w:val="clear" w:color="auto" w:fill="FFFFFF" w:themeFill="background1"/>
            <w:vAlign w:val="center"/>
          </w:tcPr>
          <w:p w14:paraId="6AF4B575" w14:textId="3FB7FD31" w:rsidR="00B808F9" w:rsidRPr="006543B7" w:rsidRDefault="00B808F9" w:rsidP="00B808F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48E24C67" w14:textId="6F4185D4" w:rsidR="00B808F9" w:rsidRPr="006543B7" w:rsidRDefault="00B808F9" w:rsidP="00B808F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846" w:type="dxa"/>
            <w:shd w:val="clear" w:color="auto" w:fill="FFFFFF" w:themeFill="background1"/>
            <w:vAlign w:val="center"/>
          </w:tcPr>
          <w:p w14:paraId="2C99F1D9" w14:textId="3A0871A3" w:rsidR="00B808F9" w:rsidRPr="006543B7" w:rsidRDefault="00B808F9" w:rsidP="00B808F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66" w:type="dxa"/>
            <w:shd w:val="clear" w:color="auto" w:fill="FFFFFF" w:themeFill="background1"/>
            <w:vAlign w:val="center"/>
          </w:tcPr>
          <w:p w14:paraId="28DFD0EC" w14:textId="77777777" w:rsidR="00B808F9" w:rsidRPr="00F778C7" w:rsidRDefault="00B808F9" w:rsidP="00B808F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shd w:val="clear" w:color="auto" w:fill="FFFFFF" w:themeFill="background1"/>
            <w:vAlign w:val="center"/>
          </w:tcPr>
          <w:p w14:paraId="2D5EC554" w14:textId="77777777" w:rsidR="00B808F9" w:rsidRPr="00F778C7" w:rsidRDefault="00B808F9" w:rsidP="00B808F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9327B9" w:rsidRPr="00F778C7" w14:paraId="7AA63BBA" w14:textId="77777777" w:rsidTr="00B808F9">
        <w:tc>
          <w:tcPr>
            <w:tcW w:w="678" w:type="dxa"/>
            <w:shd w:val="clear" w:color="auto" w:fill="FFFFFF" w:themeFill="background1"/>
            <w:vAlign w:val="center"/>
          </w:tcPr>
          <w:p w14:paraId="4079DE78" w14:textId="1DE512FF" w:rsidR="009327B9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1E588A59" w14:textId="318A3B95" w:rsidR="009327B9" w:rsidRPr="00BB18D8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3338" w:type="dxa"/>
            <w:shd w:val="clear" w:color="auto" w:fill="FFFFFF" w:themeFill="background1"/>
            <w:vAlign w:val="center"/>
          </w:tcPr>
          <w:p w14:paraId="45C034B9" w14:textId="117ADD58" w:rsidR="009327B9" w:rsidRPr="006543B7" w:rsidRDefault="009327B9" w:rsidP="009327B9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655" w:type="dxa"/>
            <w:shd w:val="clear" w:color="auto" w:fill="FFFFFF" w:themeFill="background1"/>
            <w:vAlign w:val="center"/>
          </w:tcPr>
          <w:p w14:paraId="79B3867A" w14:textId="11B20F3C" w:rsidR="009327B9" w:rsidRPr="006543B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773AFE63" w14:textId="10791F4A" w:rsidR="009327B9" w:rsidRPr="006543B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846" w:type="dxa"/>
            <w:shd w:val="clear" w:color="auto" w:fill="FFFFFF" w:themeFill="background1"/>
            <w:vAlign w:val="center"/>
          </w:tcPr>
          <w:p w14:paraId="2D3E16C6" w14:textId="70FC59E5" w:rsidR="009327B9" w:rsidRPr="006543B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66" w:type="dxa"/>
            <w:shd w:val="clear" w:color="auto" w:fill="FFFFFF" w:themeFill="background1"/>
            <w:vAlign w:val="center"/>
          </w:tcPr>
          <w:p w14:paraId="41FC78AE" w14:textId="77777777" w:rsidR="009327B9" w:rsidRPr="00F778C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shd w:val="clear" w:color="auto" w:fill="FFFFFF" w:themeFill="background1"/>
            <w:vAlign w:val="center"/>
          </w:tcPr>
          <w:p w14:paraId="0DAE8162" w14:textId="77777777" w:rsidR="009327B9" w:rsidRPr="00F778C7" w:rsidRDefault="009327B9" w:rsidP="009327B9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581B51" w:rsidRPr="00F778C7" w14:paraId="79BFCA5A" w14:textId="77777777" w:rsidTr="004C4C18">
        <w:tc>
          <w:tcPr>
            <w:tcW w:w="10163" w:type="dxa"/>
            <w:gridSpan w:val="8"/>
            <w:shd w:val="clear" w:color="auto" w:fill="DEEAF6" w:themeFill="accent1" w:themeFillTint="33"/>
            <w:vAlign w:val="center"/>
          </w:tcPr>
          <w:p w14:paraId="5AF8FDA1" w14:textId="77777777" w:rsidR="00581B51" w:rsidRPr="00484FA7" w:rsidRDefault="00581B51" w:rsidP="00581B51">
            <w:pPr>
              <w:pStyle w:val="ListParagraph"/>
              <w:numPr>
                <w:ilvl w:val="0"/>
                <w:numId w:val="9"/>
              </w:numPr>
              <w:bidi/>
              <w:ind w:left="360"/>
              <w:rPr>
                <w:rFonts w:cs="B Nazanin"/>
                <w:color w:val="000000" w:themeColor="text1"/>
                <w:sz w:val="20"/>
                <w:szCs w:val="20"/>
                <w:lang w:bidi="fa-IR"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شرایط: </w:t>
            </w:r>
          </w:p>
          <w:p w14:paraId="7C418CB4" w14:textId="77777777" w:rsidR="00581B51" w:rsidRPr="00F778C7" w:rsidRDefault="00581B51" w:rsidP="00CB1591">
            <w:pPr>
              <w:bidi/>
              <w:jc w:val="center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</w:tbl>
    <w:p w14:paraId="54FBEF98" w14:textId="0576E72F" w:rsidR="00561D47" w:rsidRDefault="00561D47">
      <w:pPr>
        <w:bidi/>
        <w:rPr>
          <w:rtl/>
        </w:rPr>
      </w:pPr>
    </w:p>
    <w:sectPr w:rsidR="00561D47" w:rsidSect="008807A1">
      <w:headerReference w:type="even" r:id="rId9"/>
      <w:headerReference w:type="default" r:id="rId10"/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2F903" w14:textId="77777777" w:rsidR="00736182" w:rsidRDefault="00736182" w:rsidP="008807A1">
      <w:pPr>
        <w:spacing w:after="0" w:line="240" w:lineRule="auto"/>
      </w:pPr>
      <w:r>
        <w:separator/>
      </w:r>
    </w:p>
  </w:endnote>
  <w:endnote w:type="continuationSeparator" w:id="0">
    <w:p w14:paraId="60E12D40" w14:textId="77777777" w:rsidR="00736182" w:rsidRDefault="00736182" w:rsidP="00880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AF4BC" w14:textId="77777777" w:rsidR="00146CA8" w:rsidRDefault="00146CA8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43A9910B" w14:textId="77777777" w:rsidR="00146CA8" w:rsidRDefault="00146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212027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DCB690F" w14:textId="6BB7273D" w:rsidR="00146CA8" w:rsidRDefault="00146CA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652F" w:rsidRPr="0069652F">
          <w:rPr>
            <w:b/>
            <w:bCs/>
            <w:noProof/>
          </w:rPr>
          <w:t>1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F06318" w14:textId="77777777" w:rsidR="00146CA8" w:rsidRDefault="00146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55EDC" w14:textId="77777777" w:rsidR="00736182" w:rsidRDefault="00736182" w:rsidP="008807A1">
      <w:pPr>
        <w:spacing w:after="0" w:line="240" w:lineRule="auto"/>
      </w:pPr>
      <w:r>
        <w:separator/>
      </w:r>
    </w:p>
  </w:footnote>
  <w:footnote w:type="continuationSeparator" w:id="0">
    <w:p w14:paraId="77846510" w14:textId="77777777" w:rsidR="00736182" w:rsidRDefault="00736182" w:rsidP="00880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8D68E" w14:textId="70D76A0E" w:rsidR="00146CA8" w:rsidRPr="008807A1" w:rsidRDefault="00146CA8" w:rsidP="008807A1">
    <w:pPr>
      <w:pStyle w:val="Header"/>
      <w:pBdr>
        <w:bottom w:val="single" w:sz="6" w:space="1" w:color="auto"/>
      </w:pBdr>
      <w:bidi/>
      <w:jc w:val="center"/>
      <w:rPr>
        <w:rFonts w:cs="B Nazanin"/>
      </w:rPr>
    </w:pPr>
    <w:r w:rsidRPr="008807A1">
      <w:rPr>
        <w:rFonts w:cs="B Nazanin"/>
        <w:rtl/>
      </w:rPr>
      <w:t xml:space="preserve">برنامه و سر فصل </w:t>
    </w:r>
    <w:r w:rsidR="00864D88">
      <w:rPr>
        <w:rFonts w:cs="B Nazanin"/>
        <w:rtl/>
      </w:rPr>
      <w:t>درس‌ها</w:t>
    </w:r>
    <w:r>
      <w:rPr>
        <w:rFonts w:cs="B Nazanin" w:hint="cs"/>
        <w:rtl/>
      </w:rPr>
      <w:t xml:space="preserve"> </w:t>
    </w:r>
    <w:r w:rsidRPr="008807A1">
      <w:rPr>
        <w:rFonts w:cs="B Nazanin"/>
        <w:rtl/>
      </w:rPr>
      <w:t>رشته مهندس</w:t>
    </w:r>
    <w:r w:rsidRPr="008807A1">
      <w:rPr>
        <w:rFonts w:cs="B Nazanin" w:hint="cs"/>
        <w:rtl/>
      </w:rPr>
      <w:t>ی</w:t>
    </w:r>
    <w:r w:rsidRPr="008807A1">
      <w:rPr>
        <w:rFonts w:cs="B Nazanin"/>
        <w:rtl/>
      </w:rPr>
      <w:t xml:space="preserve"> فناور</w:t>
    </w:r>
    <w:r w:rsidRPr="008807A1">
      <w:rPr>
        <w:rFonts w:cs="B Nazanin" w:hint="cs"/>
        <w:rtl/>
      </w:rPr>
      <w:t>ی</w:t>
    </w:r>
    <w:r w:rsidRPr="008807A1">
      <w:rPr>
        <w:rFonts w:cs="B Nazanin"/>
        <w:rtl/>
      </w:rPr>
      <w:t xml:space="preserve"> اطلاعات</w:t>
    </w:r>
    <w:r>
      <w:rPr>
        <w:rFonts w:cs="B Nazanin" w:hint="cs"/>
        <w:rtl/>
      </w:rPr>
      <w:t xml:space="preserve">، </w:t>
    </w:r>
    <w:r w:rsidRPr="008807A1">
      <w:rPr>
        <w:rFonts w:cs="B Nazanin" w:hint="eastAsia"/>
        <w:rtl/>
      </w:rPr>
      <w:t>گرا</w:t>
    </w:r>
    <w:r w:rsidRPr="008807A1">
      <w:rPr>
        <w:rFonts w:cs="B Nazanin" w:hint="cs"/>
        <w:rtl/>
      </w:rPr>
      <w:t>ی</w:t>
    </w:r>
    <w:r w:rsidRPr="008807A1">
      <w:rPr>
        <w:rFonts w:cs="B Nazanin" w:hint="eastAsia"/>
        <w:rtl/>
      </w:rPr>
      <w:t>ش</w:t>
    </w:r>
    <w:r w:rsidRPr="008807A1">
      <w:rPr>
        <w:rFonts w:cs="B Nazanin"/>
        <w:rtl/>
      </w:rPr>
      <w:t xml:space="preserve"> هوشمند ساز</w:t>
    </w:r>
    <w:r w:rsidRPr="008807A1">
      <w:rPr>
        <w:rFonts w:cs="B Nazanin" w:hint="cs"/>
        <w:rtl/>
      </w:rPr>
      <w:t>ی</w:t>
    </w:r>
    <w:r w:rsidRPr="008807A1">
      <w:rPr>
        <w:rFonts w:cs="B Nazanin"/>
        <w:rtl/>
      </w:rPr>
      <w:t xml:space="preserve"> کشاورز</w:t>
    </w:r>
    <w:r w:rsidRPr="008807A1">
      <w:rPr>
        <w:rFonts w:cs="B Nazanin" w:hint="cs"/>
        <w:rtl/>
      </w:rPr>
      <w:t>ی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10783" w:type="dxa"/>
      <w:tblInd w:w="-711" w:type="dxa"/>
      <w:tblLook w:val="04A0" w:firstRow="1" w:lastRow="0" w:firstColumn="1" w:lastColumn="0" w:noHBand="0" w:noVBand="1"/>
    </w:tblPr>
    <w:tblGrid>
      <w:gridCol w:w="10783"/>
    </w:tblGrid>
    <w:tr w:rsidR="00146CA8" w14:paraId="6736F457" w14:textId="77777777" w:rsidTr="00707FFD">
      <w:tc>
        <w:tcPr>
          <w:tcW w:w="10783" w:type="dxa"/>
        </w:tcPr>
        <w:p w14:paraId="530E509A" w14:textId="65419101" w:rsidR="00146CA8" w:rsidRPr="00707FFD" w:rsidRDefault="0094099C" w:rsidP="0069652F">
          <w:pPr>
            <w:pStyle w:val="Header"/>
            <w:pBdr>
              <w:bottom w:val="single" w:sz="6" w:space="1" w:color="auto"/>
            </w:pBdr>
            <w:bidi/>
            <w:jc w:val="center"/>
            <w:rPr>
              <w:rFonts w:cs="B Nazanin"/>
              <w:rtl/>
            </w:rPr>
          </w:pPr>
          <w:r w:rsidRPr="0094099C">
            <w:rPr>
              <w:rFonts w:cs="B Nazanin"/>
              <w:sz w:val="28"/>
              <w:szCs w:val="28"/>
              <w:rtl/>
            </w:rPr>
            <w:t>گزارش توج</w:t>
          </w:r>
          <w:r w:rsidRPr="0094099C">
            <w:rPr>
              <w:rFonts w:cs="B Nazanin" w:hint="cs"/>
              <w:sz w:val="28"/>
              <w:szCs w:val="28"/>
              <w:rtl/>
            </w:rPr>
            <w:t>ی</w:t>
          </w:r>
          <w:r w:rsidRPr="0094099C">
            <w:rPr>
              <w:rFonts w:cs="B Nazanin" w:hint="eastAsia"/>
              <w:sz w:val="28"/>
              <w:szCs w:val="28"/>
              <w:rtl/>
            </w:rPr>
            <w:t>ه</w:t>
          </w:r>
          <w:r w:rsidRPr="0094099C">
            <w:rPr>
              <w:rFonts w:cs="B Nazanin" w:hint="cs"/>
              <w:sz w:val="28"/>
              <w:szCs w:val="28"/>
              <w:rtl/>
            </w:rPr>
            <w:t>ی</w:t>
          </w:r>
          <w:r w:rsidRPr="0094099C">
            <w:rPr>
              <w:rFonts w:cs="B Nazanin"/>
              <w:sz w:val="28"/>
              <w:szCs w:val="28"/>
              <w:rtl/>
            </w:rPr>
            <w:t xml:space="preserve"> پ</w:t>
          </w:r>
          <w:r w:rsidRPr="0094099C">
            <w:rPr>
              <w:rFonts w:cs="B Nazanin" w:hint="cs"/>
              <w:sz w:val="28"/>
              <w:szCs w:val="28"/>
              <w:rtl/>
            </w:rPr>
            <w:t>ی</w:t>
          </w:r>
          <w:r w:rsidRPr="0094099C">
            <w:rPr>
              <w:rFonts w:cs="B Nazanin" w:hint="eastAsia"/>
              <w:sz w:val="28"/>
              <w:szCs w:val="28"/>
              <w:rtl/>
            </w:rPr>
            <w:t>شنهاد</w:t>
          </w:r>
          <w:r w:rsidR="0069652F">
            <w:rPr>
              <w:rFonts w:cs="B Nazanin"/>
              <w:sz w:val="28"/>
              <w:szCs w:val="28"/>
              <w:rtl/>
            </w:rPr>
            <w:t xml:space="preserve"> برنام</w:t>
          </w:r>
          <w:r w:rsidR="0069652F">
            <w:rPr>
              <w:rFonts w:cs="B Nazanin" w:hint="cs"/>
              <w:sz w:val="28"/>
              <w:szCs w:val="28"/>
              <w:rtl/>
            </w:rPr>
            <w:t>ۀ</w:t>
          </w:r>
          <w:r w:rsidRPr="0094099C">
            <w:rPr>
              <w:rFonts w:cs="B Nazanin"/>
              <w:sz w:val="28"/>
              <w:szCs w:val="28"/>
              <w:rtl/>
            </w:rPr>
            <w:t xml:space="preserve"> درس</w:t>
          </w:r>
          <w:r w:rsidRPr="0094099C">
            <w:rPr>
              <w:rFonts w:cs="B Nazanin" w:hint="cs"/>
              <w:sz w:val="28"/>
              <w:szCs w:val="28"/>
              <w:rtl/>
            </w:rPr>
            <w:t>ی</w:t>
          </w:r>
          <w:r w:rsidR="00146CA8" w:rsidRPr="00707FFD">
            <w:rPr>
              <w:rFonts w:cs="B Nazanin" w:hint="cs"/>
              <w:sz w:val="28"/>
              <w:szCs w:val="28"/>
              <w:rtl/>
            </w:rPr>
            <w:t xml:space="preserve"> </w:t>
          </w:r>
          <w:r>
            <w:rPr>
              <w:rFonts w:cs="B Nazanin" w:hint="cs"/>
              <w:sz w:val="28"/>
              <w:szCs w:val="28"/>
              <w:rtl/>
            </w:rPr>
            <w:t>مقطع ............................... رشت</w:t>
          </w:r>
          <w:r w:rsidR="0069652F">
            <w:rPr>
              <w:rFonts w:cs="B Nazanin" w:hint="cs"/>
              <w:sz w:val="28"/>
              <w:szCs w:val="28"/>
              <w:rtl/>
            </w:rPr>
            <w:t>ۀ</w:t>
          </w:r>
          <w:r>
            <w:rPr>
              <w:rFonts w:cs="B Nazanin" w:hint="cs"/>
              <w:sz w:val="28"/>
              <w:szCs w:val="28"/>
              <w:rtl/>
            </w:rPr>
            <w:t xml:space="preserve"> .....................................................</w:t>
          </w:r>
          <w:r w:rsidR="00146CA8" w:rsidRPr="00707FFD">
            <w:rPr>
              <w:rFonts w:cs="B Nazanin" w:hint="eastAsia"/>
              <w:sz w:val="28"/>
              <w:szCs w:val="28"/>
              <w:rtl/>
            </w:rPr>
            <w:t>گرا</w:t>
          </w:r>
          <w:r w:rsidR="00146CA8" w:rsidRPr="00707FFD">
            <w:rPr>
              <w:rFonts w:cs="B Nazanin" w:hint="cs"/>
              <w:sz w:val="28"/>
              <w:szCs w:val="28"/>
              <w:rtl/>
            </w:rPr>
            <w:t>ی</w:t>
          </w:r>
          <w:r w:rsidR="00146CA8" w:rsidRPr="00707FFD">
            <w:rPr>
              <w:rFonts w:cs="B Nazanin" w:hint="eastAsia"/>
              <w:sz w:val="28"/>
              <w:szCs w:val="28"/>
              <w:rtl/>
            </w:rPr>
            <w:t>ش</w:t>
          </w:r>
          <w:r w:rsidR="00146CA8" w:rsidRPr="00707FFD">
            <w:rPr>
              <w:rFonts w:cs="B Nazanin"/>
              <w:sz w:val="28"/>
              <w:szCs w:val="28"/>
              <w:rtl/>
            </w:rPr>
            <w:t xml:space="preserve"> </w:t>
          </w:r>
          <w:r>
            <w:rPr>
              <w:rFonts w:cs="B Nazanin" w:hint="cs"/>
              <w:sz w:val="28"/>
              <w:szCs w:val="28"/>
              <w:rtl/>
            </w:rPr>
            <w:t>.........................</w:t>
          </w:r>
        </w:p>
      </w:tc>
    </w:tr>
  </w:tbl>
  <w:p w14:paraId="7E37DDB0" w14:textId="77777777" w:rsidR="00146CA8" w:rsidRPr="00E60BD2" w:rsidRDefault="00146CA8" w:rsidP="00707FFD">
    <w:pPr>
      <w:pStyle w:val="Header"/>
      <w:bidi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0476"/>
    <w:multiLevelType w:val="hybridMultilevel"/>
    <w:tmpl w:val="E30A94A6"/>
    <w:lvl w:ilvl="0" w:tplc="133666B0">
      <w:start w:val="1"/>
      <w:numFmt w:val="decimal"/>
      <w:lvlText w:val="%1-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" w15:restartNumberingAfterBreak="0">
    <w:nsid w:val="08BE0CAB"/>
    <w:multiLevelType w:val="hybridMultilevel"/>
    <w:tmpl w:val="E120146E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093C6633"/>
    <w:multiLevelType w:val="hybridMultilevel"/>
    <w:tmpl w:val="36BAF87C"/>
    <w:lvl w:ilvl="0" w:tplc="66E83C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C0353"/>
    <w:multiLevelType w:val="hybridMultilevel"/>
    <w:tmpl w:val="80A22DBC"/>
    <w:lvl w:ilvl="0" w:tplc="0D887A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647CA"/>
    <w:multiLevelType w:val="hybridMultilevel"/>
    <w:tmpl w:val="C436F9F2"/>
    <w:lvl w:ilvl="0" w:tplc="510809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674E"/>
    <w:multiLevelType w:val="hybridMultilevel"/>
    <w:tmpl w:val="36BAF87C"/>
    <w:lvl w:ilvl="0" w:tplc="66E83C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308B7"/>
    <w:multiLevelType w:val="hybridMultilevel"/>
    <w:tmpl w:val="87F2C3B8"/>
    <w:lvl w:ilvl="0" w:tplc="79B0B6C0">
      <w:start w:val="6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B12C2B"/>
    <w:multiLevelType w:val="hybridMultilevel"/>
    <w:tmpl w:val="36BAF87C"/>
    <w:lvl w:ilvl="0" w:tplc="66E83C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05FE3"/>
    <w:multiLevelType w:val="hybridMultilevel"/>
    <w:tmpl w:val="5BD42622"/>
    <w:lvl w:ilvl="0" w:tplc="63228B3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B1D9A"/>
    <w:multiLevelType w:val="hybridMultilevel"/>
    <w:tmpl w:val="D026F06C"/>
    <w:lvl w:ilvl="0" w:tplc="C29455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80094E"/>
    <w:multiLevelType w:val="hybridMultilevel"/>
    <w:tmpl w:val="771A8022"/>
    <w:lvl w:ilvl="0" w:tplc="F962A6A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38027A"/>
    <w:multiLevelType w:val="hybridMultilevel"/>
    <w:tmpl w:val="E120146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FB31C4"/>
    <w:multiLevelType w:val="hybridMultilevel"/>
    <w:tmpl w:val="E0641B6A"/>
    <w:lvl w:ilvl="0" w:tplc="0974FA04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A364B1"/>
    <w:multiLevelType w:val="hybridMultilevel"/>
    <w:tmpl w:val="9328ECCE"/>
    <w:lvl w:ilvl="0" w:tplc="3FDEBCF2">
      <w:start w:val="1"/>
      <w:numFmt w:val="decimal"/>
      <w:lvlText w:val="%1)"/>
      <w:lvlJc w:val="left"/>
      <w:pPr>
        <w:ind w:left="1440" w:hanging="360"/>
      </w:pPr>
      <w:rPr>
        <w:rFonts w:asciiTheme="minorHAnsi" w:eastAsiaTheme="minorHAnsi" w:hAnsiTheme="minorHAnsi" w:cs="B Nazani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383E3B"/>
    <w:multiLevelType w:val="hybridMultilevel"/>
    <w:tmpl w:val="33B28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D1DEC"/>
    <w:multiLevelType w:val="hybridMultilevel"/>
    <w:tmpl w:val="E160A0F2"/>
    <w:lvl w:ilvl="0" w:tplc="D2746414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650704"/>
    <w:multiLevelType w:val="hybridMultilevel"/>
    <w:tmpl w:val="EAD80EC2"/>
    <w:lvl w:ilvl="0" w:tplc="361427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A86464"/>
    <w:multiLevelType w:val="hybridMultilevel"/>
    <w:tmpl w:val="2D7C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10"/>
  </w:num>
  <w:num w:numId="5">
    <w:abstractNumId w:val="6"/>
  </w:num>
  <w:num w:numId="6">
    <w:abstractNumId w:val="2"/>
  </w:num>
  <w:num w:numId="7">
    <w:abstractNumId w:val="16"/>
  </w:num>
  <w:num w:numId="8">
    <w:abstractNumId w:val="14"/>
  </w:num>
  <w:num w:numId="9">
    <w:abstractNumId w:val="17"/>
  </w:num>
  <w:num w:numId="10">
    <w:abstractNumId w:val="5"/>
  </w:num>
  <w:num w:numId="11">
    <w:abstractNumId w:val="7"/>
  </w:num>
  <w:num w:numId="12">
    <w:abstractNumId w:val="13"/>
  </w:num>
  <w:num w:numId="13">
    <w:abstractNumId w:val="12"/>
  </w:num>
  <w:num w:numId="14">
    <w:abstractNumId w:val="0"/>
  </w:num>
  <w:num w:numId="15">
    <w:abstractNumId w:val="9"/>
  </w:num>
  <w:num w:numId="16">
    <w:abstractNumId w:val="1"/>
  </w:num>
  <w:num w:numId="17">
    <w:abstractNumId w:val="11"/>
  </w:num>
  <w:num w:numId="18">
    <w:abstractNumId w:val="15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32"/>
    </w:lvlOverride>
  </w:num>
  <w:num w:numId="21">
    <w:abstractNumId w:val="15"/>
    <w:lvlOverride w:ilvl="0">
      <w:startOverride w:val="3"/>
    </w:lvlOverride>
  </w:num>
  <w:num w:numId="22">
    <w:abstractNumId w:val="15"/>
  </w:num>
  <w:num w:numId="23">
    <w:abstractNumId w:val="15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7AwsjSyMDAyNDRW0lEKTi0uzszPAykwqQUAWHA4FSwAAAA="/>
  </w:docVars>
  <w:rsids>
    <w:rsidRoot w:val="00EC104C"/>
    <w:rsid w:val="00001F94"/>
    <w:rsid w:val="00002BC1"/>
    <w:rsid w:val="000052B1"/>
    <w:rsid w:val="0001391D"/>
    <w:rsid w:val="00014AA4"/>
    <w:rsid w:val="00021DA9"/>
    <w:rsid w:val="00022817"/>
    <w:rsid w:val="00027D35"/>
    <w:rsid w:val="000516E3"/>
    <w:rsid w:val="00053C64"/>
    <w:rsid w:val="00060BB6"/>
    <w:rsid w:val="00061451"/>
    <w:rsid w:val="00061603"/>
    <w:rsid w:val="00061938"/>
    <w:rsid w:val="000639D5"/>
    <w:rsid w:val="000643FD"/>
    <w:rsid w:val="000646CA"/>
    <w:rsid w:val="00065221"/>
    <w:rsid w:val="0007202C"/>
    <w:rsid w:val="00075588"/>
    <w:rsid w:val="00077234"/>
    <w:rsid w:val="000839CB"/>
    <w:rsid w:val="000912A6"/>
    <w:rsid w:val="0009622E"/>
    <w:rsid w:val="00097501"/>
    <w:rsid w:val="000A546E"/>
    <w:rsid w:val="000B571C"/>
    <w:rsid w:val="000B78C9"/>
    <w:rsid w:val="000C0894"/>
    <w:rsid w:val="000C366C"/>
    <w:rsid w:val="000C7374"/>
    <w:rsid w:val="000D00C5"/>
    <w:rsid w:val="000D66B3"/>
    <w:rsid w:val="000E2E5F"/>
    <w:rsid w:val="000E495A"/>
    <w:rsid w:val="000F3D51"/>
    <w:rsid w:val="00100577"/>
    <w:rsid w:val="00103DAA"/>
    <w:rsid w:val="00103FF3"/>
    <w:rsid w:val="00111B6F"/>
    <w:rsid w:val="00113A66"/>
    <w:rsid w:val="0011446A"/>
    <w:rsid w:val="00116495"/>
    <w:rsid w:val="001167F5"/>
    <w:rsid w:val="0011776B"/>
    <w:rsid w:val="00117F4C"/>
    <w:rsid w:val="00120611"/>
    <w:rsid w:val="00123077"/>
    <w:rsid w:val="00130C83"/>
    <w:rsid w:val="00146CA8"/>
    <w:rsid w:val="001535E6"/>
    <w:rsid w:val="0015596F"/>
    <w:rsid w:val="00157509"/>
    <w:rsid w:val="00163A43"/>
    <w:rsid w:val="00166BDD"/>
    <w:rsid w:val="00166EC9"/>
    <w:rsid w:val="00173456"/>
    <w:rsid w:val="00181F97"/>
    <w:rsid w:val="001824AA"/>
    <w:rsid w:val="00187F9B"/>
    <w:rsid w:val="001926B7"/>
    <w:rsid w:val="001A14FF"/>
    <w:rsid w:val="001B4504"/>
    <w:rsid w:val="001D3BC3"/>
    <w:rsid w:val="001D501D"/>
    <w:rsid w:val="001E0CDA"/>
    <w:rsid w:val="001E4180"/>
    <w:rsid w:val="001E52B5"/>
    <w:rsid w:val="001E5E44"/>
    <w:rsid w:val="001F3EEB"/>
    <w:rsid w:val="001F5881"/>
    <w:rsid w:val="002009F2"/>
    <w:rsid w:val="002027C3"/>
    <w:rsid w:val="00204DC9"/>
    <w:rsid w:val="00206797"/>
    <w:rsid w:val="00206CDC"/>
    <w:rsid w:val="002107F3"/>
    <w:rsid w:val="0021396D"/>
    <w:rsid w:val="00217F6C"/>
    <w:rsid w:val="00221CE9"/>
    <w:rsid w:val="0022557D"/>
    <w:rsid w:val="002312D3"/>
    <w:rsid w:val="0023405E"/>
    <w:rsid w:val="0023713F"/>
    <w:rsid w:val="00240FB1"/>
    <w:rsid w:val="0025066E"/>
    <w:rsid w:val="0026043E"/>
    <w:rsid w:val="00262B82"/>
    <w:rsid w:val="0026798D"/>
    <w:rsid w:val="00274860"/>
    <w:rsid w:val="0028044D"/>
    <w:rsid w:val="00285620"/>
    <w:rsid w:val="00290AE9"/>
    <w:rsid w:val="00292A7D"/>
    <w:rsid w:val="0029391D"/>
    <w:rsid w:val="00293E9A"/>
    <w:rsid w:val="00297412"/>
    <w:rsid w:val="002A3D29"/>
    <w:rsid w:val="002B6399"/>
    <w:rsid w:val="002C3576"/>
    <w:rsid w:val="002D51E3"/>
    <w:rsid w:val="002D5B6D"/>
    <w:rsid w:val="002E1D97"/>
    <w:rsid w:val="002E6BB1"/>
    <w:rsid w:val="002E7B0B"/>
    <w:rsid w:val="002F34E3"/>
    <w:rsid w:val="002F3571"/>
    <w:rsid w:val="002F4D86"/>
    <w:rsid w:val="002F67CC"/>
    <w:rsid w:val="00301EDF"/>
    <w:rsid w:val="00302820"/>
    <w:rsid w:val="003045D9"/>
    <w:rsid w:val="00306484"/>
    <w:rsid w:val="00310388"/>
    <w:rsid w:val="003142FD"/>
    <w:rsid w:val="00322328"/>
    <w:rsid w:val="0032365A"/>
    <w:rsid w:val="00323767"/>
    <w:rsid w:val="00326EB5"/>
    <w:rsid w:val="00327C20"/>
    <w:rsid w:val="003311C5"/>
    <w:rsid w:val="0033167E"/>
    <w:rsid w:val="00332D3C"/>
    <w:rsid w:val="00334259"/>
    <w:rsid w:val="00341502"/>
    <w:rsid w:val="003432FC"/>
    <w:rsid w:val="00343CBD"/>
    <w:rsid w:val="00355F9E"/>
    <w:rsid w:val="00356C41"/>
    <w:rsid w:val="00362B67"/>
    <w:rsid w:val="00365D9A"/>
    <w:rsid w:val="0036642C"/>
    <w:rsid w:val="0037279D"/>
    <w:rsid w:val="003729A3"/>
    <w:rsid w:val="00373E04"/>
    <w:rsid w:val="00374504"/>
    <w:rsid w:val="00376E5A"/>
    <w:rsid w:val="00381B03"/>
    <w:rsid w:val="003833ED"/>
    <w:rsid w:val="003D0B49"/>
    <w:rsid w:val="003E3AAB"/>
    <w:rsid w:val="003E44F9"/>
    <w:rsid w:val="003E7317"/>
    <w:rsid w:val="003F2788"/>
    <w:rsid w:val="003F3F94"/>
    <w:rsid w:val="003F4F08"/>
    <w:rsid w:val="003F4F54"/>
    <w:rsid w:val="003F5032"/>
    <w:rsid w:val="00401679"/>
    <w:rsid w:val="0040337D"/>
    <w:rsid w:val="0040765E"/>
    <w:rsid w:val="00420B55"/>
    <w:rsid w:val="00423DD1"/>
    <w:rsid w:val="00431609"/>
    <w:rsid w:val="00432445"/>
    <w:rsid w:val="00433E7E"/>
    <w:rsid w:val="004350BF"/>
    <w:rsid w:val="00440C9D"/>
    <w:rsid w:val="00446726"/>
    <w:rsid w:val="004603C1"/>
    <w:rsid w:val="00463916"/>
    <w:rsid w:val="004652DD"/>
    <w:rsid w:val="00474C86"/>
    <w:rsid w:val="004750B8"/>
    <w:rsid w:val="00476009"/>
    <w:rsid w:val="0047603D"/>
    <w:rsid w:val="0047652D"/>
    <w:rsid w:val="00476B4E"/>
    <w:rsid w:val="0048152A"/>
    <w:rsid w:val="00481835"/>
    <w:rsid w:val="00483A7E"/>
    <w:rsid w:val="00484FA7"/>
    <w:rsid w:val="004A33AA"/>
    <w:rsid w:val="004A5157"/>
    <w:rsid w:val="004B1EBD"/>
    <w:rsid w:val="004C1A4F"/>
    <w:rsid w:val="004C3725"/>
    <w:rsid w:val="004C4C18"/>
    <w:rsid w:val="004C7DFE"/>
    <w:rsid w:val="004D1B6B"/>
    <w:rsid w:val="004D1C0E"/>
    <w:rsid w:val="004E0B60"/>
    <w:rsid w:val="004E4F9A"/>
    <w:rsid w:val="004E58E0"/>
    <w:rsid w:val="004E7984"/>
    <w:rsid w:val="004F0D16"/>
    <w:rsid w:val="00502C43"/>
    <w:rsid w:val="00507518"/>
    <w:rsid w:val="00507E47"/>
    <w:rsid w:val="00516B14"/>
    <w:rsid w:val="00533D3E"/>
    <w:rsid w:val="00536FC8"/>
    <w:rsid w:val="00540E27"/>
    <w:rsid w:val="0055073E"/>
    <w:rsid w:val="005525ED"/>
    <w:rsid w:val="00557DAE"/>
    <w:rsid w:val="00561D47"/>
    <w:rsid w:val="00564EF1"/>
    <w:rsid w:val="00574F74"/>
    <w:rsid w:val="00577337"/>
    <w:rsid w:val="00577938"/>
    <w:rsid w:val="00580235"/>
    <w:rsid w:val="00581B51"/>
    <w:rsid w:val="005917A5"/>
    <w:rsid w:val="005A504F"/>
    <w:rsid w:val="005B2BF4"/>
    <w:rsid w:val="005B2F92"/>
    <w:rsid w:val="005B533E"/>
    <w:rsid w:val="005B5CEC"/>
    <w:rsid w:val="005C5A7A"/>
    <w:rsid w:val="005E054F"/>
    <w:rsid w:val="005E0BE1"/>
    <w:rsid w:val="005E14D8"/>
    <w:rsid w:val="005E3071"/>
    <w:rsid w:val="005E45A2"/>
    <w:rsid w:val="005E5A8C"/>
    <w:rsid w:val="005E5B34"/>
    <w:rsid w:val="005E73E4"/>
    <w:rsid w:val="005F160F"/>
    <w:rsid w:val="005F6CF4"/>
    <w:rsid w:val="00603F88"/>
    <w:rsid w:val="00607000"/>
    <w:rsid w:val="00610D35"/>
    <w:rsid w:val="00611478"/>
    <w:rsid w:val="00611E60"/>
    <w:rsid w:val="00613E42"/>
    <w:rsid w:val="006179F6"/>
    <w:rsid w:val="006264E9"/>
    <w:rsid w:val="00626B0E"/>
    <w:rsid w:val="00627863"/>
    <w:rsid w:val="006302F5"/>
    <w:rsid w:val="006302FA"/>
    <w:rsid w:val="00635208"/>
    <w:rsid w:val="0063757B"/>
    <w:rsid w:val="0063763D"/>
    <w:rsid w:val="00637A48"/>
    <w:rsid w:val="00643F0D"/>
    <w:rsid w:val="00652AA1"/>
    <w:rsid w:val="006543B7"/>
    <w:rsid w:val="00656395"/>
    <w:rsid w:val="00657CA3"/>
    <w:rsid w:val="0066440B"/>
    <w:rsid w:val="0066581A"/>
    <w:rsid w:val="00667941"/>
    <w:rsid w:val="00672188"/>
    <w:rsid w:val="00675536"/>
    <w:rsid w:val="00677629"/>
    <w:rsid w:val="0068245D"/>
    <w:rsid w:val="00690344"/>
    <w:rsid w:val="00691E80"/>
    <w:rsid w:val="0069652F"/>
    <w:rsid w:val="006B63D7"/>
    <w:rsid w:val="006C2164"/>
    <w:rsid w:val="006C3849"/>
    <w:rsid w:val="006C43B9"/>
    <w:rsid w:val="006D4B25"/>
    <w:rsid w:val="006E095A"/>
    <w:rsid w:val="006E1622"/>
    <w:rsid w:val="006E57B1"/>
    <w:rsid w:val="006F584E"/>
    <w:rsid w:val="007011F5"/>
    <w:rsid w:val="00702176"/>
    <w:rsid w:val="00707FFD"/>
    <w:rsid w:val="007109FB"/>
    <w:rsid w:val="00713AD3"/>
    <w:rsid w:val="00721F75"/>
    <w:rsid w:val="00723B16"/>
    <w:rsid w:val="00733711"/>
    <w:rsid w:val="007345F0"/>
    <w:rsid w:val="00736182"/>
    <w:rsid w:val="00743DF5"/>
    <w:rsid w:val="007448CD"/>
    <w:rsid w:val="0074615B"/>
    <w:rsid w:val="007463F5"/>
    <w:rsid w:val="007463FF"/>
    <w:rsid w:val="00746CE3"/>
    <w:rsid w:val="00754521"/>
    <w:rsid w:val="00756C3F"/>
    <w:rsid w:val="00757A12"/>
    <w:rsid w:val="007671B8"/>
    <w:rsid w:val="0077042C"/>
    <w:rsid w:val="007714CC"/>
    <w:rsid w:val="007814B4"/>
    <w:rsid w:val="0078490C"/>
    <w:rsid w:val="00785111"/>
    <w:rsid w:val="00785F8D"/>
    <w:rsid w:val="00786936"/>
    <w:rsid w:val="00791A3A"/>
    <w:rsid w:val="00793230"/>
    <w:rsid w:val="007951FE"/>
    <w:rsid w:val="007A08AD"/>
    <w:rsid w:val="007A1DB5"/>
    <w:rsid w:val="007A44AB"/>
    <w:rsid w:val="007A70D2"/>
    <w:rsid w:val="007B62AD"/>
    <w:rsid w:val="007C23F7"/>
    <w:rsid w:val="007D3114"/>
    <w:rsid w:val="007D3370"/>
    <w:rsid w:val="007E4D8C"/>
    <w:rsid w:val="007F31BC"/>
    <w:rsid w:val="007F52BF"/>
    <w:rsid w:val="007F7E2E"/>
    <w:rsid w:val="00806B98"/>
    <w:rsid w:val="00815D9E"/>
    <w:rsid w:val="008257D8"/>
    <w:rsid w:val="00832BD7"/>
    <w:rsid w:val="00835FDF"/>
    <w:rsid w:val="00844878"/>
    <w:rsid w:val="00846128"/>
    <w:rsid w:val="008479CC"/>
    <w:rsid w:val="0085434C"/>
    <w:rsid w:val="008543CB"/>
    <w:rsid w:val="0085469E"/>
    <w:rsid w:val="008623E2"/>
    <w:rsid w:val="00864D88"/>
    <w:rsid w:val="00865858"/>
    <w:rsid w:val="0086635D"/>
    <w:rsid w:val="00871738"/>
    <w:rsid w:val="00871F13"/>
    <w:rsid w:val="008744D2"/>
    <w:rsid w:val="00874C5F"/>
    <w:rsid w:val="008807A1"/>
    <w:rsid w:val="00882D6A"/>
    <w:rsid w:val="00883145"/>
    <w:rsid w:val="00894153"/>
    <w:rsid w:val="00897045"/>
    <w:rsid w:val="00897B07"/>
    <w:rsid w:val="008A6DE9"/>
    <w:rsid w:val="008B0C26"/>
    <w:rsid w:val="008B2D8D"/>
    <w:rsid w:val="008B5487"/>
    <w:rsid w:val="008B78B9"/>
    <w:rsid w:val="008C593F"/>
    <w:rsid w:val="008C7587"/>
    <w:rsid w:val="008D0615"/>
    <w:rsid w:val="008D0B4E"/>
    <w:rsid w:val="008D2F33"/>
    <w:rsid w:val="008D345A"/>
    <w:rsid w:val="008D7E1F"/>
    <w:rsid w:val="008E0F0A"/>
    <w:rsid w:val="008E7A87"/>
    <w:rsid w:val="008F0E7D"/>
    <w:rsid w:val="009028F6"/>
    <w:rsid w:val="009029E2"/>
    <w:rsid w:val="009034C9"/>
    <w:rsid w:val="00903BBA"/>
    <w:rsid w:val="00904588"/>
    <w:rsid w:val="00904ED2"/>
    <w:rsid w:val="00912F35"/>
    <w:rsid w:val="00920A96"/>
    <w:rsid w:val="009218EB"/>
    <w:rsid w:val="009247D5"/>
    <w:rsid w:val="009303F9"/>
    <w:rsid w:val="009315D5"/>
    <w:rsid w:val="00931751"/>
    <w:rsid w:val="009327B9"/>
    <w:rsid w:val="00932D03"/>
    <w:rsid w:val="00933C20"/>
    <w:rsid w:val="00936615"/>
    <w:rsid w:val="009368BA"/>
    <w:rsid w:val="0094099C"/>
    <w:rsid w:val="00945A38"/>
    <w:rsid w:val="00950E9E"/>
    <w:rsid w:val="00952D20"/>
    <w:rsid w:val="009554EB"/>
    <w:rsid w:val="009558DE"/>
    <w:rsid w:val="009606BA"/>
    <w:rsid w:val="00963389"/>
    <w:rsid w:val="00966677"/>
    <w:rsid w:val="00966891"/>
    <w:rsid w:val="00970DAD"/>
    <w:rsid w:val="00971B31"/>
    <w:rsid w:val="00972392"/>
    <w:rsid w:val="00981905"/>
    <w:rsid w:val="00981D4E"/>
    <w:rsid w:val="00987080"/>
    <w:rsid w:val="00994CDB"/>
    <w:rsid w:val="009A0B06"/>
    <w:rsid w:val="009A1094"/>
    <w:rsid w:val="009A1103"/>
    <w:rsid w:val="009A7D0C"/>
    <w:rsid w:val="009B4C93"/>
    <w:rsid w:val="009C0B58"/>
    <w:rsid w:val="009C3A19"/>
    <w:rsid w:val="009D6EB2"/>
    <w:rsid w:val="009D7323"/>
    <w:rsid w:val="009E05D3"/>
    <w:rsid w:val="009F6059"/>
    <w:rsid w:val="00A03055"/>
    <w:rsid w:val="00A076D9"/>
    <w:rsid w:val="00A2210D"/>
    <w:rsid w:val="00A258CD"/>
    <w:rsid w:val="00A27E8A"/>
    <w:rsid w:val="00A417A3"/>
    <w:rsid w:val="00A43032"/>
    <w:rsid w:val="00A44331"/>
    <w:rsid w:val="00A51597"/>
    <w:rsid w:val="00A51FC2"/>
    <w:rsid w:val="00A53E5D"/>
    <w:rsid w:val="00A6008E"/>
    <w:rsid w:val="00A63440"/>
    <w:rsid w:val="00A63AEB"/>
    <w:rsid w:val="00A80B85"/>
    <w:rsid w:val="00A83191"/>
    <w:rsid w:val="00A849D5"/>
    <w:rsid w:val="00A94B95"/>
    <w:rsid w:val="00A955FF"/>
    <w:rsid w:val="00A96495"/>
    <w:rsid w:val="00AB32DD"/>
    <w:rsid w:val="00AB402F"/>
    <w:rsid w:val="00AC2162"/>
    <w:rsid w:val="00AD056A"/>
    <w:rsid w:val="00AD1BB5"/>
    <w:rsid w:val="00AD61AE"/>
    <w:rsid w:val="00AE1F8A"/>
    <w:rsid w:val="00AE4963"/>
    <w:rsid w:val="00B03A1B"/>
    <w:rsid w:val="00B04BAD"/>
    <w:rsid w:val="00B1033D"/>
    <w:rsid w:val="00B10C4D"/>
    <w:rsid w:val="00B20D70"/>
    <w:rsid w:val="00B301F5"/>
    <w:rsid w:val="00B34AEC"/>
    <w:rsid w:val="00B44178"/>
    <w:rsid w:val="00B441AA"/>
    <w:rsid w:val="00B512DF"/>
    <w:rsid w:val="00B56806"/>
    <w:rsid w:val="00B57DDB"/>
    <w:rsid w:val="00B64456"/>
    <w:rsid w:val="00B710F0"/>
    <w:rsid w:val="00B713E0"/>
    <w:rsid w:val="00B73A2E"/>
    <w:rsid w:val="00B808F9"/>
    <w:rsid w:val="00B82320"/>
    <w:rsid w:val="00B84FDA"/>
    <w:rsid w:val="00B85D17"/>
    <w:rsid w:val="00B903C0"/>
    <w:rsid w:val="00B95953"/>
    <w:rsid w:val="00B95F88"/>
    <w:rsid w:val="00BA6805"/>
    <w:rsid w:val="00BB18D8"/>
    <w:rsid w:val="00BB6082"/>
    <w:rsid w:val="00BC794D"/>
    <w:rsid w:val="00BD7057"/>
    <w:rsid w:val="00BD7474"/>
    <w:rsid w:val="00BE12EE"/>
    <w:rsid w:val="00BE5DA7"/>
    <w:rsid w:val="00BF3431"/>
    <w:rsid w:val="00BF4952"/>
    <w:rsid w:val="00C16C8A"/>
    <w:rsid w:val="00C2763C"/>
    <w:rsid w:val="00C31903"/>
    <w:rsid w:val="00C41B37"/>
    <w:rsid w:val="00C434F6"/>
    <w:rsid w:val="00C44FAF"/>
    <w:rsid w:val="00C45BDF"/>
    <w:rsid w:val="00C46EC0"/>
    <w:rsid w:val="00C517A0"/>
    <w:rsid w:val="00C60CB2"/>
    <w:rsid w:val="00C635CB"/>
    <w:rsid w:val="00C70637"/>
    <w:rsid w:val="00C72068"/>
    <w:rsid w:val="00C822BE"/>
    <w:rsid w:val="00C848C9"/>
    <w:rsid w:val="00C93A2F"/>
    <w:rsid w:val="00CA34F2"/>
    <w:rsid w:val="00CA6100"/>
    <w:rsid w:val="00CB1469"/>
    <w:rsid w:val="00CB1591"/>
    <w:rsid w:val="00CE021F"/>
    <w:rsid w:val="00CE3FCD"/>
    <w:rsid w:val="00CE3FDE"/>
    <w:rsid w:val="00CE7674"/>
    <w:rsid w:val="00CF2DF2"/>
    <w:rsid w:val="00D02321"/>
    <w:rsid w:val="00D059BF"/>
    <w:rsid w:val="00D076A7"/>
    <w:rsid w:val="00D1138D"/>
    <w:rsid w:val="00D13EED"/>
    <w:rsid w:val="00D1437C"/>
    <w:rsid w:val="00D156F3"/>
    <w:rsid w:val="00D22586"/>
    <w:rsid w:val="00D258AA"/>
    <w:rsid w:val="00D31CBD"/>
    <w:rsid w:val="00D35B6A"/>
    <w:rsid w:val="00D379D5"/>
    <w:rsid w:val="00D42EC5"/>
    <w:rsid w:val="00D47DFA"/>
    <w:rsid w:val="00D535E8"/>
    <w:rsid w:val="00D53B96"/>
    <w:rsid w:val="00D5406D"/>
    <w:rsid w:val="00D62530"/>
    <w:rsid w:val="00D6369F"/>
    <w:rsid w:val="00D63907"/>
    <w:rsid w:val="00D64C50"/>
    <w:rsid w:val="00D67A44"/>
    <w:rsid w:val="00D704CD"/>
    <w:rsid w:val="00D71C2A"/>
    <w:rsid w:val="00D75A08"/>
    <w:rsid w:val="00D76287"/>
    <w:rsid w:val="00D873D0"/>
    <w:rsid w:val="00D87A86"/>
    <w:rsid w:val="00D91140"/>
    <w:rsid w:val="00D912D8"/>
    <w:rsid w:val="00D94FE1"/>
    <w:rsid w:val="00DC551D"/>
    <w:rsid w:val="00DD14A9"/>
    <w:rsid w:val="00DD7615"/>
    <w:rsid w:val="00DF21E1"/>
    <w:rsid w:val="00DF5A3A"/>
    <w:rsid w:val="00E03F9A"/>
    <w:rsid w:val="00E13A81"/>
    <w:rsid w:val="00E26EF7"/>
    <w:rsid w:val="00E34AAB"/>
    <w:rsid w:val="00E35EFC"/>
    <w:rsid w:val="00E437E5"/>
    <w:rsid w:val="00E4785E"/>
    <w:rsid w:val="00E478FB"/>
    <w:rsid w:val="00E5091D"/>
    <w:rsid w:val="00E56B47"/>
    <w:rsid w:val="00E60BD2"/>
    <w:rsid w:val="00E62347"/>
    <w:rsid w:val="00E70E76"/>
    <w:rsid w:val="00E741D2"/>
    <w:rsid w:val="00E767AC"/>
    <w:rsid w:val="00E80A1D"/>
    <w:rsid w:val="00E81841"/>
    <w:rsid w:val="00E8418B"/>
    <w:rsid w:val="00E84BB3"/>
    <w:rsid w:val="00E91399"/>
    <w:rsid w:val="00E94D79"/>
    <w:rsid w:val="00EA1F1D"/>
    <w:rsid w:val="00EA305A"/>
    <w:rsid w:val="00EA64A7"/>
    <w:rsid w:val="00EA7967"/>
    <w:rsid w:val="00EB6521"/>
    <w:rsid w:val="00EC0BF5"/>
    <w:rsid w:val="00EC104C"/>
    <w:rsid w:val="00EC1C05"/>
    <w:rsid w:val="00ED6105"/>
    <w:rsid w:val="00EE0726"/>
    <w:rsid w:val="00EF6D8C"/>
    <w:rsid w:val="00F02224"/>
    <w:rsid w:val="00F02A02"/>
    <w:rsid w:val="00F04700"/>
    <w:rsid w:val="00F050D2"/>
    <w:rsid w:val="00F10B1F"/>
    <w:rsid w:val="00F15D70"/>
    <w:rsid w:val="00F16725"/>
    <w:rsid w:val="00F21CEE"/>
    <w:rsid w:val="00F3410F"/>
    <w:rsid w:val="00F356F0"/>
    <w:rsid w:val="00F41933"/>
    <w:rsid w:val="00F46329"/>
    <w:rsid w:val="00F476E3"/>
    <w:rsid w:val="00F54C48"/>
    <w:rsid w:val="00F55B4A"/>
    <w:rsid w:val="00F576F1"/>
    <w:rsid w:val="00F60BC7"/>
    <w:rsid w:val="00F62B24"/>
    <w:rsid w:val="00F74BAC"/>
    <w:rsid w:val="00F778C7"/>
    <w:rsid w:val="00F80CD3"/>
    <w:rsid w:val="00F80E13"/>
    <w:rsid w:val="00F83185"/>
    <w:rsid w:val="00F93B7C"/>
    <w:rsid w:val="00F9649D"/>
    <w:rsid w:val="00FA0CF8"/>
    <w:rsid w:val="00FA356A"/>
    <w:rsid w:val="00FB74E9"/>
    <w:rsid w:val="00FC0ABC"/>
    <w:rsid w:val="00FC7852"/>
    <w:rsid w:val="00FD1685"/>
    <w:rsid w:val="00FD3926"/>
    <w:rsid w:val="00FE07FB"/>
    <w:rsid w:val="00FE55C9"/>
    <w:rsid w:val="00FF3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C56925"/>
  <w15:chartTrackingRefBased/>
  <w15:docId w15:val="{C4029B3F-C1F2-422A-B483-A3386E74E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56C3F"/>
    <w:pPr>
      <w:keepNext/>
      <w:keepLines/>
      <w:bidi/>
      <w:spacing w:before="600" w:after="300" w:line="240" w:lineRule="auto"/>
      <w:ind w:left="720" w:hanging="360"/>
      <w:outlineLvl w:val="0"/>
    </w:pPr>
    <w:rPr>
      <w:rFonts w:asciiTheme="majorHAnsi" w:eastAsiaTheme="majorEastAsia" w:hAnsiTheme="majorHAnsi" w:cs="B Nazanin"/>
      <w:bCs/>
      <w:color w:val="000000" w:themeColor="text1"/>
      <w:sz w:val="32"/>
      <w:szCs w:val="32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0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1841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483A7E"/>
    <w:pPr>
      <w:bidi/>
      <w:spacing w:after="0" w:line="360" w:lineRule="auto"/>
      <w:ind w:left="360"/>
      <w:jc w:val="both"/>
    </w:pPr>
    <w:rPr>
      <w:rFonts w:ascii="Times New Roman" w:eastAsia="Times New Roman" w:hAnsi="Times New Roman" w:cs="B Mitra"/>
      <w:b/>
      <w:bCs/>
      <w:sz w:val="52"/>
      <w:szCs w:val="52"/>
    </w:rPr>
  </w:style>
  <w:style w:type="character" w:customStyle="1" w:styleId="BodyTextIndentChar">
    <w:name w:val="Body Text Indent Char"/>
    <w:basedOn w:val="DefaultParagraphFont"/>
    <w:link w:val="BodyTextIndent"/>
    <w:rsid w:val="00483A7E"/>
    <w:rPr>
      <w:rFonts w:ascii="Times New Roman" w:eastAsia="Times New Roman" w:hAnsi="Times New Roman" w:cs="B Mitra"/>
      <w:b/>
      <w:bCs/>
      <w:sz w:val="52"/>
      <w:szCs w:val="52"/>
    </w:rPr>
  </w:style>
  <w:style w:type="character" w:styleId="Strong">
    <w:name w:val="Strong"/>
    <w:basedOn w:val="DefaultParagraphFont"/>
    <w:uiPriority w:val="22"/>
    <w:qFormat/>
    <w:rsid w:val="008970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80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7A1"/>
  </w:style>
  <w:style w:type="paragraph" w:styleId="Footer">
    <w:name w:val="footer"/>
    <w:basedOn w:val="Normal"/>
    <w:link w:val="FooterChar"/>
    <w:uiPriority w:val="99"/>
    <w:unhideWhenUsed/>
    <w:rsid w:val="00880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7A1"/>
  </w:style>
  <w:style w:type="paragraph" w:styleId="BalloonText">
    <w:name w:val="Balloon Text"/>
    <w:basedOn w:val="Normal"/>
    <w:link w:val="BalloonTextChar"/>
    <w:uiPriority w:val="99"/>
    <w:semiHidden/>
    <w:unhideWhenUsed/>
    <w:rsid w:val="000F3D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D5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56C3F"/>
    <w:rPr>
      <w:rFonts w:asciiTheme="majorHAnsi" w:eastAsiaTheme="majorEastAsia" w:hAnsiTheme="majorHAnsi" w:cs="B Nazanin"/>
      <w:bCs/>
      <w:color w:val="000000" w:themeColor="text1"/>
      <w:sz w:val="32"/>
      <w:szCs w:val="32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2A464-AC6E-4894-A377-01BA3A371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5</TotalTime>
  <Pages>11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mir rajabzadeh</cp:lastModifiedBy>
  <cp:revision>369</cp:revision>
  <cp:lastPrinted>2020-10-07T05:11:00Z</cp:lastPrinted>
  <dcterms:created xsi:type="dcterms:W3CDTF">2020-06-16T05:59:00Z</dcterms:created>
  <dcterms:modified xsi:type="dcterms:W3CDTF">2021-11-10T18:47:00Z</dcterms:modified>
</cp:coreProperties>
</file>